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0A1F3" w14:textId="60C1B8D8" w:rsidR="00400C85" w:rsidRPr="0078372C" w:rsidRDefault="00075B64" w:rsidP="0078372C">
      <w:pPr>
        <w:pStyle w:val="Title"/>
      </w:pPr>
      <w:r>
        <w:t xml:space="preserve">Children’s Home </w:t>
      </w:r>
      <w:r w:rsidR="62C714D9">
        <w:t>Deputy</w:t>
      </w:r>
      <w:r w:rsidR="5F9BA2DF">
        <w:t xml:space="preserve"> Manager</w:t>
      </w:r>
    </w:p>
    <w:p w14:paraId="326618E6" w14:textId="429CCD4C" w:rsidR="00FD43BE" w:rsidRDefault="00FD43BE" w:rsidP="00FD43BE"/>
    <w:tbl>
      <w:tblPr>
        <w:tblStyle w:val="TableGrid"/>
        <w:tblW w:w="0" w:type="auto"/>
        <w:tblLook w:val="04A0" w:firstRow="1" w:lastRow="0" w:firstColumn="1" w:lastColumn="0" w:noHBand="0" w:noVBand="1"/>
      </w:tblPr>
      <w:tblGrid>
        <w:gridCol w:w="2901"/>
        <w:gridCol w:w="6109"/>
      </w:tblGrid>
      <w:tr w:rsidR="008434D9" w:rsidRPr="00DA2A7C" w14:paraId="027E8FBA" w14:textId="77777777" w:rsidTr="7BE7743B">
        <w:tc>
          <w:tcPr>
            <w:tcW w:w="2901" w:type="dxa"/>
          </w:tcPr>
          <w:p w14:paraId="26F69153" w14:textId="77777777" w:rsidR="00DA2A7C" w:rsidRPr="00DA2A7C" w:rsidRDefault="00DA2A7C" w:rsidP="00DA2A7C">
            <w:pPr>
              <w:rPr>
                <w:lang w:val="en"/>
              </w:rPr>
            </w:pPr>
            <w:r w:rsidRPr="00DA2A7C">
              <w:rPr>
                <w:b/>
                <w:bCs/>
                <w:lang w:val="en"/>
              </w:rPr>
              <w:t>Role:</w:t>
            </w:r>
          </w:p>
        </w:tc>
        <w:tc>
          <w:tcPr>
            <w:tcW w:w="6109" w:type="dxa"/>
          </w:tcPr>
          <w:p w14:paraId="5C31EDD9" w14:textId="251F985D" w:rsidR="00DA2A7C" w:rsidRPr="00DA2A7C" w:rsidRDefault="00075B64" w:rsidP="002F7B2D">
            <w:pPr>
              <w:rPr>
                <w:lang w:val="en"/>
              </w:rPr>
            </w:pPr>
            <w:r w:rsidRPr="04118685">
              <w:rPr>
                <w:lang w:val="en"/>
              </w:rPr>
              <w:t xml:space="preserve">Children’s Home </w:t>
            </w:r>
            <w:r w:rsidR="183E1C8E" w:rsidRPr="04118685">
              <w:rPr>
                <w:lang w:val="en"/>
              </w:rPr>
              <w:t>Deputy</w:t>
            </w:r>
            <w:r w:rsidR="002F7B2D" w:rsidRPr="04118685">
              <w:rPr>
                <w:lang w:val="en"/>
              </w:rPr>
              <w:t xml:space="preserve"> Manager</w:t>
            </w:r>
          </w:p>
        </w:tc>
      </w:tr>
      <w:tr w:rsidR="008434D9" w:rsidRPr="00DA2A7C" w14:paraId="05989A0E" w14:textId="77777777" w:rsidTr="7BE7743B">
        <w:tc>
          <w:tcPr>
            <w:tcW w:w="2901" w:type="dxa"/>
          </w:tcPr>
          <w:p w14:paraId="4C5C89A4" w14:textId="77777777" w:rsidR="00DA2A7C" w:rsidRPr="00DA2A7C" w:rsidRDefault="00DA2A7C" w:rsidP="00DA2A7C">
            <w:pPr>
              <w:rPr>
                <w:lang w:val="en"/>
              </w:rPr>
            </w:pPr>
            <w:r w:rsidRPr="00DA2A7C">
              <w:rPr>
                <w:b/>
                <w:bCs/>
                <w:lang w:val="en"/>
              </w:rPr>
              <w:t>Place of work:</w:t>
            </w:r>
          </w:p>
        </w:tc>
        <w:tc>
          <w:tcPr>
            <w:tcW w:w="6109" w:type="dxa"/>
          </w:tcPr>
          <w:p w14:paraId="151945D4" w14:textId="62B8389F" w:rsidR="00DA2A7C" w:rsidRPr="00DA2A7C" w:rsidRDefault="002F7B2D" w:rsidP="00DA2A7C">
            <w:pPr>
              <w:rPr>
                <w:lang w:val="en"/>
              </w:rPr>
            </w:pPr>
            <w:r w:rsidRPr="002F7B2D">
              <w:rPr>
                <w:lang w:val="en"/>
              </w:rPr>
              <w:t>Sutton, London</w:t>
            </w:r>
          </w:p>
        </w:tc>
      </w:tr>
      <w:tr w:rsidR="008434D9" w:rsidRPr="00DA2A7C" w14:paraId="314D97E0" w14:textId="77777777" w:rsidTr="7BE7743B">
        <w:tc>
          <w:tcPr>
            <w:tcW w:w="2901" w:type="dxa"/>
          </w:tcPr>
          <w:p w14:paraId="4A5ABBDD" w14:textId="77777777" w:rsidR="00DA2A7C" w:rsidRPr="00DA2A7C" w:rsidRDefault="00DA2A7C" w:rsidP="00DA2A7C">
            <w:pPr>
              <w:rPr>
                <w:lang w:val="en"/>
              </w:rPr>
            </w:pPr>
            <w:r w:rsidRPr="00DA2A7C">
              <w:rPr>
                <w:b/>
                <w:bCs/>
                <w:lang w:val="en"/>
              </w:rPr>
              <w:t>Hours of work:</w:t>
            </w:r>
          </w:p>
        </w:tc>
        <w:tc>
          <w:tcPr>
            <w:tcW w:w="6109" w:type="dxa"/>
          </w:tcPr>
          <w:p w14:paraId="15E5F0A5" w14:textId="6F4F3AFD" w:rsidR="00DA2A7C" w:rsidRPr="002F7B2D" w:rsidRDefault="1965E18C" w:rsidP="00DA2A7C">
            <w:pPr>
              <w:rPr>
                <w:lang w:val="en"/>
              </w:rPr>
            </w:pPr>
            <w:r w:rsidRPr="762F7DAF">
              <w:rPr>
                <w:lang w:val="en"/>
              </w:rPr>
              <w:t xml:space="preserve">40 </w:t>
            </w:r>
            <w:r w:rsidR="002F7B2D" w:rsidRPr="762F7DAF">
              <w:rPr>
                <w:lang w:val="en"/>
              </w:rPr>
              <w:t>hours per week</w:t>
            </w:r>
          </w:p>
        </w:tc>
      </w:tr>
      <w:tr w:rsidR="008434D9" w:rsidRPr="00DA2A7C" w14:paraId="08584491" w14:textId="77777777" w:rsidTr="7BE7743B">
        <w:tc>
          <w:tcPr>
            <w:tcW w:w="2901" w:type="dxa"/>
          </w:tcPr>
          <w:p w14:paraId="1B699EC1" w14:textId="77777777" w:rsidR="00DA2A7C" w:rsidRPr="00DA2A7C" w:rsidRDefault="00DA2A7C" w:rsidP="00DA2A7C">
            <w:pPr>
              <w:rPr>
                <w:lang w:val="en"/>
              </w:rPr>
            </w:pPr>
            <w:r w:rsidRPr="00DA2A7C">
              <w:rPr>
                <w:b/>
                <w:bCs/>
                <w:lang w:val="en"/>
              </w:rPr>
              <w:t>Reports to:</w:t>
            </w:r>
          </w:p>
        </w:tc>
        <w:tc>
          <w:tcPr>
            <w:tcW w:w="6109" w:type="dxa"/>
          </w:tcPr>
          <w:p w14:paraId="3DFC04FD" w14:textId="51A0E357" w:rsidR="00DA2A7C" w:rsidRPr="00DA2A7C" w:rsidRDefault="77AC6851" w:rsidP="04118685">
            <w:pPr>
              <w:spacing w:line="259" w:lineRule="auto"/>
            </w:pPr>
            <w:r w:rsidRPr="04118685">
              <w:rPr>
                <w:lang w:val="en"/>
              </w:rPr>
              <w:t>Registered Manager</w:t>
            </w:r>
          </w:p>
        </w:tc>
      </w:tr>
      <w:tr w:rsidR="008434D9" w:rsidRPr="00DA2A7C" w14:paraId="12ADE507" w14:textId="77777777" w:rsidTr="7BE7743B">
        <w:tc>
          <w:tcPr>
            <w:tcW w:w="2901" w:type="dxa"/>
          </w:tcPr>
          <w:p w14:paraId="3D4B1C4F" w14:textId="77777777" w:rsidR="00DA2A7C" w:rsidRPr="00DA2A7C" w:rsidRDefault="00DA2A7C" w:rsidP="00DA2A7C">
            <w:pPr>
              <w:rPr>
                <w:b/>
                <w:bCs/>
                <w:lang w:val="en"/>
              </w:rPr>
            </w:pPr>
            <w:r w:rsidRPr="00DA2A7C">
              <w:rPr>
                <w:b/>
                <w:bCs/>
                <w:lang w:val="en"/>
              </w:rPr>
              <w:t>Level of screening:</w:t>
            </w:r>
          </w:p>
        </w:tc>
        <w:tc>
          <w:tcPr>
            <w:tcW w:w="6109" w:type="dxa"/>
          </w:tcPr>
          <w:p w14:paraId="0589CDEE" w14:textId="493038C1" w:rsidR="00DA2A7C" w:rsidRPr="00DA2A7C" w:rsidRDefault="002F7B2D" w:rsidP="00DA2A7C">
            <w:pPr>
              <w:rPr>
                <w:lang w:val="en"/>
              </w:rPr>
            </w:pPr>
            <w:r w:rsidRPr="002F7B2D">
              <w:rPr>
                <w:lang w:val="en"/>
              </w:rPr>
              <w:t>Enhanced DBS</w:t>
            </w:r>
          </w:p>
        </w:tc>
      </w:tr>
    </w:tbl>
    <w:p w14:paraId="4FF116C8" w14:textId="6C91683C" w:rsidR="00F97C83" w:rsidRDefault="00F97C83" w:rsidP="00490A8C"/>
    <w:p w14:paraId="2158ACFA" w14:textId="77777777" w:rsidR="008434D9" w:rsidRPr="008E7533" w:rsidRDefault="008434D9" w:rsidP="00490A8C"/>
    <w:p w14:paraId="215E2D10" w14:textId="703B9138" w:rsidR="00F97C83" w:rsidRPr="008E7533" w:rsidRDefault="0065498F" w:rsidP="00FD43BE">
      <w:pPr>
        <w:pStyle w:val="Heading2"/>
      </w:pPr>
      <w:r>
        <w:t xml:space="preserve">About </w:t>
      </w:r>
      <w:r w:rsidR="00291836">
        <w:t>Lighthouse Pedagogy Trust</w:t>
      </w:r>
      <w:r w:rsidR="00F97C83">
        <w:t xml:space="preserve"> </w:t>
      </w:r>
    </w:p>
    <w:p w14:paraId="1027D946" w14:textId="6617E941" w:rsidR="00085444" w:rsidRDefault="00085444" w:rsidP="00490A8C"/>
    <w:p w14:paraId="20830C35" w14:textId="542C1E77" w:rsidR="00874A88" w:rsidRDefault="00874A88" w:rsidP="00874A88">
      <w:pPr>
        <w:rPr>
          <w:rStyle w:val="normaltextrun"/>
          <w:color w:val="000000"/>
          <w:shd w:val="clear" w:color="auto" w:fill="FFFFFF"/>
        </w:rPr>
      </w:pPr>
      <w:r>
        <w:rPr>
          <w:rStyle w:val="normaltextrun"/>
          <w:color w:val="000000"/>
          <w:shd w:val="clear" w:color="auto" w:fill="FFFFFF"/>
          <w:lang w:val="en"/>
        </w:rPr>
        <w:t xml:space="preserve">Lighthouse Pedagogy Trust is a charity that creates children’s homes where children can thrive. </w:t>
      </w:r>
      <w:r>
        <w:rPr>
          <w:rStyle w:val="normaltextrun"/>
          <w:color w:val="000000"/>
          <w:shd w:val="clear" w:color="auto" w:fill="FFFFFF"/>
        </w:rPr>
        <w:t>Our children’s home opened in Sutton in February 2022 and can support up to six young people aged 1</w:t>
      </w:r>
      <w:r w:rsidR="3D9E1347">
        <w:rPr>
          <w:rStyle w:val="normaltextrun"/>
          <w:color w:val="000000"/>
          <w:shd w:val="clear" w:color="auto" w:fill="FFFFFF"/>
        </w:rPr>
        <w:t>1</w:t>
      </w:r>
      <w:r>
        <w:rPr>
          <w:rStyle w:val="normaltextrun"/>
          <w:color w:val="000000"/>
          <w:shd w:val="clear" w:color="auto" w:fill="FFFFFF"/>
        </w:rPr>
        <w:t xml:space="preserve"> to 18 years who have emotional and behavioural difficulties. </w:t>
      </w:r>
      <w:r>
        <w:rPr>
          <w:rStyle w:val="normaltextrun"/>
          <w:color w:val="000000"/>
          <w:shd w:val="clear" w:color="auto" w:fill="FFFFFF"/>
          <w:lang w:val="en"/>
        </w:rPr>
        <w:t xml:space="preserve">You can read more about the home </w:t>
      </w:r>
      <w:hyperlink r:id="rId10" w:history="1">
        <w:r>
          <w:rPr>
            <w:rStyle w:val="normaltextrun"/>
            <w:rFonts w:cs="Segoe UI"/>
            <w:color w:val="0563C1"/>
            <w:u w:val="single"/>
            <w:shd w:val="clear" w:color="auto" w:fill="FFFFFF"/>
            <w:lang w:val="en"/>
          </w:rPr>
          <w:t>on our website</w:t>
        </w:r>
      </w:hyperlink>
      <w:r>
        <w:rPr>
          <w:rStyle w:val="normaltextrun"/>
          <w:color w:val="000000"/>
          <w:shd w:val="clear" w:color="auto" w:fill="FFFFFF"/>
          <w:lang w:val="en"/>
        </w:rPr>
        <w:t xml:space="preserve"> and see a virtual tour of the building </w:t>
      </w:r>
      <w:hyperlink r:id="rId11" w:history="1">
        <w:r>
          <w:rPr>
            <w:rStyle w:val="normaltextrun"/>
            <w:rFonts w:cs="Segoe UI"/>
            <w:color w:val="0563C1"/>
            <w:u w:val="single"/>
            <w:shd w:val="clear" w:color="auto" w:fill="FFFFFF"/>
            <w:lang w:val="en"/>
          </w:rPr>
          <w:t>here</w:t>
        </w:r>
      </w:hyperlink>
      <w:r>
        <w:rPr>
          <w:rStyle w:val="normaltextrun"/>
          <w:color w:val="000000"/>
          <w:shd w:val="clear" w:color="auto" w:fill="FFFFFF"/>
          <w:lang w:val="en"/>
        </w:rPr>
        <w:t>. </w:t>
      </w:r>
      <w:r>
        <w:rPr>
          <w:rStyle w:val="eop"/>
          <w:color w:val="000000"/>
          <w:shd w:val="clear" w:color="auto" w:fill="FFFFFF"/>
        </w:rPr>
        <w:t> </w:t>
      </w:r>
    </w:p>
    <w:p w14:paraId="5E7808F8" w14:textId="77777777" w:rsidR="00874A88" w:rsidRDefault="00874A88" w:rsidP="00874A88">
      <w:pPr>
        <w:rPr>
          <w:rStyle w:val="normaltextrun"/>
          <w:color w:val="000000"/>
          <w:shd w:val="clear" w:color="auto" w:fill="FFFFFF"/>
          <w:lang w:val="en"/>
        </w:rPr>
      </w:pPr>
    </w:p>
    <w:p w14:paraId="3DFD0961" w14:textId="77777777" w:rsidR="00874A88" w:rsidRDefault="00874A88" w:rsidP="00874A88">
      <w:pPr>
        <w:rPr>
          <w:rFonts w:ascii="Segoe UI" w:hAnsi="Segoe UI" w:cs="Segoe UI"/>
          <w:sz w:val="18"/>
          <w:szCs w:val="18"/>
        </w:rPr>
      </w:pPr>
      <w:r>
        <w:rPr>
          <w:rStyle w:val="normaltextrun"/>
          <w:color w:val="000000"/>
          <w:shd w:val="clear" w:color="auto" w:fill="FFFFFF"/>
          <w:lang w:val="en"/>
        </w:rPr>
        <w:t>We believe that children growing up in residential care should go on to achieve great things and lead fulfilling lives. </w:t>
      </w:r>
      <w:r>
        <w:rPr>
          <w:rStyle w:val="normaltextrun"/>
          <w:rFonts w:cs="Segoe UI"/>
          <w:lang w:val="en"/>
        </w:rPr>
        <w:t>Our model is built on four foundations:</w:t>
      </w:r>
      <w:r>
        <w:rPr>
          <w:rStyle w:val="eop"/>
          <w:rFonts w:cs="Segoe UI"/>
        </w:rPr>
        <w:t> </w:t>
      </w:r>
    </w:p>
    <w:p w14:paraId="2F5DAEAC" w14:textId="77777777" w:rsidR="00874A88" w:rsidRDefault="00874A88" w:rsidP="00874A88">
      <w:pPr>
        <w:pStyle w:val="paragraph"/>
        <w:numPr>
          <w:ilvl w:val="0"/>
          <w:numId w:val="13"/>
        </w:numPr>
        <w:spacing w:before="0" w:beforeAutospacing="0" w:after="0" w:afterAutospacing="0"/>
        <w:textAlignment w:val="baseline"/>
        <w:rPr>
          <w:rFonts w:ascii="Ebrima" w:hAnsi="Ebrima" w:cs="Segoe UI"/>
          <w:sz w:val="22"/>
          <w:szCs w:val="22"/>
        </w:rPr>
      </w:pPr>
      <w:r>
        <w:rPr>
          <w:rStyle w:val="normaltextrun"/>
          <w:rFonts w:ascii="Ebrima" w:hAnsi="Ebrima" w:cs="Segoe UI"/>
          <w:b/>
          <w:bCs/>
          <w:sz w:val="22"/>
          <w:szCs w:val="22"/>
          <w:lang w:val="en"/>
        </w:rPr>
        <w:t>People:</w:t>
      </w:r>
      <w:r>
        <w:rPr>
          <w:rStyle w:val="normaltextrun"/>
          <w:rFonts w:ascii="Ebrima" w:hAnsi="Ebrima" w:cs="Segoe UI"/>
          <w:sz w:val="22"/>
          <w:szCs w:val="22"/>
          <w:lang w:val="en"/>
        </w:rPr>
        <w:t xml:space="preserve"> Our people are the heart of our organisation. We want the very best people to develop authentic relationships with the most vulnerable children. We invest in great staff and offer high levels of training and development. </w:t>
      </w:r>
      <w:r>
        <w:rPr>
          <w:rStyle w:val="eop"/>
          <w:rFonts w:ascii="Ebrima" w:hAnsi="Ebrima" w:cs="Segoe UI"/>
          <w:sz w:val="22"/>
          <w:szCs w:val="22"/>
        </w:rPr>
        <w:t> </w:t>
      </w:r>
    </w:p>
    <w:p w14:paraId="3802CD8F" w14:textId="77777777" w:rsidR="00874A88" w:rsidRDefault="00874A88" w:rsidP="00874A88">
      <w:pPr>
        <w:pStyle w:val="paragraph"/>
        <w:numPr>
          <w:ilvl w:val="0"/>
          <w:numId w:val="13"/>
        </w:numPr>
        <w:spacing w:before="0" w:beforeAutospacing="0" w:after="0" w:afterAutospacing="0"/>
        <w:textAlignment w:val="baseline"/>
        <w:rPr>
          <w:rFonts w:ascii="Ebrima" w:hAnsi="Ebrima" w:cs="Segoe UI"/>
          <w:sz w:val="22"/>
          <w:szCs w:val="22"/>
        </w:rPr>
      </w:pPr>
      <w:r>
        <w:rPr>
          <w:rStyle w:val="normaltextrun"/>
          <w:rFonts w:ascii="Ebrima" w:hAnsi="Ebrima" w:cs="Segoe UI"/>
          <w:b/>
          <w:bCs/>
          <w:sz w:val="22"/>
          <w:szCs w:val="22"/>
          <w:lang w:val="en"/>
        </w:rPr>
        <w:t xml:space="preserve">Place: </w:t>
      </w:r>
      <w:r>
        <w:rPr>
          <w:rStyle w:val="normaltextrun"/>
          <w:rFonts w:ascii="Ebrima" w:hAnsi="Ebrima" w:cs="Segoe UI"/>
          <w:sz w:val="22"/>
          <w:szCs w:val="22"/>
          <w:lang w:val="en"/>
        </w:rPr>
        <w:t xml:space="preserve">We invest a lot in creating spaces that feel like a welcoming home. Our home </w:t>
      </w:r>
      <w:r w:rsidRPr="00F76343">
        <w:rPr>
          <w:rStyle w:val="normaltextrun"/>
          <w:rFonts w:ascii="Ebrima" w:hAnsi="Ebrima" w:cs="Segoe UI"/>
          <w:sz w:val="22"/>
          <w:szCs w:val="22"/>
          <w:lang w:val="en"/>
        </w:rPr>
        <w:t>is an award-winning state of the art building and sets a new standard for children's homes in the UK.</w:t>
      </w:r>
      <w:r w:rsidRPr="00F76343">
        <w:rPr>
          <w:rStyle w:val="normaltextrun"/>
          <w:sz w:val="22"/>
          <w:szCs w:val="22"/>
          <w:lang w:val="en"/>
        </w:rPr>
        <w:t> </w:t>
      </w:r>
      <w:r>
        <w:rPr>
          <w:rStyle w:val="normaltextrun"/>
          <w:rFonts w:ascii="Ebrima" w:hAnsi="Ebrima" w:cs="Segoe UI"/>
          <w:sz w:val="22"/>
          <w:szCs w:val="22"/>
          <w:lang w:val="en"/>
        </w:rPr>
        <w:t xml:space="preserve">You can see for yourself with a virtual tour of the home </w:t>
      </w:r>
      <w:hyperlink r:id="rId12" w:tgtFrame="_blank" w:history="1">
        <w:r>
          <w:rPr>
            <w:rStyle w:val="normaltextrun"/>
            <w:rFonts w:ascii="Ebrima" w:hAnsi="Ebrima" w:cs="Segoe UI"/>
            <w:color w:val="0563C1"/>
            <w:sz w:val="22"/>
            <w:szCs w:val="22"/>
            <w:u w:val="single"/>
            <w:lang w:val="en"/>
          </w:rPr>
          <w:t>here</w:t>
        </w:r>
      </w:hyperlink>
      <w:r>
        <w:rPr>
          <w:rStyle w:val="normaltextrun"/>
          <w:rFonts w:ascii="Ebrima" w:hAnsi="Ebrima" w:cs="Segoe UI"/>
          <w:sz w:val="22"/>
          <w:szCs w:val="22"/>
          <w:lang w:val="en"/>
        </w:rPr>
        <w:t>.</w:t>
      </w:r>
      <w:r>
        <w:rPr>
          <w:rStyle w:val="eop"/>
          <w:rFonts w:ascii="Ebrima" w:hAnsi="Ebrima" w:cs="Segoe UI"/>
          <w:sz w:val="22"/>
          <w:szCs w:val="22"/>
        </w:rPr>
        <w:t> </w:t>
      </w:r>
    </w:p>
    <w:p w14:paraId="5E94AEF4" w14:textId="77777777" w:rsidR="00874A88" w:rsidRDefault="00874A88" w:rsidP="00874A88">
      <w:pPr>
        <w:pStyle w:val="paragraph"/>
        <w:numPr>
          <w:ilvl w:val="0"/>
          <w:numId w:val="13"/>
        </w:numPr>
        <w:spacing w:before="0" w:beforeAutospacing="0" w:after="0" w:afterAutospacing="0"/>
        <w:textAlignment w:val="baseline"/>
        <w:rPr>
          <w:rFonts w:ascii="Ebrima" w:hAnsi="Ebrima" w:cs="Segoe UI"/>
          <w:sz w:val="22"/>
          <w:szCs w:val="22"/>
        </w:rPr>
      </w:pPr>
      <w:r>
        <w:rPr>
          <w:rStyle w:val="normaltextrun"/>
          <w:rFonts w:ascii="Ebrima" w:hAnsi="Ebrima" w:cs="Segoe UI"/>
          <w:b/>
          <w:bCs/>
          <w:sz w:val="22"/>
          <w:szCs w:val="22"/>
          <w:lang w:val="en"/>
        </w:rPr>
        <w:t>Purpose:</w:t>
      </w:r>
      <w:r>
        <w:rPr>
          <w:rStyle w:val="normaltextrun"/>
          <w:rFonts w:ascii="Ebrima" w:hAnsi="Ebrima" w:cs="Segoe UI"/>
          <w:sz w:val="22"/>
          <w:szCs w:val="22"/>
          <w:lang w:val="en"/>
        </w:rPr>
        <w:t xml:space="preserve"> Children need to be able to discover their potential. We work closely with learning providers and other support services to allow every child to achieve their ambitions. Holistic education is at the top of our list of priorities.</w:t>
      </w:r>
      <w:r>
        <w:rPr>
          <w:rStyle w:val="eop"/>
          <w:rFonts w:ascii="Ebrima" w:hAnsi="Ebrima" w:cs="Segoe UI"/>
          <w:sz w:val="22"/>
          <w:szCs w:val="22"/>
        </w:rPr>
        <w:t> </w:t>
      </w:r>
    </w:p>
    <w:p w14:paraId="0908B5D6" w14:textId="77777777" w:rsidR="00874A88" w:rsidRDefault="00874A88" w:rsidP="00874A88">
      <w:pPr>
        <w:pStyle w:val="paragraph"/>
        <w:numPr>
          <w:ilvl w:val="0"/>
          <w:numId w:val="13"/>
        </w:numPr>
        <w:spacing w:before="0" w:beforeAutospacing="0" w:after="0" w:afterAutospacing="0"/>
        <w:textAlignment w:val="baseline"/>
        <w:rPr>
          <w:rFonts w:ascii="Ebrima" w:hAnsi="Ebrima" w:cs="Segoe UI"/>
          <w:sz w:val="22"/>
          <w:szCs w:val="22"/>
        </w:rPr>
      </w:pPr>
      <w:r>
        <w:rPr>
          <w:rStyle w:val="normaltextrun"/>
          <w:rFonts w:ascii="Ebrima" w:hAnsi="Ebrima" w:cs="Segoe UI"/>
          <w:b/>
          <w:bCs/>
          <w:sz w:val="22"/>
          <w:szCs w:val="22"/>
          <w:lang w:val="en"/>
        </w:rPr>
        <w:t>Social Pedagogy:</w:t>
      </w:r>
      <w:r>
        <w:rPr>
          <w:rStyle w:val="normaltextrun"/>
          <w:rFonts w:ascii="Ebrima" w:hAnsi="Ebrima" w:cs="Segoe UI"/>
          <w:sz w:val="22"/>
          <w:szCs w:val="22"/>
          <w:lang w:val="en"/>
        </w:rPr>
        <w:t xml:space="preserve"> We use social pedagogy as an excellent basis for supporting children who live in residential care. It is an academic discipline drawing on core theories from education, sociology, psychology and philosophy, and is commonly used by residential care workers in many European countries.</w:t>
      </w:r>
      <w:r>
        <w:rPr>
          <w:rStyle w:val="eop"/>
          <w:rFonts w:ascii="Ebrima" w:hAnsi="Ebrima" w:cs="Segoe UI"/>
          <w:sz w:val="22"/>
          <w:szCs w:val="22"/>
        </w:rPr>
        <w:t> </w:t>
      </w:r>
    </w:p>
    <w:p w14:paraId="2E349B80" w14:textId="77777777" w:rsidR="00874A88" w:rsidRPr="001C3406" w:rsidRDefault="00874A88" w:rsidP="00874A88">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sz w:val="22"/>
          <w:szCs w:val="22"/>
        </w:rPr>
        <w:t> </w:t>
      </w:r>
    </w:p>
    <w:p w14:paraId="333E3F4A" w14:textId="77777777" w:rsidR="00874A88" w:rsidRDefault="00874A88" w:rsidP="1C7E18AD">
      <w:pPr>
        <w:rPr>
          <w:lang w:val="en-US"/>
        </w:rPr>
      </w:pPr>
      <w:r w:rsidRPr="1C7E18AD">
        <w:rPr>
          <w:lang w:val="en-US"/>
        </w:rPr>
        <w:t xml:space="preserve">Difference is one of our core values, and we strive to take the broadest possible view of diversity. We value people from all backgrounds – by this we mean ethnicity, gender, age, and any other visible or invisible quality that makes you unique. We welcome that every person brings their own perspective and experience to our children’s homes, to contribute to our vision. We welcome applications from people with lived experience of issues affecting children in care and their families. </w:t>
      </w:r>
    </w:p>
    <w:p w14:paraId="760EBFCA" w14:textId="77777777" w:rsidR="00874A88" w:rsidRDefault="00874A88" w:rsidP="00874A88">
      <w:pPr>
        <w:pStyle w:val="Heading2"/>
        <w:rPr>
          <w:lang w:val="en"/>
        </w:rPr>
      </w:pPr>
    </w:p>
    <w:p w14:paraId="2EE09448" w14:textId="77777777" w:rsidR="00874A88" w:rsidRDefault="00874A88" w:rsidP="00874A88">
      <w:pPr>
        <w:rPr>
          <w:rStyle w:val="normaltextrun"/>
          <w:rFonts w:eastAsia="Ebrima" w:cs="Ebrima"/>
          <w:color w:val="000000"/>
        </w:rPr>
      </w:pPr>
      <w:r>
        <w:rPr>
          <w:rStyle w:val="normaltextrun"/>
          <w:rFonts w:eastAsia="Ebrima" w:cs="Ebrima"/>
          <w:color w:val="000000"/>
        </w:rPr>
        <w:t>Lighthouse Pedagogy Trust</w:t>
      </w:r>
      <w:r w:rsidRPr="5528F8A2">
        <w:rPr>
          <w:rStyle w:val="normaltextrun"/>
          <w:rFonts w:eastAsia="Ebrima" w:cs="Ebrima"/>
          <w:color w:val="000000"/>
        </w:rPr>
        <w:t> is a charity that sits within the Catch22 group of organisations, running independently on a day-to-day basis.  </w:t>
      </w:r>
    </w:p>
    <w:p w14:paraId="753DEDD6" w14:textId="77777777" w:rsidR="00D209D1" w:rsidRDefault="00D209D1" w:rsidP="00874A88">
      <w:pPr>
        <w:rPr>
          <w:rStyle w:val="normaltextrun"/>
          <w:rFonts w:eastAsia="Ebrima" w:cs="Ebrima"/>
          <w:color w:val="000000"/>
        </w:rPr>
      </w:pPr>
    </w:p>
    <w:p w14:paraId="40BA5999" w14:textId="77777777" w:rsidR="00D209D1" w:rsidRDefault="00D209D1" w:rsidP="00874A88">
      <w:pPr>
        <w:rPr>
          <w:rFonts w:eastAsia="Ebrima" w:cs="Ebrima"/>
          <w:color w:val="000000"/>
          <w:lang w:val="en"/>
        </w:rPr>
      </w:pPr>
    </w:p>
    <w:p w14:paraId="1B70BD98" w14:textId="7E4F72AA" w:rsidR="00A377FD" w:rsidRPr="00A377FD" w:rsidRDefault="00A377FD" w:rsidP="00A377FD">
      <w:pPr>
        <w:pStyle w:val="Heading2"/>
        <w:rPr>
          <w:lang w:val="en"/>
        </w:rPr>
      </w:pPr>
      <w:r w:rsidRPr="7BE7743B">
        <w:rPr>
          <w:lang w:val="en"/>
        </w:rPr>
        <w:t xml:space="preserve">Your role </w:t>
      </w:r>
    </w:p>
    <w:p w14:paraId="0DF8867E" w14:textId="2D7B351F" w:rsidR="00274597" w:rsidRDefault="00274597" w:rsidP="27BB2D43">
      <w:pPr>
        <w:rPr>
          <w:lang w:val="en"/>
        </w:rPr>
      </w:pPr>
    </w:p>
    <w:p w14:paraId="0817FAFA" w14:textId="33036D70" w:rsidR="00274597" w:rsidRDefault="00274597" w:rsidP="7BE7743B">
      <w:pPr>
        <w:spacing w:line="259" w:lineRule="auto"/>
        <w:rPr>
          <w:lang w:val="en-US"/>
        </w:rPr>
      </w:pPr>
      <w:r w:rsidRPr="7BE7743B">
        <w:rPr>
          <w:lang w:val="en-US"/>
        </w:rPr>
        <w:lastRenderedPageBreak/>
        <w:t xml:space="preserve">As </w:t>
      </w:r>
      <w:r w:rsidR="144245BD" w:rsidRPr="7BE7743B">
        <w:rPr>
          <w:lang w:val="en-US"/>
        </w:rPr>
        <w:t xml:space="preserve">a </w:t>
      </w:r>
      <w:r w:rsidR="00280682" w:rsidRPr="7BE7743B">
        <w:rPr>
          <w:lang w:val="en-US"/>
        </w:rPr>
        <w:t>Deputy Manager</w:t>
      </w:r>
      <w:r w:rsidRPr="7BE7743B">
        <w:rPr>
          <w:lang w:val="en-US"/>
        </w:rPr>
        <w:t xml:space="preserve"> </w:t>
      </w:r>
      <w:r w:rsidR="58D49E1B" w:rsidRPr="7BE7743B">
        <w:rPr>
          <w:lang w:val="en-US"/>
        </w:rPr>
        <w:t xml:space="preserve">in </w:t>
      </w:r>
      <w:r w:rsidRPr="7BE7743B">
        <w:rPr>
          <w:lang w:val="en-US"/>
        </w:rPr>
        <w:t>our children’s home, you will be responsible for</w:t>
      </w:r>
      <w:r w:rsidR="7668F1F5" w:rsidRPr="7BE7743B">
        <w:rPr>
          <w:lang w:val="en-US"/>
        </w:rPr>
        <w:t xml:space="preserve"> </w:t>
      </w:r>
      <w:r w:rsidR="33434DB0" w:rsidRPr="7BE7743B">
        <w:rPr>
          <w:lang w:val="en-US"/>
        </w:rPr>
        <w:t xml:space="preserve">assisting the </w:t>
      </w:r>
      <w:r w:rsidR="00280682" w:rsidRPr="7BE7743B">
        <w:rPr>
          <w:lang w:val="en-US"/>
        </w:rPr>
        <w:t>Registered Manager</w:t>
      </w:r>
      <w:r w:rsidR="33434DB0" w:rsidRPr="7BE7743B">
        <w:rPr>
          <w:lang w:val="en-US"/>
        </w:rPr>
        <w:t xml:space="preserve"> in</w:t>
      </w:r>
      <w:r w:rsidRPr="7BE7743B">
        <w:rPr>
          <w:lang w:val="en-US"/>
        </w:rPr>
        <w:t xml:space="preserve"> leading </w:t>
      </w:r>
      <w:r w:rsidR="00727F28" w:rsidRPr="7BE7743B">
        <w:rPr>
          <w:lang w:val="en-US"/>
        </w:rPr>
        <w:t>the team</w:t>
      </w:r>
      <w:r w:rsidRPr="7BE7743B">
        <w:rPr>
          <w:lang w:val="en-US"/>
        </w:rPr>
        <w:t xml:space="preserve"> to achieve high standards and ensure that children who live in </w:t>
      </w:r>
      <w:r w:rsidR="00291836" w:rsidRPr="7BE7743B">
        <w:rPr>
          <w:lang w:val="en-US"/>
        </w:rPr>
        <w:t>Lighthouse Pedagogy Trust</w:t>
      </w:r>
      <w:r w:rsidRPr="7BE7743B">
        <w:rPr>
          <w:lang w:val="en-US"/>
        </w:rPr>
        <w:t xml:space="preserve"> homes receive the best care possible. </w:t>
      </w:r>
    </w:p>
    <w:p w14:paraId="43BF4F27" w14:textId="77777777" w:rsidR="00274597" w:rsidRPr="00274597" w:rsidRDefault="00274597" w:rsidP="00274597">
      <w:pPr>
        <w:rPr>
          <w:lang w:val="en"/>
        </w:rPr>
      </w:pPr>
    </w:p>
    <w:p w14:paraId="1B04085D" w14:textId="14907353" w:rsidR="00274597" w:rsidRDefault="00274597" w:rsidP="7BE7743B">
      <w:pPr>
        <w:spacing w:line="259" w:lineRule="auto"/>
        <w:rPr>
          <w:lang w:val="en-US"/>
        </w:rPr>
      </w:pPr>
      <w:r w:rsidRPr="7BE7743B">
        <w:rPr>
          <w:lang w:val="en-US"/>
        </w:rPr>
        <w:t xml:space="preserve">You will ensure that all staff are able to build strong relationships with </w:t>
      </w:r>
      <w:r w:rsidR="22FE8ECC" w:rsidRPr="7BE7743B">
        <w:rPr>
          <w:lang w:val="en-US"/>
        </w:rPr>
        <w:t>children</w:t>
      </w:r>
      <w:r w:rsidRPr="7BE7743B">
        <w:rPr>
          <w:lang w:val="en-US"/>
        </w:rPr>
        <w:t xml:space="preserve"> and support them on their journey through their teenage years, help them figure out their future plans and work towards their goals. You will keep </w:t>
      </w:r>
      <w:r w:rsidR="00291836" w:rsidRPr="7BE7743B">
        <w:rPr>
          <w:lang w:val="en-US"/>
        </w:rPr>
        <w:t>young people</w:t>
      </w:r>
      <w:r w:rsidRPr="7BE7743B">
        <w:rPr>
          <w:lang w:val="en-US"/>
        </w:rPr>
        <w:t xml:space="preserve"> safe, empower them to </w:t>
      </w:r>
      <w:bookmarkStart w:id="0" w:name="_Int_sZEtv0Wh"/>
      <w:r w:rsidRPr="7BE7743B">
        <w:rPr>
          <w:lang w:val="en-US"/>
        </w:rPr>
        <w:t>thrive</w:t>
      </w:r>
      <w:bookmarkEnd w:id="0"/>
      <w:r w:rsidRPr="7BE7743B">
        <w:rPr>
          <w:lang w:val="en-US"/>
        </w:rPr>
        <w:t xml:space="preserve"> and participate in plans for their futures. You will work with </w:t>
      </w:r>
      <w:r w:rsidR="10CD0136" w:rsidRPr="7BE7743B">
        <w:rPr>
          <w:lang w:val="en-US"/>
        </w:rPr>
        <w:t>children</w:t>
      </w:r>
      <w:r w:rsidRPr="7BE7743B">
        <w:rPr>
          <w:lang w:val="en-US"/>
        </w:rPr>
        <w:t xml:space="preserve">, families, your team and partner agencies to achieve this. </w:t>
      </w:r>
    </w:p>
    <w:p w14:paraId="17BD448A" w14:textId="77777777" w:rsidR="00274597" w:rsidRPr="00274597" w:rsidRDefault="00274597" w:rsidP="00274597">
      <w:pPr>
        <w:rPr>
          <w:lang w:val="en"/>
        </w:rPr>
      </w:pPr>
    </w:p>
    <w:p w14:paraId="42C006F3" w14:textId="509C2876" w:rsidR="001F3748" w:rsidRDefault="00274597" w:rsidP="7BE7743B">
      <w:pPr>
        <w:spacing w:line="259" w:lineRule="auto"/>
        <w:rPr>
          <w:lang w:val="en-US"/>
        </w:rPr>
      </w:pPr>
      <w:r w:rsidRPr="7BE7743B">
        <w:rPr>
          <w:lang w:val="en-US"/>
        </w:rPr>
        <w:t xml:space="preserve">You will ensure that our homes are compliant with regulations and ensure best practice and relevant quality and care standards are upheld. </w:t>
      </w:r>
      <w:r w:rsidR="001F3748" w:rsidRPr="7BE7743B">
        <w:rPr>
          <w:lang w:val="en-US"/>
        </w:rPr>
        <w:t xml:space="preserve">You will be responsible for safeguarding </w:t>
      </w:r>
      <w:r w:rsidR="43CD21DD" w:rsidRPr="7BE7743B">
        <w:rPr>
          <w:lang w:val="en-US"/>
        </w:rPr>
        <w:t>children</w:t>
      </w:r>
      <w:r w:rsidR="001F3748" w:rsidRPr="7BE7743B">
        <w:rPr>
          <w:lang w:val="en-US"/>
        </w:rPr>
        <w:t xml:space="preserve"> and putting their safety and wellbeing first.</w:t>
      </w:r>
    </w:p>
    <w:p w14:paraId="6FEC6F25" w14:textId="77777777" w:rsidR="00291836" w:rsidRDefault="00291836" w:rsidP="3014D163">
      <w:pPr>
        <w:rPr>
          <w:lang w:val="en"/>
        </w:rPr>
      </w:pPr>
    </w:p>
    <w:p w14:paraId="3EB645BF" w14:textId="35E6C25E" w:rsidR="0028784C" w:rsidRDefault="0028784C" w:rsidP="7BE7743B">
      <w:pPr>
        <w:spacing w:line="259" w:lineRule="auto"/>
        <w:rPr>
          <w:lang w:val="en-US"/>
        </w:rPr>
      </w:pPr>
      <w:r w:rsidRPr="7BE7743B">
        <w:rPr>
          <w:lang w:val="en-US"/>
        </w:rPr>
        <w:t>You will provide clear leadership and role modelling of best practice to the team to establish a culture of high-quality, relationship-</w:t>
      </w:r>
      <w:r w:rsidR="000F64FB" w:rsidRPr="7BE7743B">
        <w:rPr>
          <w:lang w:val="en-US"/>
        </w:rPr>
        <w:t>centered</w:t>
      </w:r>
      <w:r w:rsidRPr="7BE7743B">
        <w:rPr>
          <w:lang w:val="en-US"/>
        </w:rPr>
        <w:t xml:space="preserve"> care in the home.</w:t>
      </w:r>
      <w:r w:rsidR="0070469F" w:rsidRPr="7BE7743B">
        <w:rPr>
          <w:lang w:val="en-US"/>
        </w:rPr>
        <w:t xml:space="preserve"> </w:t>
      </w:r>
      <w:r w:rsidRPr="7BE7743B">
        <w:rPr>
          <w:lang w:val="en-US"/>
        </w:rPr>
        <w:t xml:space="preserve">You will empower </w:t>
      </w:r>
      <w:r w:rsidR="3AD51B92" w:rsidRPr="7BE7743B">
        <w:rPr>
          <w:lang w:val="en-US"/>
        </w:rPr>
        <w:t xml:space="preserve">the team </w:t>
      </w:r>
      <w:r w:rsidRPr="7BE7743B">
        <w:rPr>
          <w:lang w:val="en-US"/>
        </w:rPr>
        <w:t>and support their development. You will line manage members of the team, providing supervision and space for reflection and learning. You will support the design and delivery of training and continuing professional development.</w:t>
      </w:r>
    </w:p>
    <w:p w14:paraId="3CB5916A" w14:textId="77777777" w:rsidR="001F3748" w:rsidRDefault="001F3748" w:rsidP="3014D163">
      <w:pPr>
        <w:rPr>
          <w:lang w:val="en"/>
        </w:rPr>
      </w:pPr>
    </w:p>
    <w:p w14:paraId="5F679445" w14:textId="4D08534A" w:rsidR="002C1A2C" w:rsidRDefault="7E68DF80" w:rsidP="2D7E40C8">
      <w:r w:rsidRPr="2D7E40C8">
        <w:rPr>
          <w:rFonts w:eastAsia="Ebrima" w:cs="Ebrima"/>
          <w:color w:val="000000"/>
        </w:rPr>
        <w:t xml:space="preserve">We aim to influence improvements in the wider residential sector by exemplifying and sharing best practice and learning. You will play a pivotal role </w:t>
      </w:r>
      <w:r w:rsidR="19A2D150" w:rsidRPr="2D7E40C8">
        <w:rPr>
          <w:rFonts w:eastAsia="Ebrima" w:cs="Ebrima"/>
          <w:color w:val="000000"/>
        </w:rPr>
        <w:t xml:space="preserve">supporting the </w:t>
      </w:r>
      <w:r w:rsidRPr="2D7E40C8">
        <w:rPr>
          <w:rFonts w:eastAsia="Ebrima" w:cs="Ebrima"/>
          <w:color w:val="000000"/>
        </w:rPr>
        <w:t xml:space="preserve">Registered Manager </w:t>
      </w:r>
      <w:r w:rsidR="02F9468D" w:rsidRPr="2D7E40C8">
        <w:rPr>
          <w:rFonts w:eastAsia="Ebrima" w:cs="Ebrima"/>
          <w:color w:val="000000"/>
        </w:rPr>
        <w:t xml:space="preserve">in </w:t>
      </w:r>
      <w:r w:rsidRPr="2D7E40C8">
        <w:rPr>
          <w:rFonts w:eastAsia="Ebrima" w:cs="Ebrima"/>
          <w:color w:val="000000"/>
        </w:rPr>
        <w:t xml:space="preserve">developing our model of practice and working with </w:t>
      </w:r>
      <w:r w:rsidR="00B1599B" w:rsidRPr="2D7E40C8">
        <w:rPr>
          <w:rFonts w:eastAsia="Ebrima" w:cs="Ebrima"/>
          <w:color w:val="000000"/>
        </w:rPr>
        <w:t xml:space="preserve">internal and external stakeholders </w:t>
      </w:r>
      <w:r w:rsidRPr="2D7E40C8">
        <w:rPr>
          <w:rFonts w:eastAsia="Ebrima" w:cs="Ebrima"/>
          <w:color w:val="000000"/>
        </w:rPr>
        <w:t>to contribute to improvements across children’s social care.</w:t>
      </w:r>
      <w:r w:rsidR="00B13A65" w:rsidRPr="2D7E40C8">
        <w:rPr>
          <w:rFonts w:eastAsia="Ebrima" w:cs="Ebrima"/>
          <w:color w:val="000000"/>
        </w:rPr>
        <w:t xml:space="preserve"> </w:t>
      </w:r>
      <w:r w:rsidR="00B13A65" w:rsidRPr="2D7E40C8">
        <w:t xml:space="preserve">You will assist the Registered Manager in the development of relationships with partner agencies and commissioners.  </w:t>
      </w:r>
    </w:p>
    <w:p w14:paraId="44571410" w14:textId="77777777" w:rsidR="002A1A5C" w:rsidRDefault="002A1A5C" w:rsidP="003636A9">
      <w:pPr>
        <w:rPr>
          <w:lang w:val="en"/>
        </w:rPr>
      </w:pPr>
    </w:p>
    <w:p w14:paraId="0D4501CB" w14:textId="0FC4F68F" w:rsidR="00A377FD" w:rsidRDefault="003636A9" w:rsidP="003636A9">
      <w:pPr>
        <w:pStyle w:val="Heading2"/>
      </w:pPr>
      <w:r>
        <w:t xml:space="preserve">About you </w:t>
      </w:r>
    </w:p>
    <w:p w14:paraId="3E5C485E" w14:textId="75510B3F" w:rsidR="00BC01BF" w:rsidRDefault="00BC01BF" w:rsidP="00490A8C"/>
    <w:p w14:paraId="7AFCA5F1" w14:textId="46CF4F7A" w:rsidR="006A5785" w:rsidRDefault="00E065D6" w:rsidP="7BE7743B">
      <w:pPr>
        <w:spacing w:line="259" w:lineRule="auto"/>
        <w:rPr>
          <w:lang w:val="en-US"/>
        </w:rPr>
      </w:pPr>
      <w:r w:rsidRPr="7BE7743B">
        <w:rPr>
          <w:lang w:val="en-US"/>
        </w:rPr>
        <w:t xml:space="preserve">We are looking for </w:t>
      </w:r>
      <w:r w:rsidR="0041119E" w:rsidRPr="7BE7743B">
        <w:rPr>
          <w:lang w:val="en-US"/>
        </w:rPr>
        <w:t xml:space="preserve">someone who is </w:t>
      </w:r>
      <w:r w:rsidRPr="7BE7743B">
        <w:rPr>
          <w:lang w:val="en-US"/>
        </w:rPr>
        <w:t xml:space="preserve">committed to working with </w:t>
      </w:r>
      <w:r w:rsidR="1463C194" w:rsidRPr="7BE7743B">
        <w:rPr>
          <w:lang w:val="en-US"/>
        </w:rPr>
        <w:t xml:space="preserve">children </w:t>
      </w:r>
      <w:r w:rsidRPr="7BE7743B">
        <w:rPr>
          <w:lang w:val="en-US"/>
        </w:rPr>
        <w:t>in care and want</w:t>
      </w:r>
      <w:r w:rsidR="0041119E" w:rsidRPr="7BE7743B">
        <w:rPr>
          <w:lang w:val="en-US"/>
        </w:rPr>
        <w:t>s</w:t>
      </w:r>
      <w:r w:rsidRPr="7BE7743B">
        <w:rPr>
          <w:lang w:val="en-US"/>
        </w:rPr>
        <w:t xml:space="preserve"> to encourage and help them reach their goals. We are looking for a confident and experienced leader, </w:t>
      </w:r>
      <w:r w:rsidR="006A5785" w:rsidRPr="7BE7743B">
        <w:rPr>
          <w:lang w:val="en-US"/>
        </w:rPr>
        <w:t xml:space="preserve">who is looking for a children’s home that is </w:t>
      </w:r>
      <w:r w:rsidR="00B974D1" w:rsidRPr="7BE7743B">
        <w:rPr>
          <w:lang w:val="en-US"/>
        </w:rPr>
        <w:t>doing things differently.</w:t>
      </w:r>
    </w:p>
    <w:p w14:paraId="52F7EB60" w14:textId="77777777" w:rsidR="00964588" w:rsidRDefault="00964588" w:rsidP="00E065D6">
      <w:pPr>
        <w:rPr>
          <w:lang w:val="en"/>
        </w:rPr>
      </w:pPr>
    </w:p>
    <w:p w14:paraId="2081C735" w14:textId="6BC52921" w:rsidR="00F352F5" w:rsidRDefault="00964588" w:rsidP="7BE7743B">
      <w:pPr>
        <w:spacing w:line="259" w:lineRule="auto"/>
        <w:rPr>
          <w:lang w:val="en-US"/>
        </w:rPr>
      </w:pPr>
      <w:r w:rsidRPr="7BE7743B">
        <w:rPr>
          <w:lang w:val="en-US"/>
        </w:rPr>
        <w:t>You will need to have</w:t>
      </w:r>
      <w:r w:rsidRPr="7BE7743B">
        <w:rPr>
          <w:rFonts w:asciiTheme="minorHAnsi" w:eastAsiaTheme="minorEastAsia" w:hAnsiTheme="minorHAnsi"/>
          <w:lang w:val="en-US"/>
        </w:rPr>
        <w:t xml:space="preserve"> experience working effectively with young people with a range of social, emotional and behavioural difficulties.</w:t>
      </w:r>
      <w:r w:rsidR="00104420" w:rsidRPr="7BE7743B">
        <w:rPr>
          <w:rFonts w:asciiTheme="minorHAnsi" w:eastAsiaTheme="minorEastAsia" w:hAnsiTheme="minorHAnsi"/>
          <w:lang w:val="en-US"/>
        </w:rPr>
        <w:t xml:space="preserve"> </w:t>
      </w:r>
      <w:r w:rsidR="00CC0C43" w:rsidRPr="7BE7743B">
        <w:rPr>
          <w:rFonts w:asciiTheme="minorHAnsi" w:eastAsiaTheme="minorEastAsia" w:hAnsiTheme="minorHAnsi"/>
          <w:lang w:val="en-US"/>
        </w:rPr>
        <w:t>While you do not need to have a background in Social Pedagogy, y</w:t>
      </w:r>
      <w:r w:rsidR="000046CB" w:rsidRPr="7BE7743B">
        <w:rPr>
          <w:rFonts w:asciiTheme="minorHAnsi" w:eastAsiaTheme="minorEastAsia" w:hAnsiTheme="minorHAnsi"/>
          <w:lang w:val="en-US"/>
        </w:rPr>
        <w:t xml:space="preserve">ou will be expected </w:t>
      </w:r>
      <w:r w:rsidR="0028784C" w:rsidRPr="7BE7743B">
        <w:rPr>
          <w:rFonts w:asciiTheme="minorHAnsi" w:eastAsiaTheme="minorEastAsia" w:hAnsiTheme="minorHAnsi"/>
          <w:lang w:val="en-US"/>
        </w:rPr>
        <w:t>to develop a sound understand</w:t>
      </w:r>
      <w:r w:rsidR="00742CF8" w:rsidRPr="7BE7743B">
        <w:rPr>
          <w:rFonts w:asciiTheme="minorHAnsi" w:eastAsiaTheme="minorEastAsia" w:hAnsiTheme="minorHAnsi"/>
          <w:lang w:val="en-US"/>
        </w:rPr>
        <w:t xml:space="preserve">ing of </w:t>
      </w:r>
      <w:r w:rsidR="00376806" w:rsidRPr="7BE7743B">
        <w:rPr>
          <w:rFonts w:asciiTheme="minorHAnsi" w:eastAsiaTheme="minorEastAsia" w:hAnsiTheme="minorHAnsi"/>
          <w:lang w:val="en-US"/>
        </w:rPr>
        <w:t>Social Pedagog</w:t>
      </w:r>
      <w:r w:rsidR="00E10872" w:rsidRPr="7BE7743B">
        <w:rPr>
          <w:rFonts w:asciiTheme="minorHAnsi" w:eastAsiaTheme="minorEastAsia" w:hAnsiTheme="minorHAnsi"/>
          <w:lang w:val="en-US"/>
        </w:rPr>
        <w:t xml:space="preserve">y in </w:t>
      </w:r>
      <w:r w:rsidR="008C5FB2" w:rsidRPr="7BE7743B">
        <w:rPr>
          <w:rFonts w:asciiTheme="minorHAnsi" w:eastAsiaTheme="minorEastAsia" w:hAnsiTheme="minorHAnsi"/>
          <w:lang w:val="en-US"/>
        </w:rPr>
        <w:t>your role</w:t>
      </w:r>
      <w:r w:rsidR="00CA7A69" w:rsidRPr="7BE7743B">
        <w:rPr>
          <w:rFonts w:asciiTheme="minorHAnsi" w:eastAsiaTheme="minorEastAsia" w:hAnsiTheme="minorHAnsi"/>
          <w:lang w:val="en-US"/>
        </w:rPr>
        <w:t xml:space="preserve"> with us</w:t>
      </w:r>
      <w:r w:rsidR="008C5FB2" w:rsidRPr="7BE7743B">
        <w:rPr>
          <w:rFonts w:asciiTheme="minorHAnsi" w:eastAsiaTheme="minorEastAsia" w:hAnsiTheme="minorHAnsi"/>
          <w:lang w:val="en-US"/>
        </w:rPr>
        <w:t xml:space="preserve">, in </w:t>
      </w:r>
      <w:r w:rsidR="00E10872" w:rsidRPr="7BE7743B">
        <w:rPr>
          <w:rFonts w:asciiTheme="minorHAnsi" w:eastAsiaTheme="minorEastAsia" w:hAnsiTheme="minorHAnsi"/>
          <w:lang w:val="en-US"/>
        </w:rPr>
        <w:t xml:space="preserve">both </w:t>
      </w:r>
      <w:r w:rsidR="000046CB" w:rsidRPr="7BE7743B">
        <w:rPr>
          <w:rFonts w:asciiTheme="minorHAnsi" w:eastAsiaTheme="minorEastAsia" w:hAnsiTheme="minorHAnsi"/>
          <w:lang w:val="en-US"/>
        </w:rPr>
        <w:t>theory</w:t>
      </w:r>
      <w:r w:rsidR="00E10872" w:rsidRPr="7BE7743B">
        <w:rPr>
          <w:rFonts w:asciiTheme="minorHAnsi" w:eastAsiaTheme="minorEastAsia" w:hAnsiTheme="minorHAnsi"/>
          <w:lang w:val="en-US"/>
        </w:rPr>
        <w:t xml:space="preserve"> and</w:t>
      </w:r>
      <w:r w:rsidR="00376806" w:rsidRPr="7BE7743B">
        <w:rPr>
          <w:rFonts w:asciiTheme="minorHAnsi" w:eastAsiaTheme="minorEastAsia" w:hAnsiTheme="minorHAnsi"/>
          <w:lang w:val="en-US"/>
        </w:rPr>
        <w:t xml:space="preserve"> practice</w:t>
      </w:r>
      <w:r w:rsidR="008C5FB2" w:rsidRPr="7BE7743B">
        <w:rPr>
          <w:rFonts w:asciiTheme="minorHAnsi" w:eastAsiaTheme="minorEastAsia" w:hAnsiTheme="minorHAnsi"/>
          <w:lang w:val="en-US"/>
        </w:rPr>
        <w:t>,</w:t>
      </w:r>
      <w:r w:rsidR="0028784C" w:rsidRPr="7BE7743B">
        <w:rPr>
          <w:rFonts w:asciiTheme="minorHAnsi" w:eastAsiaTheme="minorEastAsia" w:hAnsiTheme="minorHAnsi"/>
          <w:lang w:val="en-US"/>
        </w:rPr>
        <w:t xml:space="preserve"> to lead the team in this approach and effectively communicate it to external stakeholders.</w:t>
      </w:r>
    </w:p>
    <w:p w14:paraId="0343CE48" w14:textId="77777777" w:rsidR="00F352F5" w:rsidRDefault="00F352F5" w:rsidP="00E065D6">
      <w:pPr>
        <w:rPr>
          <w:lang w:val="en"/>
        </w:rPr>
      </w:pPr>
    </w:p>
    <w:p w14:paraId="658B42B3" w14:textId="00E2437D" w:rsidR="00291836" w:rsidRDefault="00E065D6" w:rsidP="2D7E40C8">
      <w:pPr>
        <w:rPr>
          <w:lang w:val="en-US"/>
        </w:rPr>
      </w:pPr>
      <w:r w:rsidRPr="2D7E40C8">
        <w:rPr>
          <w:lang w:val="en-US"/>
        </w:rPr>
        <w:t xml:space="preserve">We believe it is important that our home has a family-feel and that we create an inclusive culture, so you will need to be a good listener and an active participant. We are looking for people who are kind and caring, honest and reliable, and can be good advocates and role models for our children. </w:t>
      </w:r>
    </w:p>
    <w:p w14:paraId="24A91EE4" w14:textId="77777777" w:rsidR="00291836" w:rsidRDefault="00291836" w:rsidP="00E065D6">
      <w:pPr>
        <w:rPr>
          <w:lang w:val="en"/>
        </w:rPr>
      </w:pPr>
    </w:p>
    <w:p w14:paraId="5F93ED5E" w14:textId="1E7FDE74" w:rsidR="00E065D6" w:rsidRDefault="00E065D6" w:rsidP="2D7E40C8">
      <w:pPr>
        <w:rPr>
          <w:lang w:val="en-US"/>
        </w:rPr>
      </w:pPr>
      <w:r w:rsidRPr="2D7E40C8">
        <w:rPr>
          <w:lang w:val="en-US"/>
        </w:rPr>
        <w:lastRenderedPageBreak/>
        <w:t xml:space="preserve">You will need to be resilient and to try again when there are setbacks. You will need to be able to adapt your approach depending on the situation, reflect and learn for the next time. </w:t>
      </w:r>
    </w:p>
    <w:p w14:paraId="5CA88F81" w14:textId="77777777" w:rsidR="00291836" w:rsidRDefault="00291836" w:rsidP="00E065D6">
      <w:pPr>
        <w:rPr>
          <w:lang w:val="en"/>
        </w:rPr>
      </w:pPr>
    </w:p>
    <w:p w14:paraId="17E99E64" w14:textId="36D421E7" w:rsidR="00D143E8" w:rsidRPr="001B0FD0" w:rsidRDefault="003C1B7B" w:rsidP="00D143E8">
      <w:r>
        <w:t>We know c</w:t>
      </w:r>
      <w:r w:rsidRPr="00F90F42">
        <w:t>hildren benefit from having consistent, long-term adults in their lives</w:t>
      </w:r>
      <w:r>
        <w:t>, so investing in career development and progression within our organisation is important to us</w:t>
      </w:r>
      <w:r w:rsidR="0064406E">
        <w:t>. W</w:t>
      </w:r>
      <w:r>
        <w:t xml:space="preserve">e are looking for someone who is interested in growing with us </w:t>
      </w:r>
      <w:r w:rsidR="0064406E">
        <w:t xml:space="preserve">and </w:t>
      </w:r>
      <w:r w:rsidR="00EF5607">
        <w:t xml:space="preserve">progressing into more senior roles over time. </w:t>
      </w:r>
    </w:p>
    <w:p w14:paraId="0F0D9A6A" w14:textId="77777777" w:rsidR="00D143E8" w:rsidRPr="00E065D6" w:rsidRDefault="00D143E8" w:rsidP="00E065D6">
      <w:pPr>
        <w:rPr>
          <w:lang w:val="en"/>
        </w:rPr>
      </w:pPr>
    </w:p>
    <w:p w14:paraId="59D0D8F6" w14:textId="03AA969F" w:rsidR="00DF4766" w:rsidRDefault="00DF4766" w:rsidP="002E213A">
      <w:pPr>
        <w:rPr>
          <w:lang w:val="en"/>
        </w:rPr>
      </w:pPr>
    </w:p>
    <w:p w14:paraId="3C1710A2" w14:textId="5A133C11" w:rsidR="002E213A" w:rsidRDefault="002E213A" w:rsidP="002E213A">
      <w:pPr>
        <w:pStyle w:val="Heading2"/>
        <w:rPr>
          <w:lang w:val="en"/>
        </w:rPr>
      </w:pPr>
      <w:r>
        <w:rPr>
          <w:lang w:val="en"/>
        </w:rPr>
        <w:t xml:space="preserve">Roles and responsibilities </w:t>
      </w:r>
    </w:p>
    <w:p w14:paraId="2EF43A2F" w14:textId="2F607451" w:rsidR="004117A4" w:rsidRDefault="004117A4" w:rsidP="004117A4">
      <w:pPr>
        <w:rPr>
          <w:lang w:val="en"/>
        </w:rPr>
      </w:pPr>
    </w:p>
    <w:p w14:paraId="35B4DA7B" w14:textId="11E84FCA" w:rsidR="105CF5A8" w:rsidRDefault="105CF5A8" w:rsidP="27BB2D43">
      <w:pPr>
        <w:rPr>
          <w:b/>
          <w:bCs/>
        </w:rPr>
      </w:pPr>
      <w:r w:rsidRPr="27BB2D43">
        <w:rPr>
          <w:b/>
          <w:bCs/>
        </w:rPr>
        <w:t>Managing the home</w:t>
      </w:r>
    </w:p>
    <w:p w14:paraId="609564E0" w14:textId="77777777" w:rsidR="27BB2D43" w:rsidRDefault="27BB2D43" w:rsidP="27BB2D43">
      <w:pPr>
        <w:rPr>
          <w:b/>
          <w:bCs/>
        </w:rPr>
      </w:pPr>
    </w:p>
    <w:p w14:paraId="45B81D64" w14:textId="150CBD01" w:rsidR="105CF5A8" w:rsidRDefault="105CF5A8" w:rsidP="1C7E18AD">
      <w:pPr>
        <w:numPr>
          <w:ilvl w:val="0"/>
          <w:numId w:val="9"/>
        </w:numPr>
        <w:spacing w:line="259" w:lineRule="auto"/>
        <w:rPr>
          <w:lang w:val="en-US"/>
        </w:rPr>
      </w:pPr>
      <w:r w:rsidRPr="1C7E18AD">
        <w:rPr>
          <w:lang w:val="en-US"/>
        </w:rPr>
        <w:t xml:space="preserve">Deputise for the Registered Manager when they are away from the home, including leading on external </w:t>
      </w:r>
      <w:r w:rsidR="00D209D1" w:rsidRPr="1C7E18AD">
        <w:rPr>
          <w:lang w:val="en-US"/>
        </w:rPr>
        <w:t>visits</w:t>
      </w:r>
      <w:r w:rsidRPr="1C7E18AD">
        <w:rPr>
          <w:lang w:val="en-US"/>
        </w:rPr>
        <w:t xml:space="preserve"> such as Ofsted Inspections and Regulation 44 visits. </w:t>
      </w:r>
    </w:p>
    <w:p w14:paraId="36251D60" w14:textId="24BB7A39" w:rsidR="105CF5A8" w:rsidRDefault="105CF5A8" w:rsidP="27BB2D43">
      <w:pPr>
        <w:numPr>
          <w:ilvl w:val="0"/>
          <w:numId w:val="9"/>
        </w:numPr>
        <w:spacing w:line="259" w:lineRule="auto"/>
      </w:pPr>
      <w:r>
        <w:t>Empower practitioners to take the lead in delivering care to children and delegate tasks appropriately</w:t>
      </w:r>
      <w:r w:rsidR="00D209D1">
        <w:t>.</w:t>
      </w:r>
    </w:p>
    <w:p w14:paraId="4BBA0774" w14:textId="6A64F6E8" w:rsidR="105CF5A8" w:rsidRDefault="105CF5A8" w:rsidP="1C7E18AD">
      <w:pPr>
        <w:numPr>
          <w:ilvl w:val="0"/>
          <w:numId w:val="9"/>
        </w:numPr>
        <w:rPr>
          <w:lang w:val="en-US"/>
        </w:rPr>
      </w:pPr>
      <w:r w:rsidRPr="1C7E18AD">
        <w:rPr>
          <w:lang w:val="en-US"/>
        </w:rPr>
        <w:t>Support the manager in leading the team to ensure consistent quality of care, including participating in team meetings, reflective practice, preparation for inspections and learning and development activities including the induction of new staff.</w:t>
      </w:r>
    </w:p>
    <w:p w14:paraId="39602B26" w14:textId="714E601D" w:rsidR="105CF5A8" w:rsidRDefault="105CF5A8" w:rsidP="1C7E18AD">
      <w:pPr>
        <w:numPr>
          <w:ilvl w:val="0"/>
          <w:numId w:val="9"/>
        </w:numPr>
        <w:rPr>
          <w:lang w:val="en-US"/>
        </w:rPr>
      </w:pPr>
      <w:r w:rsidRPr="7BE7743B">
        <w:rPr>
          <w:lang w:val="en-US"/>
        </w:rPr>
        <w:t xml:space="preserve">Ensure that the home keeps accurate records that are objective and strengths-based in relation to </w:t>
      </w:r>
      <w:r w:rsidR="12664B1B" w:rsidRPr="7BE7743B">
        <w:rPr>
          <w:lang w:val="en-US"/>
        </w:rPr>
        <w:t>children</w:t>
      </w:r>
      <w:r w:rsidRPr="7BE7743B">
        <w:rPr>
          <w:lang w:val="en-US"/>
        </w:rPr>
        <w:t xml:space="preserve">. </w:t>
      </w:r>
    </w:p>
    <w:p w14:paraId="5CAE6C0C" w14:textId="265A39C1" w:rsidR="105CF5A8" w:rsidRDefault="105CF5A8" w:rsidP="27BB2D43">
      <w:pPr>
        <w:numPr>
          <w:ilvl w:val="0"/>
          <w:numId w:val="9"/>
        </w:numPr>
        <w:rPr>
          <w:lang w:val="en"/>
        </w:rPr>
      </w:pPr>
      <w:r w:rsidRPr="7BE7743B">
        <w:rPr>
          <w:lang w:val="en"/>
        </w:rPr>
        <w:t xml:space="preserve">Ensure written records and reports address the needs of </w:t>
      </w:r>
      <w:r w:rsidR="52C2B94D" w:rsidRPr="7BE7743B">
        <w:rPr>
          <w:lang w:val="en"/>
        </w:rPr>
        <w:t>children</w:t>
      </w:r>
      <w:r w:rsidRPr="7BE7743B">
        <w:rPr>
          <w:lang w:val="en"/>
        </w:rPr>
        <w:t xml:space="preserve"> and the requirements of Ofsted and partner agencies or other professionals. </w:t>
      </w:r>
    </w:p>
    <w:p w14:paraId="05771894" w14:textId="732A89C9" w:rsidR="105CF5A8" w:rsidRDefault="105CF5A8" w:rsidP="27BB2D43">
      <w:pPr>
        <w:numPr>
          <w:ilvl w:val="0"/>
          <w:numId w:val="9"/>
        </w:numPr>
      </w:pPr>
      <w:r>
        <w:t xml:space="preserve">Ensure that delivery is based on clear methods, processes and frameworks which reflect the Lighthouse Pedagogy Trust and Catch22 approach and evidence effective practice. </w:t>
      </w:r>
    </w:p>
    <w:p w14:paraId="187BDEC4" w14:textId="4E36C4AD" w:rsidR="105CF5A8" w:rsidRDefault="105CF5A8" w:rsidP="27BB2D43">
      <w:pPr>
        <w:numPr>
          <w:ilvl w:val="0"/>
          <w:numId w:val="9"/>
        </w:numPr>
      </w:pPr>
      <w:r>
        <w:t xml:space="preserve">Ensure there are enough staff in the home at all times for the home to be safe and able to meet children’s needs. </w:t>
      </w:r>
    </w:p>
    <w:p w14:paraId="4C999E89" w14:textId="0D314E31" w:rsidR="105CF5A8" w:rsidRDefault="105CF5A8" w:rsidP="27BB2D43">
      <w:pPr>
        <w:numPr>
          <w:ilvl w:val="0"/>
          <w:numId w:val="9"/>
        </w:numPr>
      </w:pPr>
      <w:r>
        <w:t xml:space="preserve">Be responsible for the management of the building, grounds, equipment and resources to create a safe, healthy and nurturing environment for </w:t>
      </w:r>
      <w:r w:rsidR="36599973">
        <w:t>children</w:t>
      </w:r>
      <w:r>
        <w:t xml:space="preserve"> and staff in line with health and safety and other legal requirements.</w:t>
      </w:r>
    </w:p>
    <w:p w14:paraId="7A3C547B" w14:textId="5EDB333E" w:rsidR="105CF5A8" w:rsidRDefault="105CF5A8" w:rsidP="27BB2D43">
      <w:pPr>
        <w:numPr>
          <w:ilvl w:val="0"/>
          <w:numId w:val="9"/>
        </w:numPr>
      </w:pPr>
      <w:r>
        <w:t>Ensure that the diverse needs and aspirations of all groups of children are considered in service planning and delivery and to enable all children to fulfil their potential.</w:t>
      </w:r>
    </w:p>
    <w:p w14:paraId="70B1A7A5" w14:textId="3F4CF4C0" w:rsidR="17795A78" w:rsidRDefault="17795A78" w:rsidP="7BE7743B">
      <w:pPr>
        <w:numPr>
          <w:ilvl w:val="0"/>
          <w:numId w:val="9"/>
        </w:numPr>
      </w:pPr>
      <w:r>
        <w:t>Take part in providing on-call management support to the home outside of office hours.</w:t>
      </w:r>
    </w:p>
    <w:p w14:paraId="4FB9815D" w14:textId="38699E63" w:rsidR="27BB2D43" w:rsidRDefault="27BB2D43" w:rsidP="27BB2D43">
      <w:pPr>
        <w:rPr>
          <w:b/>
          <w:bCs/>
        </w:rPr>
      </w:pPr>
    </w:p>
    <w:p w14:paraId="3DE5A40F" w14:textId="1E78CFE4" w:rsidR="00D209D1" w:rsidRDefault="00D209D1" w:rsidP="27BB2D43">
      <w:pPr>
        <w:rPr>
          <w:b/>
          <w:bCs/>
        </w:rPr>
      </w:pPr>
    </w:p>
    <w:p w14:paraId="3B2A10D9" w14:textId="4E26B45D" w:rsidR="008434D9" w:rsidRDefault="008434D9" w:rsidP="008434D9">
      <w:pPr>
        <w:rPr>
          <w:b/>
          <w:bCs/>
        </w:rPr>
      </w:pPr>
      <w:r w:rsidRPr="7BE7743B">
        <w:rPr>
          <w:b/>
          <w:bCs/>
        </w:rPr>
        <w:t xml:space="preserve">Working with </w:t>
      </w:r>
      <w:r w:rsidR="6A3DB655" w:rsidRPr="7BE7743B">
        <w:rPr>
          <w:b/>
          <w:bCs/>
        </w:rPr>
        <w:t>children</w:t>
      </w:r>
      <w:r w:rsidRPr="7BE7743B">
        <w:rPr>
          <w:b/>
          <w:bCs/>
        </w:rPr>
        <w:t xml:space="preserve"> </w:t>
      </w:r>
    </w:p>
    <w:p w14:paraId="5BD51178" w14:textId="77777777" w:rsidR="008434D9" w:rsidRPr="008434D9" w:rsidRDefault="008434D9" w:rsidP="008434D9">
      <w:pPr>
        <w:rPr>
          <w:b/>
          <w:bCs/>
        </w:rPr>
      </w:pPr>
    </w:p>
    <w:p w14:paraId="3074E6C2" w14:textId="7FC8B3EC" w:rsidR="7E3196BF" w:rsidRDefault="7E3196BF" w:rsidP="7BE7743B">
      <w:pPr>
        <w:numPr>
          <w:ilvl w:val="0"/>
          <w:numId w:val="15"/>
        </w:numPr>
        <w:rPr>
          <w:rFonts w:eastAsia="Ebrima" w:cs="Ebrima"/>
          <w:color w:val="000000"/>
          <w:lang w:val="en"/>
        </w:rPr>
      </w:pPr>
      <w:r w:rsidRPr="7BE7743B">
        <w:rPr>
          <w:rFonts w:eastAsia="Ebrima" w:cs="Ebrima"/>
          <w:color w:val="000000"/>
        </w:rPr>
        <w:t xml:space="preserve">Establish trusting, empowering relationships with </w:t>
      </w:r>
      <w:r w:rsidR="5AAD084F" w:rsidRPr="7BE7743B">
        <w:rPr>
          <w:rFonts w:eastAsia="Ebrima" w:cs="Ebrima"/>
          <w:color w:val="000000"/>
        </w:rPr>
        <w:t xml:space="preserve">children </w:t>
      </w:r>
      <w:r w:rsidRPr="7BE7743B">
        <w:rPr>
          <w:rFonts w:eastAsia="Ebrima" w:cs="Ebrima"/>
          <w:color w:val="000000"/>
        </w:rPr>
        <w:t>and support the staff team to do the same.</w:t>
      </w:r>
    </w:p>
    <w:p w14:paraId="25307367" w14:textId="134A4A7C" w:rsidR="008434D9" w:rsidRPr="008434D9" w:rsidRDefault="008434D9" w:rsidP="7BE7743B">
      <w:pPr>
        <w:numPr>
          <w:ilvl w:val="0"/>
          <w:numId w:val="15"/>
        </w:numPr>
        <w:rPr>
          <w:rFonts w:eastAsia="Ebrima" w:cs="Ebrima"/>
          <w:color w:val="000000"/>
          <w:lang w:val="en-US"/>
        </w:rPr>
      </w:pPr>
      <w:r w:rsidRPr="7BE7743B">
        <w:rPr>
          <w:lang w:val="en-US"/>
        </w:rPr>
        <w:t xml:space="preserve">Safeguard </w:t>
      </w:r>
      <w:r w:rsidR="6CFA9A39" w:rsidRPr="7BE7743B">
        <w:rPr>
          <w:rFonts w:eastAsia="Ebrima" w:cs="Ebrima"/>
          <w:color w:val="000000"/>
        </w:rPr>
        <w:t>children</w:t>
      </w:r>
      <w:r w:rsidR="5D840958" w:rsidRPr="7BE7743B">
        <w:rPr>
          <w:rFonts w:eastAsia="Ebrima" w:cs="Ebrima"/>
          <w:color w:val="000000"/>
          <w:lang w:val="en-US"/>
        </w:rPr>
        <w:t xml:space="preserve"> from risks to their health, welfare and development, inside and outside the home, in line with local safeguarding procedures and multi-agency relationships</w:t>
      </w:r>
      <w:r w:rsidR="12F1DF60" w:rsidRPr="7BE7743B">
        <w:rPr>
          <w:rFonts w:eastAsia="Ebrima" w:cs="Ebrima"/>
          <w:color w:val="000000"/>
          <w:lang w:val="en-US"/>
        </w:rPr>
        <w:t>.</w:t>
      </w:r>
    </w:p>
    <w:p w14:paraId="067A8AD0" w14:textId="74CBE8F6" w:rsidR="008434D9" w:rsidRDefault="3AF046FE" w:rsidP="1C7E18AD">
      <w:pPr>
        <w:numPr>
          <w:ilvl w:val="0"/>
          <w:numId w:val="15"/>
        </w:numPr>
        <w:rPr>
          <w:rFonts w:eastAsia="Ebrima" w:cs="Ebrima"/>
          <w:color w:val="000000"/>
          <w:lang w:val="en-US"/>
        </w:rPr>
      </w:pPr>
      <w:r w:rsidRPr="7BE7743B">
        <w:rPr>
          <w:rFonts w:eastAsia="Ebrima" w:cs="Ebrima"/>
          <w:color w:val="000000"/>
          <w:lang w:val="en-US"/>
        </w:rPr>
        <w:lastRenderedPageBreak/>
        <w:t xml:space="preserve">Ensure that </w:t>
      </w:r>
      <w:r w:rsidR="5CE14198" w:rsidRPr="7BE7743B">
        <w:rPr>
          <w:rFonts w:eastAsia="Ebrima" w:cs="Ebrima"/>
          <w:color w:val="000000"/>
        </w:rPr>
        <w:t>children</w:t>
      </w:r>
      <w:r w:rsidRPr="7BE7743B">
        <w:rPr>
          <w:rFonts w:eastAsia="Ebrima" w:cs="Ebrima"/>
          <w:color w:val="000000"/>
          <w:lang w:val="en-US"/>
        </w:rPr>
        <w:t xml:space="preserve"> are listened </w:t>
      </w:r>
      <w:r w:rsidR="000F64FB" w:rsidRPr="7BE7743B">
        <w:rPr>
          <w:rFonts w:eastAsia="Ebrima" w:cs="Ebrima"/>
          <w:color w:val="000000"/>
          <w:lang w:val="en-US"/>
        </w:rPr>
        <w:t>to,</w:t>
      </w:r>
      <w:r w:rsidRPr="7BE7743B">
        <w:rPr>
          <w:rFonts w:eastAsia="Ebrima" w:cs="Ebrima"/>
          <w:color w:val="000000"/>
          <w:lang w:val="en-US"/>
        </w:rPr>
        <w:t xml:space="preserve"> and children's rights and participation are integral to care planning, decision making and the day to day running of the home.</w:t>
      </w:r>
    </w:p>
    <w:p w14:paraId="6BB74A8F" w14:textId="35D2FE81" w:rsidR="008434D9" w:rsidRPr="008434D9" w:rsidRDefault="008434D9" w:rsidP="00D209D1">
      <w:pPr>
        <w:numPr>
          <w:ilvl w:val="0"/>
          <w:numId w:val="15"/>
        </w:numPr>
        <w:rPr>
          <w:lang w:val="en"/>
        </w:rPr>
      </w:pPr>
      <w:r w:rsidRPr="7BE7743B">
        <w:rPr>
          <w:lang w:val="en"/>
        </w:rPr>
        <w:t>Manag</w:t>
      </w:r>
      <w:r w:rsidR="00A24E65" w:rsidRPr="7BE7743B">
        <w:rPr>
          <w:lang w:val="en"/>
        </w:rPr>
        <w:t>e</w:t>
      </w:r>
      <w:r w:rsidRPr="7BE7743B">
        <w:rPr>
          <w:lang w:val="en"/>
        </w:rPr>
        <w:t xml:space="preserve"> each key stage in the stay of </w:t>
      </w:r>
      <w:r w:rsidR="2D638134" w:rsidRPr="7BE7743B">
        <w:rPr>
          <w:rFonts w:eastAsia="Ebrima" w:cs="Ebrima"/>
          <w:color w:val="000000"/>
        </w:rPr>
        <w:t>children</w:t>
      </w:r>
      <w:r w:rsidRPr="7BE7743B">
        <w:rPr>
          <w:lang w:val="en"/>
        </w:rPr>
        <w:t>, from referral and admission to leaving the home, in line with care plans and principles of best practice.</w:t>
      </w:r>
    </w:p>
    <w:p w14:paraId="367AD56C" w14:textId="5721FF5D" w:rsidR="008434D9" w:rsidRPr="008434D9" w:rsidRDefault="008434D9" w:rsidP="1C7E18AD">
      <w:pPr>
        <w:numPr>
          <w:ilvl w:val="0"/>
          <w:numId w:val="15"/>
        </w:numPr>
        <w:rPr>
          <w:lang w:val="en-US"/>
        </w:rPr>
      </w:pPr>
      <w:r w:rsidRPr="7BE7743B">
        <w:rPr>
          <w:lang w:val="en-US"/>
        </w:rPr>
        <w:t xml:space="preserve">Ensure that </w:t>
      </w:r>
      <w:r w:rsidR="338E5346" w:rsidRPr="7BE7743B">
        <w:rPr>
          <w:rFonts w:eastAsia="Ebrima" w:cs="Ebrima"/>
          <w:color w:val="000000"/>
        </w:rPr>
        <w:t>children</w:t>
      </w:r>
      <w:r w:rsidRPr="7BE7743B">
        <w:rPr>
          <w:lang w:val="en-US"/>
        </w:rPr>
        <w:t>’s individual needs and preferences are understood and followed by the staff team in terms, for example, of culture, identity, diet and religious observance.</w:t>
      </w:r>
    </w:p>
    <w:p w14:paraId="25F75D51" w14:textId="3DBEF83A" w:rsidR="008434D9" w:rsidRPr="008434D9" w:rsidRDefault="008434D9" w:rsidP="2D7E40C8">
      <w:pPr>
        <w:numPr>
          <w:ilvl w:val="0"/>
          <w:numId w:val="15"/>
        </w:numPr>
        <w:rPr>
          <w:lang w:val="en-US"/>
        </w:rPr>
      </w:pPr>
      <w:r w:rsidRPr="7BE7743B">
        <w:rPr>
          <w:lang w:val="en-US"/>
        </w:rPr>
        <w:t xml:space="preserve">Participate in the development, implementation and monitoring of individual </w:t>
      </w:r>
      <w:r w:rsidR="22C59969" w:rsidRPr="7BE7743B">
        <w:rPr>
          <w:rFonts w:eastAsia="Ebrima" w:cs="Ebrima"/>
          <w:color w:val="000000"/>
        </w:rPr>
        <w:t>children</w:t>
      </w:r>
      <w:r w:rsidRPr="7BE7743B">
        <w:rPr>
          <w:lang w:val="en-US"/>
        </w:rPr>
        <w:t>’s care and placement plans.</w:t>
      </w:r>
    </w:p>
    <w:p w14:paraId="0C25E3BB" w14:textId="5AB61374" w:rsidR="006C4CE5" w:rsidRPr="00245333" w:rsidRDefault="006C4CE5" w:rsidP="00D209D1">
      <w:pPr>
        <w:numPr>
          <w:ilvl w:val="0"/>
          <w:numId w:val="15"/>
        </w:numPr>
      </w:pPr>
      <w:r>
        <w:t xml:space="preserve">Ensure that </w:t>
      </w:r>
      <w:r w:rsidR="4513D783" w:rsidRPr="7BE7743B">
        <w:rPr>
          <w:rFonts w:eastAsia="Ebrima" w:cs="Ebrima"/>
          <w:color w:val="000000"/>
        </w:rPr>
        <w:t xml:space="preserve">children </w:t>
      </w:r>
      <w:r>
        <w:t>are supported by the staff team and other professionals to achieve their educational potential.</w:t>
      </w:r>
    </w:p>
    <w:p w14:paraId="1DD74436" w14:textId="7F202452" w:rsidR="008434D9" w:rsidRDefault="008434D9" w:rsidP="27BB2D43">
      <w:pPr>
        <w:rPr>
          <w:b/>
          <w:bCs/>
        </w:rPr>
      </w:pPr>
    </w:p>
    <w:p w14:paraId="1E22C892" w14:textId="38BF3D5C" w:rsidR="27BB2D43" w:rsidRDefault="27BB2D43" w:rsidP="27BB2D43">
      <w:pPr>
        <w:ind w:left="720"/>
      </w:pPr>
    </w:p>
    <w:p w14:paraId="3C0BD2DA" w14:textId="293E164D" w:rsidR="008434D9" w:rsidRDefault="008434D9" w:rsidP="008434D9">
      <w:pPr>
        <w:rPr>
          <w:b/>
          <w:bCs/>
        </w:rPr>
      </w:pPr>
      <w:r w:rsidRPr="008434D9">
        <w:rPr>
          <w:b/>
          <w:bCs/>
        </w:rPr>
        <w:t xml:space="preserve">Working with families, professionals and the community </w:t>
      </w:r>
    </w:p>
    <w:p w14:paraId="4DEA4809" w14:textId="77777777" w:rsidR="00A24E65" w:rsidRPr="008434D9" w:rsidRDefault="00A24E65" w:rsidP="008434D9">
      <w:pPr>
        <w:rPr>
          <w:b/>
          <w:bCs/>
        </w:rPr>
      </w:pPr>
    </w:p>
    <w:p w14:paraId="2CA4D987" w14:textId="1462A78B" w:rsidR="008434D9" w:rsidRPr="003C4184" w:rsidRDefault="008434D9" w:rsidP="003C4184">
      <w:pPr>
        <w:pStyle w:val="ListParagraph"/>
        <w:numPr>
          <w:ilvl w:val="0"/>
          <w:numId w:val="12"/>
        </w:numPr>
        <w:rPr>
          <w:lang w:val="en"/>
        </w:rPr>
      </w:pPr>
      <w:r w:rsidRPr="7BE7743B">
        <w:rPr>
          <w:lang w:val="en"/>
        </w:rPr>
        <w:t xml:space="preserve">Build and grow effective multi-agency relationships with those providing services and support for </w:t>
      </w:r>
      <w:r w:rsidR="2B06FA31" w:rsidRPr="7BE7743B">
        <w:rPr>
          <w:rFonts w:eastAsia="Ebrima" w:cs="Ebrima"/>
          <w:color w:val="000000"/>
        </w:rPr>
        <w:t xml:space="preserve">children </w:t>
      </w:r>
      <w:r w:rsidRPr="7BE7743B">
        <w:rPr>
          <w:lang w:val="en"/>
        </w:rPr>
        <w:t xml:space="preserve">and advocate on </w:t>
      </w:r>
      <w:r w:rsidR="00D41D0F" w:rsidRPr="7BE7743B">
        <w:rPr>
          <w:lang w:val="en"/>
        </w:rPr>
        <w:t>the children’s</w:t>
      </w:r>
      <w:r w:rsidRPr="7BE7743B">
        <w:rPr>
          <w:lang w:val="en"/>
        </w:rPr>
        <w:t xml:space="preserve"> behalf when needed. </w:t>
      </w:r>
    </w:p>
    <w:p w14:paraId="4B39CBD6" w14:textId="7BF94756" w:rsidR="008434D9" w:rsidRPr="003C4184" w:rsidRDefault="0037727E" w:rsidP="003C4184">
      <w:pPr>
        <w:pStyle w:val="ListParagraph"/>
        <w:numPr>
          <w:ilvl w:val="0"/>
          <w:numId w:val="12"/>
        </w:numPr>
        <w:rPr>
          <w:lang w:val="en"/>
        </w:rPr>
      </w:pPr>
      <w:r w:rsidRPr="7BE7743B">
        <w:rPr>
          <w:lang w:val="en"/>
        </w:rPr>
        <w:t>Support the team to work</w:t>
      </w:r>
      <w:r w:rsidR="008434D9" w:rsidRPr="7BE7743B">
        <w:rPr>
          <w:lang w:val="en"/>
        </w:rPr>
        <w:t xml:space="preserve"> in partnership with the families of </w:t>
      </w:r>
      <w:r w:rsidR="33C3B2D2" w:rsidRPr="7BE7743B">
        <w:rPr>
          <w:rFonts w:eastAsia="Ebrima" w:cs="Ebrima"/>
          <w:color w:val="000000"/>
        </w:rPr>
        <w:t>children</w:t>
      </w:r>
      <w:r w:rsidR="008434D9" w:rsidRPr="7BE7743B">
        <w:rPr>
          <w:lang w:val="en"/>
        </w:rPr>
        <w:t>, wherever possible, to strengthen their relationships and involvement.</w:t>
      </w:r>
    </w:p>
    <w:p w14:paraId="390D0CF9" w14:textId="3C63030A" w:rsidR="00A21108" w:rsidRPr="00A4205C" w:rsidRDefault="00A21108" w:rsidP="00A21108">
      <w:pPr>
        <w:pStyle w:val="ListParagraph"/>
        <w:numPr>
          <w:ilvl w:val="0"/>
          <w:numId w:val="12"/>
        </w:numPr>
      </w:pPr>
      <w:r>
        <w:t xml:space="preserve">Support the staff team to encourage </w:t>
      </w:r>
      <w:r w:rsidR="494AC607" w:rsidRPr="7BE7743B">
        <w:rPr>
          <w:rFonts w:eastAsia="Ebrima" w:cs="Ebrima"/>
          <w:color w:val="000000"/>
        </w:rPr>
        <w:t xml:space="preserve">children </w:t>
      </w:r>
      <w:r>
        <w:t xml:space="preserve">to fully participate in society by developing links with the local community and expand their social </w:t>
      </w:r>
      <w:r w:rsidR="000F64FB">
        <w:t>network.</w:t>
      </w:r>
    </w:p>
    <w:p w14:paraId="393E6C4C" w14:textId="33D0F19B" w:rsidR="33B6C2CB" w:rsidRDefault="33B6C2CB" w:rsidP="7BE7743B">
      <w:pPr>
        <w:pStyle w:val="ListParagraph"/>
        <w:numPr>
          <w:ilvl w:val="0"/>
          <w:numId w:val="12"/>
        </w:numPr>
        <w:spacing w:line="259" w:lineRule="auto"/>
        <w:rPr>
          <w:lang w:val="en-US"/>
        </w:rPr>
      </w:pPr>
      <w:r w:rsidRPr="7BE7743B">
        <w:rPr>
          <w:lang w:val="en-US"/>
        </w:rPr>
        <w:t>Communicate clearly with professionals and agencies by understanding their roles, processes, and goals, and support your team to do the same to build effective partnerships.</w:t>
      </w:r>
    </w:p>
    <w:p w14:paraId="4A88819C" w14:textId="77777777" w:rsidR="008434D9" w:rsidRPr="008434D9" w:rsidRDefault="008434D9" w:rsidP="008434D9">
      <w:pPr>
        <w:ind w:left="720"/>
        <w:rPr>
          <w:lang w:val="en"/>
        </w:rPr>
      </w:pPr>
    </w:p>
    <w:p w14:paraId="2BD546B1" w14:textId="5D26A8D2" w:rsidR="27BB2D43" w:rsidRDefault="27BB2D43" w:rsidP="27BB2D43">
      <w:pPr>
        <w:ind w:left="720"/>
        <w:rPr>
          <w:lang w:val="en"/>
        </w:rPr>
      </w:pPr>
    </w:p>
    <w:p w14:paraId="68D36B1A" w14:textId="71E12213" w:rsidR="008434D9" w:rsidRDefault="008434D9" w:rsidP="008434D9">
      <w:pPr>
        <w:rPr>
          <w:b/>
          <w:bCs/>
        </w:rPr>
      </w:pPr>
      <w:r w:rsidRPr="008434D9">
        <w:rPr>
          <w:b/>
          <w:bCs/>
        </w:rPr>
        <w:t xml:space="preserve">Safeguarding </w:t>
      </w:r>
    </w:p>
    <w:p w14:paraId="64E51C06" w14:textId="77777777" w:rsidR="008434D9" w:rsidRPr="008434D9" w:rsidRDefault="008434D9" w:rsidP="008434D9">
      <w:pPr>
        <w:rPr>
          <w:b/>
          <w:bCs/>
        </w:rPr>
      </w:pPr>
    </w:p>
    <w:p w14:paraId="7BC20056" w14:textId="37FF8FB5" w:rsidR="00CD65DE" w:rsidRPr="005157B8" w:rsidRDefault="005157B8" w:rsidP="27BB2D43">
      <w:pPr>
        <w:numPr>
          <w:ilvl w:val="0"/>
          <w:numId w:val="9"/>
        </w:numPr>
      </w:pPr>
      <w:r>
        <w:t>Create risk assessments and ensure that actions arising from them are followed.</w:t>
      </w:r>
    </w:p>
    <w:p w14:paraId="11C0BCC9" w14:textId="3943DEAA" w:rsidR="008434D9" w:rsidRPr="008434D9" w:rsidRDefault="00662FD1" w:rsidP="008434D9">
      <w:pPr>
        <w:numPr>
          <w:ilvl w:val="0"/>
          <w:numId w:val="9"/>
        </w:numPr>
        <w:rPr>
          <w:bCs/>
        </w:rPr>
      </w:pPr>
      <w:r>
        <w:rPr>
          <w:bCs/>
        </w:rPr>
        <w:t>O</w:t>
      </w:r>
      <w:r w:rsidR="008434D9" w:rsidRPr="008434D9">
        <w:rPr>
          <w:bCs/>
        </w:rPr>
        <w:t>versee safeguarding processes across the organisation and ensure that staff are trained and are competent in the application of safeguarding protocols.</w:t>
      </w:r>
    </w:p>
    <w:p w14:paraId="2A17138F" w14:textId="335A3F2F" w:rsidR="008434D9" w:rsidRPr="008434D9" w:rsidRDefault="008434D9" w:rsidP="1C7E18AD">
      <w:pPr>
        <w:numPr>
          <w:ilvl w:val="0"/>
          <w:numId w:val="9"/>
        </w:numPr>
        <w:rPr>
          <w:lang w:val="en-US"/>
        </w:rPr>
      </w:pPr>
      <w:r w:rsidRPr="7BE7743B">
        <w:rPr>
          <w:lang w:val="en-US"/>
        </w:rPr>
        <w:t xml:space="preserve">Be responsible for and support </w:t>
      </w:r>
      <w:r w:rsidR="348DEFD9" w:rsidRPr="7BE7743B">
        <w:rPr>
          <w:lang w:val="en-US"/>
        </w:rPr>
        <w:t>children</w:t>
      </w:r>
      <w:r w:rsidRPr="7BE7743B">
        <w:rPr>
          <w:lang w:val="en-US"/>
        </w:rPr>
        <w:t xml:space="preserve">’s physical health and wellbeing, including helping them access medical services, administering medication or first aid as necessary. </w:t>
      </w:r>
    </w:p>
    <w:p w14:paraId="525612B0" w14:textId="31C40AE3" w:rsidR="008434D9" w:rsidRPr="008434D9" w:rsidRDefault="00662FD1" w:rsidP="1C7E18AD">
      <w:pPr>
        <w:numPr>
          <w:ilvl w:val="0"/>
          <w:numId w:val="9"/>
        </w:numPr>
        <w:rPr>
          <w:lang w:val="en-US"/>
        </w:rPr>
      </w:pPr>
      <w:r w:rsidRPr="1C7E18AD">
        <w:rPr>
          <w:lang w:val="en-US"/>
        </w:rPr>
        <w:t>H</w:t>
      </w:r>
      <w:r w:rsidR="008434D9" w:rsidRPr="1C7E18AD">
        <w:rPr>
          <w:lang w:val="en-US"/>
        </w:rPr>
        <w:t>ave a good understanding of whistleblowing procedures and report to appropriate safeguarding leads and agencies any concerns or evidence regarding poor practice.</w:t>
      </w:r>
    </w:p>
    <w:p w14:paraId="28520541" w14:textId="2656A4BE" w:rsidR="00D209D1" w:rsidRPr="00D209D1" w:rsidRDefault="57B4EFB4" w:rsidP="7BE7743B">
      <w:pPr>
        <w:numPr>
          <w:ilvl w:val="0"/>
          <w:numId w:val="9"/>
        </w:numPr>
        <w:rPr>
          <w:lang w:val="en-US"/>
        </w:rPr>
      </w:pPr>
      <w:r w:rsidRPr="7BE7743B">
        <w:rPr>
          <w:lang w:val="en-US"/>
        </w:rPr>
        <w:t>Share information appropriately in secure formats in line with GDPR and with regard to professional boundaries and confidentiality requirements.</w:t>
      </w:r>
    </w:p>
    <w:p w14:paraId="3FE692F1" w14:textId="77777777" w:rsidR="00B60036" w:rsidRDefault="00B60036" w:rsidP="008434D9">
      <w:pPr>
        <w:rPr>
          <w:b/>
          <w:bCs/>
        </w:rPr>
      </w:pPr>
    </w:p>
    <w:p w14:paraId="11AA8A4D" w14:textId="77777777" w:rsidR="00B60036" w:rsidRDefault="00B60036" w:rsidP="008434D9">
      <w:pPr>
        <w:rPr>
          <w:b/>
          <w:bCs/>
        </w:rPr>
      </w:pPr>
    </w:p>
    <w:p w14:paraId="6D9B4E79" w14:textId="1A41F460" w:rsidR="008434D9" w:rsidRDefault="008434D9" w:rsidP="008434D9">
      <w:pPr>
        <w:rPr>
          <w:b/>
          <w:bCs/>
        </w:rPr>
      </w:pPr>
      <w:r w:rsidRPr="008434D9">
        <w:rPr>
          <w:b/>
          <w:bCs/>
        </w:rPr>
        <w:t>Recruitment and Professional development</w:t>
      </w:r>
    </w:p>
    <w:p w14:paraId="6F48CC55" w14:textId="77777777" w:rsidR="008434D9" w:rsidRPr="008434D9" w:rsidRDefault="008434D9" w:rsidP="008434D9">
      <w:pPr>
        <w:rPr>
          <w:b/>
          <w:bCs/>
        </w:rPr>
      </w:pPr>
    </w:p>
    <w:p w14:paraId="4D10C6F3" w14:textId="00439865" w:rsidR="00C16847" w:rsidRDefault="684DB8EE" w:rsidP="00C16847">
      <w:pPr>
        <w:numPr>
          <w:ilvl w:val="0"/>
          <w:numId w:val="9"/>
        </w:numPr>
      </w:pPr>
      <w:r>
        <w:t xml:space="preserve">Assist the </w:t>
      </w:r>
      <w:r w:rsidR="00280682">
        <w:t>Registered Manager</w:t>
      </w:r>
      <w:r>
        <w:t xml:space="preserve"> to recruit</w:t>
      </w:r>
      <w:r w:rsidR="008434D9">
        <w:t>, coach, motivate and develop a staff team including carrying out regular supervision meetings</w:t>
      </w:r>
      <w:r w:rsidR="00E1310A">
        <w:t xml:space="preserve"> and appraisals</w:t>
      </w:r>
      <w:r w:rsidR="0057247D">
        <w:t>, and</w:t>
      </w:r>
      <w:r w:rsidR="00714C05">
        <w:t xml:space="preserve"> to</w:t>
      </w:r>
      <w:r w:rsidR="008434D9">
        <w:t xml:space="preserve"> manage their health, safety</w:t>
      </w:r>
      <w:r w:rsidR="00E1310A">
        <w:t xml:space="preserve">, </w:t>
      </w:r>
      <w:r w:rsidR="008434D9">
        <w:t>wellbeing</w:t>
      </w:r>
      <w:r w:rsidR="00E1310A">
        <w:t xml:space="preserve"> and development</w:t>
      </w:r>
      <w:r w:rsidR="008434D9">
        <w:t>.</w:t>
      </w:r>
    </w:p>
    <w:p w14:paraId="075BAEDC" w14:textId="230A8D06" w:rsidR="00544A3D" w:rsidRPr="00544A3D" w:rsidRDefault="00544A3D" w:rsidP="00544A3D">
      <w:pPr>
        <w:numPr>
          <w:ilvl w:val="0"/>
          <w:numId w:val="9"/>
        </w:numPr>
        <w:rPr>
          <w:bCs/>
        </w:rPr>
      </w:pPr>
      <w:r>
        <w:t>Assist the Registered Manager with the development of training plans and the delivery of learning and development activities for the team</w:t>
      </w:r>
      <w:r w:rsidR="005A43F7">
        <w:t>.</w:t>
      </w:r>
    </w:p>
    <w:p w14:paraId="7E284C4F" w14:textId="3830020D" w:rsidR="008434D9" w:rsidRPr="00C16847" w:rsidRDefault="0057247D" w:rsidP="00C16847">
      <w:pPr>
        <w:numPr>
          <w:ilvl w:val="0"/>
          <w:numId w:val="9"/>
        </w:numPr>
        <w:rPr>
          <w:bCs/>
        </w:rPr>
      </w:pPr>
      <w:r>
        <w:lastRenderedPageBreak/>
        <w:t>E</w:t>
      </w:r>
      <w:r w:rsidR="008434D9">
        <w:t xml:space="preserve">nsure that all staff </w:t>
      </w:r>
      <w:r w:rsidR="008434D9" w:rsidRPr="27BB2D43">
        <w:rPr>
          <w:lang w:val="en"/>
        </w:rPr>
        <w:t>successfully complete all required training</w:t>
      </w:r>
      <w:r w:rsidR="00E1310A" w:rsidRPr="27BB2D43">
        <w:rPr>
          <w:lang w:val="en"/>
        </w:rPr>
        <w:t>.</w:t>
      </w:r>
    </w:p>
    <w:p w14:paraId="54310DB0" w14:textId="2CFD42C9" w:rsidR="005E2564" w:rsidRDefault="005E2564" w:rsidP="005E2564">
      <w:pPr>
        <w:numPr>
          <w:ilvl w:val="0"/>
          <w:numId w:val="9"/>
        </w:numPr>
        <w:rPr>
          <w:bCs/>
        </w:rPr>
      </w:pPr>
      <w:r>
        <w:t xml:space="preserve">Manage staff performance through regular appraisals and reflections, celebrating successes and addressing any issues of </w:t>
      </w:r>
      <w:r w:rsidR="000F64FB">
        <w:t>underperformance</w:t>
      </w:r>
      <w:r>
        <w:t>.</w:t>
      </w:r>
    </w:p>
    <w:p w14:paraId="7011A5D9" w14:textId="294E3F59" w:rsidR="008434D9" w:rsidRDefault="0057247D" w:rsidP="4BFC225F">
      <w:pPr>
        <w:numPr>
          <w:ilvl w:val="0"/>
          <w:numId w:val="9"/>
        </w:numPr>
      </w:pPr>
      <w:r>
        <w:t>Re</w:t>
      </w:r>
      <w:r w:rsidR="008434D9">
        <w:t>gularly attend supervision with your line manager, participate in performance appraisal processes and maintain own professional knowledge and skills through training and professional development activities.</w:t>
      </w:r>
    </w:p>
    <w:p w14:paraId="26A48A4A" w14:textId="77777777" w:rsidR="00BB2C56" w:rsidRDefault="00BB2C56" w:rsidP="008434D9">
      <w:pPr>
        <w:rPr>
          <w:b/>
          <w:bCs/>
        </w:rPr>
      </w:pPr>
    </w:p>
    <w:p w14:paraId="06CF6F3A" w14:textId="77777777" w:rsidR="00B60036" w:rsidRDefault="00B60036" w:rsidP="008434D9">
      <w:pPr>
        <w:rPr>
          <w:b/>
          <w:bCs/>
        </w:rPr>
      </w:pPr>
    </w:p>
    <w:p w14:paraId="1FF09CDD" w14:textId="77777777" w:rsidR="002C5A3F" w:rsidRDefault="002C5A3F" w:rsidP="002C5A3F">
      <w:pPr>
        <w:rPr>
          <w:b/>
          <w:bCs/>
        </w:rPr>
      </w:pPr>
      <w:r>
        <w:rPr>
          <w:b/>
          <w:bCs/>
        </w:rPr>
        <w:t>Financial and Operational Risk Management</w:t>
      </w:r>
    </w:p>
    <w:p w14:paraId="74CE569B" w14:textId="1747C05E" w:rsidR="00B60036" w:rsidRDefault="00B60036" w:rsidP="00B60036">
      <w:pPr>
        <w:ind w:left="720"/>
        <w:rPr>
          <w:color w:val="FF0000"/>
        </w:rPr>
      </w:pPr>
    </w:p>
    <w:p w14:paraId="26534748" w14:textId="6DBA7249" w:rsidR="002C5A3F" w:rsidRPr="002548BF" w:rsidRDefault="2E9A9DA3" w:rsidP="15C76957">
      <w:pPr>
        <w:numPr>
          <w:ilvl w:val="0"/>
          <w:numId w:val="9"/>
        </w:numPr>
        <w:spacing w:line="259" w:lineRule="auto"/>
      </w:pPr>
      <w:r>
        <w:t xml:space="preserve">Support the Registered Manager with </w:t>
      </w:r>
      <w:r w:rsidR="002C5A3F">
        <w:t>the management of operational risk ensuring good management of health and safety and safeguarding in line with Lighthouse Pedagogy Trust and Catch22’s policies and best practice.</w:t>
      </w:r>
    </w:p>
    <w:p w14:paraId="63E2499B" w14:textId="1E980BB4" w:rsidR="002C5A3F" w:rsidRDefault="002C5A3F" w:rsidP="15C76957">
      <w:pPr>
        <w:numPr>
          <w:ilvl w:val="0"/>
          <w:numId w:val="9"/>
        </w:numPr>
        <w:spacing w:line="259" w:lineRule="auto"/>
        <w:rPr>
          <w:bCs/>
        </w:rPr>
      </w:pPr>
      <w:r>
        <w:t xml:space="preserve">Ensure that contractual and operational risks are effectively and transparently assessed and </w:t>
      </w:r>
      <w:r w:rsidR="000F64FB">
        <w:t>managed,</w:t>
      </w:r>
      <w:r>
        <w:t xml:space="preserve"> and that internal policies and procedures are adhered to.</w:t>
      </w:r>
    </w:p>
    <w:p w14:paraId="68EF2974" w14:textId="5679D700" w:rsidR="005E2564" w:rsidRDefault="005E2564" w:rsidP="15C76957">
      <w:pPr>
        <w:numPr>
          <w:ilvl w:val="0"/>
          <w:numId w:val="9"/>
        </w:numPr>
        <w:spacing w:line="259" w:lineRule="auto"/>
        <w:rPr>
          <w:bCs/>
        </w:rPr>
      </w:pPr>
      <w:r>
        <w:t xml:space="preserve">Monitor the performance and impact of the </w:t>
      </w:r>
      <w:r w:rsidR="000F64FB">
        <w:t>home and</w:t>
      </w:r>
      <w:r>
        <w:t xml:space="preserve"> provide information as needed for compliance and reporting requirements.</w:t>
      </w:r>
    </w:p>
    <w:p w14:paraId="7972C495" w14:textId="7B35545D" w:rsidR="00351282" w:rsidRPr="00F2697F" w:rsidRDefault="00351282" w:rsidP="7BE7743B">
      <w:pPr>
        <w:numPr>
          <w:ilvl w:val="0"/>
          <w:numId w:val="9"/>
        </w:numPr>
        <w:spacing w:line="259" w:lineRule="auto"/>
      </w:pPr>
      <w:r>
        <w:t xml:space="preserve">Support the Registered Manager with maintaining required occupancy levels by developing relationships with commissioning teams and ensuring a pipeline of </w:t>
      </w:r>
      <w:r w:rsidRPr="7BE7743B">
        <w:rPr>
          <w:rFonts w:asciiTheme="minorHAnsi" w:eastAsiaTheme="minorEastAsia" w:hAnsiTheme="minorHAnsi"/>
        </w:rPr>
        <w:t>appropriate referrals.</w:t>
      </w:r>
    </w:p>
    <w:p w14:paraId="2C5B0763" w14:textId="12DFCC82" w:rsidR="00F02554" w:rsidRPr="00F02554" w:rsidRDefault="0A867D31" w:rsidP="7BE7743B">
      <w:pPr>
        <w:numPr>
          <w:ilvl w:val="0"/>
          <w:numId w:val="9"/>
        </w:numPr>
        <w:spacing w:line="259" w:lineRule="auto"/>
      </w:pPr>
      <w:r>
        <w:t>Support with</w:t>
      </w:r>
      <w:r w:rsidR="00F02554">
        <w:t xml:space="preserve"> the financial management of our homes in line with Lighthouse Pedagogy Trust and Catch22’s policies</w:t>
      </w:r>
    </w:p>
    <w:p w14:paraId="69F610D5" w14:textId="77777777" w:rsidR="002C5A3F" w:rsidRDefault="002C5A3F" w:rsidP="008434D9">
      <w:pPr>
        <w:rPr>
          <w:b/>
          <w:bCs/>
        </w:rPr>
      </w:pPr>
    </w:p>
    <w:p w14:paraId="477EB586" w14:textId="77777777" w:rsidR="00BB2C56" w:rsidRDefault="00BB2C56" w:rsidP="008434D9">
      <w:pPr>
        <w:rPr>
          <w:b/>
          <w:bCs/>
        </w:rPr>
      </w:pPr>
    </w:p>
    <w:p w14:paraId="1ACE2ED8" w14:textId="78DD9680" w:rsidR="008434D9" w:rsidRDefault="008434D9" w:rsidP="008434D9">
      <w:pPr>
        <w:rPr>
          <w:b/>
          <w:bCs/>
        </w:rPr>
      </w:pPr>
      <w:r w:rsidRPr="008434D9">
        <w:rPr>
          <w:b/>
          <w:bCs/>
        </w:rPr>
        <w:t xml:space="preserve">Working for </w:t>
      </w:r>
      <w:r w:rsidR="00291836">
        <w:rPr>
          <w:b/>
          <w:bCs/>
        </w:rPr>
        <w:t>Lighthouse Pedagogy Trust</w:t>
      </w:r>
    </w:p>
    <w:p w14:paraId="23770F59" w14:textId="77777777" w:rsidR="008434D9" w:rsidRPr="008434D9" w:rsidRDefault="008434D9" w:rsidP="008434D9">
      <w:pPr>
        <w:rPr>
          <w:b/>
          <w:bCs/>
        </w:rPr>
      </w:pPr>
    </w:p>
    <w:p w14:paraId="5BCA6B66" w14:textId="232ED51B" w:rsidR="008434D9" w:rsidRPr="008434D9" w:rsidRDefault="0057247D" w:rsidP="04118685">
      <w:pPr>
        <w:numPr>
          <w:ilvl w:val="0"/>
          <w:numId w:val="9"/>
        </w:numPr>
      </w:pPr>
      <w:r>
        <w:t>P</w:t>
      </w:r>
      <w:r w:rsidR="008434D9">
        <w:t xml:space="preserve">romote and embed </w:t>
      </w:r>
      <w:r w:rsidR="00291836">
        <w:t>Lighthouse Pedagogy Trust</w:t>
      </w:r>
      <w:r w:rsidR="008434D9">
        <w:t>’s vision and values in our children’s homes.</w:t>
      </w:r>
    </w:p>
    <w:p w14:paraId="7D0D2735" w14:textId="35B1ADF4" w:rsidR="008434D9" w:rsidRPr="008434D9" w:rsidRDefault="008434D9" w:rsidP="04118685">
      <w:pPr>
        <w:numPr>
          <w:ilvl w:val="0"/>
          <w:numId w:val="9"/>
        </w:numPr>
      </w:pPr>
      <w:r>
        <w:t xml:space="preserve">Work collaboratively with </w:t>
      </w:r>
      <w:r w:rsidR="003C1713">
        <w:t xml:space="preserve">Catch22 </w:t>
      </w:r>
      <w:r>
        <w:t xml:space="preserve">colleagues, drawing on their specialist knowledge and experience, and ensuring that our homes are run efficiently and effectively in collaboration with the </w:t>
      </w:r>
      <w:r w:rsidR="00291836">
        <w:t>Lighthouse Pedagogy Trust</w:t>
      </w:r>
      <w:r>
        <w:t xml:space="preserve"> and Catch22’s vision and ethos.</w:t>
      </w:r>
    </w:p>
    <w:p w14:paraId="7AEC757A" w14:textId="5EB51DDC" w:rsidR="605A4335" w:rsidRDefault="605A4335" w:rsidP="04118685">
      <w:pPr>
        <w:numPr>
          <w:ilvl w:val="0"/>
          <w:numId w:val="9"/>
        </w:numPr>
      </w:pPr>
      <w:r>
        <w:t>T</w:t>
      </w:r>
      <w:r w:rsidR="7669ADD2">
        <w:t xml:space="preserve">ake part in a shift system for some of your working time, which </w:t>
      </w:r>
      <w:r w:rsidR="2C4125DE">
        <w:t xml:space="preserve">may </w:t>
      </w:r>
      <w:r w:rsidR="7669ADD2">
        <w:t>include some evening and weekend working.</w:t>
      </w:r>
    </w:p>
    <w:p w14:paraId="7CA61ACE" w14:textId="36544988" w:rsidR="008434D9" w:rsidRDefault="0057247D" w:rsidP="008434D9">
      <w:pPr>
        <w:numPr>
          <w:ilvl w:val="0"/>
          <w:numId w:val="9"/>
        </w:numPr>
        <w:rPr>
          <w:bCs/>
        </w:rPr>
      </w:pPr>
      <w:r>
        <w:t>C</w:t>
      </w:r>
      <w:r w:rsidR="008434D9">
        <w:t>arry out such other relevant duties, as may be required and as are commensurate with the nature and level of the post.</w:t>
      </w:r>
    </w:p>
    <w:p w14:paraId="41765802" w14:textId="77777777" w:rsidR="008434D9" w:rsidRPr="008434D9" w:rsidRDefault="008434D9" w:rsidP="008434D9">
      <w:pPr>
        <w:ind w:left="720"/>
        <w:rPr>
          <w:bCs/>
        </w:rPr>
      </w:pPr>
    </w:p>
    <w:p w14:paraId="0B5F4919" w14:textId="77777777" w:rsidR="008434D9" w:rsidRPr="008434D9" w:rsidRDefault="008434D9" w:rsidP="1C7E18AD">
      <w:pPr>
        <w:rPr>
          <w:lang w:val="en-US"/>
        </w:rPr>
      </w:pPr>
      <w:r w:rsidRPr="1C7E18AD">
        <w:rPr>
          <w:lang w:val="en-US"/>
        </w:rPr>
        <w:t xml:space="preserve">The duties as outlined in this job description are not exhaustive and may change from time to time due to the changing nature of the working environment. You are expected to carry out all appropriate tasks necessary to meet the needs of the organisation, or as may be requested by your manager. </w:t>
      </w:r>
    </w:p>
    <w:p w14:paraId="225B0325" w14:textId="1894735E" w:rsidR="008434D9" w:rsidRDefault="008434D9" w:rsidP="004117A4">
      <w:pPr>
        <w:rPr>
          <w:lang w:val="en"/>
        </w:rPr>
      </w:pPr>
    </w:p>
    <w:p w14:paraId="2539DBCC" w14:textId="77777777" w:rsidR="00A3706F" w:rsidRDefault="00A3706F" w:rsidP="009949BC">
      <w:pPr>
        <w:rPr>
          <w:lang w:val="en"/>
        </w:rPr>
        <w:sectPr w:rsidR="00A3706F" w:rsidSect="00F13CCE">
          <w:headerReference w:type="default" r:id="rId13"/>
          <w:footerReference w:type="even" r:id="rId14"/>
          <w:footerReference w:type="default" r:id="rId15"/>
          <w:footerReference w:type="first" r:id="rId16"/>
          <w:pgSz w:w="11900" w:h="16840"/>
          <w:pgMar w:top="1440" w:right="1440" w:bottom="1440" w:left="1440" w:header="708" w:footer="708" w:gutter="0"/>
          <w:cols w:space="708"/>
          <w:docGrid w:linePitch="360"/>
        </w:sectPr>
      </w:pPr>
    </w:p>
    <w:tbl>
      <w:tblPr>
        <w:tblStyle w:val="TableGrid"/>
        <w:tblW w:w="14601" w:type="dxa"/>
        <w:tblLook w:val="04A0" w:firstRow="1" w:lastRow="0" w:firstColumn="1" w:lastColumn="0" w:noHBand="0" w:noVBand="1"/>
      </w:tblPr>
      <w:tblGrid>
        <w:gridCol w:w="2085"/>
        <w:gridCol w:w="6699"/>
        <w:gridCol w:w="3531"/>
        <w:gridCol w:w="2286"/>
      </w:tblGrid>
      <w:tr w:rsidR="00A3706F" w:rsidRPr="00A3706F" w14:paraId="387EC1B4" w14:textId="77777777" w:rsidTr="7BE7743B">
        <w:tc>
          <w:tcPr>
            <w:tcW w:w="14601" w:type="dxa"/>
            <w:gridSpan w:val="4"/>
            <w:shd w:val="clear" w:color="auto" w:fill="63B1C1" w:themeFill="accent1"/>
          </w:tcPr>
          <w:p w14:paraId="51B2193B" w14:textId="17A0D68C" w:rsidR="00A3706F" w:rsidRPr="00A3706F" w:rsidRDefault="4500CF52" w:rsidP="00912DEF">
            <w:pPr>
              <w:spacing w:line="360" w:lineRule="auto"/>
              <w:rPr>
                <w:b/>
                <w:bCs/>
                <w:color w:val="FFFFFF"/>
                <w:lang w:val="en"/>
              </w:rPr>
            </w:pPr>
            <w:r w:rsidRPr="04118685">
              <w:rPr>
                <w:b/>
                <w:bCs/>
                <w:color w:val="FFFFFF"/>
                <w:sz w:val="24"/>
                <w:szCs w:val="24"/>
                <w:lang w:val="en"/>
              </w:rPr>
              <w:lastRenderedPageBreak/>
              <w:t>Deputy</w:t>
            </w:r>
            <w:r w:rsidR="74877018" w:rsidRPr="04118685">
              <w:rPr>
                <w:b/>
                <w:bCs/>
                <w:color w:val="FFFFFF"/>
                <w:sz w:val="24"/>
                <w:szCs w:val="24"/>
                <w:lang w:val="en"/>
              </w:rPr>
              <w:t xml:space="preserve"> Manager</w:t>
            </w:r>
            <w:r w:rsidR="5D46364B" w:rsidRPr="04118685">
              <w:rPr>
                <w:b/>
                <w:bCs/>
                <w:color w:val="FFFFFF"/>
                <w:sz w:val="24"/>
                <w:szCs w:val="24"/>
                <w:lang w:val="en"/>
              </w:rPr>
              <w:t>: Person Specification</w:t>
            </w:r>
          </w:p>
        </w:tc>
      </w:tr>
      <w:tr w:rsidR="00A3706F" w:rsidRPr="00A3706F" w14:paraId="0D8AFA85" w14:textId="77777777" w:rsidTr="7BE7743B">
        <w:tc>
          <w:tcPr>
            <w:tcW w:w="2085" w:type="dxa"/>
            <w:shd w:val="clear" w:color="auto" w:fill="DFEFF2" w:themeFill="accent1" w:themeFillTint="33"/>
          </w:tcPr>
          <w:p w14:paraId="71D9E4FD" w14:textId="77777777" w:rsidR="00A3706F" w:rsidRPr="00A3706F" w:rsidRDefault="00A3706F" w:rsidP="00912DEF">
            <w:pPr>
              <w:spacing w:line="360" w:lineRule="auto"/>
              <w:rPr>
                <w:b/>
                <w:iCs/>
              </w:rPr>
            </w:pPr>
            <w:r w:rsidRPr="00A3706F">
              <w:rPr>
                <w:b/>
                <w:iCs/>
              </w:rPr>
              <w:t>COMPETENCY</w:t>
            </w:r>
          </w:p>
        </w:tc>
        <w:tc>
          <w:tcPr>
            <w:tcW w:w="6699" w:type="dxa"/>
            <w:shd w:val="clear" w:color="auto" w:fill="DFEFF2" w:themeFill="accent1" w:themeFillTint="33"/>
          </w:tcPr>
          <w:p w14:paraId="4F32AC81" w14:textId="77777777" w:rsidR="00A3706F" w:rsidRPr="00A3706F" w:rsidRDefault="00A3706F" w:rsidP="00912DEF">
            <w:pPr>
              <w:spacing w:line="360" w:lineRule="auto"/>
              <w:rPr>
                <w:b/>
                <w:iCs/>
              </w:rPr>
            </w:pPr>
            <w:r w:rsidRPr="00A3706F">
              <w:rPr>
                <w:b/>
                <w:iCs/>
              </w:rPr>
              <w:t>ESSENTIAL</w:t>
            </w:r>
          </w:p>
        </w:tc>
        <w:tc>
          <w:tcPr>
            <w:tcW w:w="3531" w:type="dxa"/>
            <w:shd w:val="clear" w:color="auto" w:fill="DFEFF2" w:themeFill="accent1" w:themeFillTint="33"/>
          </w:tcPr>
          <w:p w14:paraId="6610AE99" w14:textId="77777777" w:rsidR="00A3706F" w:rsidRPr="00A3706F" w:rsidRDefault="00A3706F" w:rsidP="00912DEF">
            <w:pPr>
              <w:spacing w:line="360" w:lineRule="auto"/>
              <w:rPr>
                <w:b/>
                <w:iCs/>
              </w:rPr>
            </w:pPr>
            <w:r w:rsidRPr="00A3706F">
              <w:rPr>
                <w:b/>
                <w:iCs/>
              </w:rPr>
              <w:t>DESIRABLE</w:t>
            </w:r>
          </w:p>
        </w:tc>
        <w:tc>
          <w:tcPr>
            <w:tcW w:w="2286" w:type="dxa"/>
            <w:shd w:val="clear" w:color="auto" w:fill="DFEFF2" w:themeFill="accent1" w:themeFillTint="33"/>
          </w:tcPr>
          <w:p w14:paraId="29070657" w14:textId="77777777" w:rsidR="00A3706F" w:rsidRPr="00A3706F" w:rsidRDefault="00A3706F" w:rsidP="00912DEF">
            <w:pPr>
              <w:spacing w:line="360" w:lineRule="auto"/>
              <w:rPr>
                <w:b/>
                <w:iCs/>
              </w:rPr>
            </w:pPr>
            <w:r w:rsidRPr="00A3706F">
              <w:rPr>
                <w:b/>
                <w:iCs/>
              </w:rPr>
              <w:t>ASSESSMENT</w:t>
            </w:r>
          </w:p>
        </w:tc>
      </w:tr>
      <w:tr w:rsidR="002E14A6" w:rsidRPr="00A3706F" w14:paraId="08D03EFD" w14:textId="77777777" w:rsidTr="7BE7743B">
        <w:trPr>
          <w:trHeight w:val="561"/>
        </w:trPr>
        <w:tc>
          <w:tcPr>
            <w:tcW w:w="2085" w:type="dxa"/>
          </w:tcPr>
          <w:p w14:paraId="27B97BA9" w14:textId="77777777" w:rsidR="002E14A6" w:rsidRPr="00A3706F" w:rsidRDefault="002E14A6" w:rsidP="002E14A6">
            <w:pPr>
              <w:rPr>
                <w:b/>
                <w:iCs/>
              </w:rPr>
            </w:pPr>
            <w:r w:rsidRPr="00A3706F">
              <w:rPr>
                <w:b/>
                <w:iCs/>
              </w:rPr>
              <w:t>QUALIFICATIONS</w:t>
            </w:r>
          </w:p>
        </w:tc>
        <w:tc>
          <w:tcPr>
            <w:tcW w:w="6699" w:type="dxa"/>
          </w:tcPr>
          <w:p w14:paraId="2CD69CBD" w14:textId="79EE6A64" w:rsidR="002E14A6" w:rsidRDefault="02075B42" w:rsidP="00DA1889">
            <w:pPr>
              <w:pStyle w:val="ListParagraph"/>
              <w:numPr>
                <w:ilvl w:val="0"/>
                <w:numId w:val="11"/>
              </w:numPr>
              <w:rPr>
                <w:rFonts w:cs="Arial"/>
              </w:rPr>
            </w:pPr>
            <w:r>
              <w:rPr>
                <w:rStyle w:val="normaltextrun"/>
                <w:color w:val="000000"/>
                <w:shd w:val="clear" w:color="auto" w:fill="FFFFFF"/>
              </w:rPr>
              <w:t>Level 5 Diploma in Leadership and Management for Residential Care or an equivalent qualification</w:t>
            </w:r>
            <w:r>
              <w:rPr>
                <w:rStyle w:val="eop"/>
                <w:color w:val="000000"/>
                <w:shd w:val="clear" w:color="auto" w:fill="FFFFFF"/>
              </w:rPr>
              <w:t xml:space="preserve"> (</w:t>
            </w:r>
            <w:r w:rsidR="0AE8AEFC" w:rsidRPr="762F7DAF">
              <w:rPr>
                <w:rFonts w:cs="Arial"/>
              </w:rPr>
              <w:t>or willing to work to achieve this</w:t>
            </w:r>
            <w:r w:rsidR="670638AA" w:rsidRPr="762F7DAF">
              <w:rPr>
                <w:rFonts w:cs="Arial"/>
              </w:rPr>
              <w:t xml:space="preserve"> if only hold </w:t>
            </w:r>
            <w:r w:rsidR="60AD4261" w:rsidRPr="762F7DAF">
              <w:rPr>
                <w:rFonts w:cs="Arial"/>
              </w:rPr>
              <w:t>L</w:t>
            </w:r>
            <w:r w:rsidR="670638AA" w:rsidRPr="762F7DAF">
              <w:rPr>
                <w:rFonts w:cs="Arial"/>
              </w:rPr>
              <w:t xml:space="preserve">evel 3 </w:t>
            </w:r>
            <w:r w:rsidR="3D09C64F" w:rsidRPr="762F7DAF">
              <w:rPr>
                <w:rFonts w:cs="Arial"/>
              </w:rPr>
              <w:t>D</w:t>
            </w:r>
            <w:r w:rsidR="670638AA" w:rsidRPr="762F7DAF">
              <w:rPr>
                <w:rFonts w:cs="Arial"/>
              </w:rPr>
              <w:t>iploma</w:t>
            </w:r>
            <w:r>
              <w:rPr>
                <w:rFonts w:cs="Arial"/>
              </w:rPr>
              <w:t>)</w:t>
            </w:r>
            <w:r w:rsidR="2A4877B3" w:rsidRPr="762F7DAF">
              <w:rPr>
                <w:rFonts w:cs="Arial"/>
              </w:rPr>
              <w:t>.</w:t>
            </w:r>
            <w:r w:rsidR="74CB47F5" w:rsidRPr="762F7DAF">
              <w:rPr>
                <w:rFonts w:cs="Arial"/>
              </w:rPr>
              <w:t xml:space="preserve"> </w:t>
            </w:r>
          </w:p>
          <w:p w14:paraId="5629DE6D" w14:textId="77777777" w:rsidR="008777C0" w:rsidRPr="008777C0" w:rsidRDefault="008777C0" w:rsidP="008777C0">
            <w:pPr>
              <w:rPr>
                <w:rFonts w:cs="Arial"/>
              </w:rPr>
            </w:pPr>
          </w:p>
          <w:p w14:paraId="11C9D6D8" w14:textId="14EF644F" w:rsidR="002E14A6" w:rsidRPr="00A3706F" w:rsidRDefault="002E14A6" w:rsidP="00A33F1A">
            <w:pPr>
              <w:rPr>
                <w:lang w:val="en"/>
              </w:rPr>
            </w:pPr>
          </w:p>
        </w:tc>
        <w:tc>
          <w:tcPr>
            <w:tcW w:w="3531" w:type="dxa"/>
          </w:tcPr>
          <w:p w14:paraId="7690E12C" w14:textId="21020A17" w:rsidR="002E14A6" w:rsidRPr="00DA1889" w:rsidRDefault="77123920" w:rsidP="00DA1889">
            <w:pPr>
              <w:pStyle w:val="ListParagraph"/>
              <w:numPr>
                <w:ilvl w:val="0"/>
                <w:numId w:val="11"/>
              </w:numPr>
              <w:rPr>
                <w:rFonts w:cs="Arial"/>
              </w:rPr>
            </w:pPr>
            <w:r w:rsidRPr="04118685">
              <w:rPr>
                <w:rFonts w:cs="Arial"/>
              </w:rPr>
              <w:t xml:space="preserve">Social Pedagogy </w:t>
            </w:r>
            <w:r w:rsidR="00BB4478">
              <w:rPr>
                <w:rFonts w:cs="Arial"/>
              </w:rPr>
              <w:t xml:space="preserve">or other relationship-based </w:t>
            </w:r>
            <w:r w:rsidRPr="04118685">
              <w:rPr>
                <w:rFonts w:cs="Arial"/>
              </w:rPr>
              <w:t>qualification</w:t>
            </w:r>
            <w:r w:rsidR="74877018" w:rsidRPr="04118685">
              <w:rPr>
                <w:rFonts w:cs="Arial"/>
              </w:rPr>
              <w:t>.</w:t>
            </w:r>
          </w:p>
          <w:p w14:paraId="2BD76053" w14:textId="1BA8F44D" w:rsidR="4BCF25A4" w:rsidRDefault="4BCF25A4" w:rsidP="04118685">
            <w:pPr>
              <w:pStyle w:val="ListParagraph"/>
              <w:numPr>
                <w:ilvl w:val="0"/>
                <w:numId w:val="11"/>
              </w:numPr>
            </w:pPr>
            <w:r w:rsidRPr="04118685">
              <w:rPr>
                <w:rFonts w:cs="Arial"/>
              </w:rPr>
              <w:t>Other relevant professional qualification e</w:t>
            </w:r>
            <w:r w:rsidR="00AD2675">
              <w:rPr>
                <w:rFonts w:cs="Arial"/>
              </w:rPr>
              <w:t>.</w:t>
            </w:r>
            <w:r w:rsidRPr="04118685">
              <w:rPr>
                <w:rFonts w:cs="Arial"/>
              </w:rPr>
              <w:t xml:space="preserve">g. </w:t>
            </w:r>
            <w:r w:rsidR="000F64FB" w:rsidRPr="04118685">
              <w:rPr>
                <w:rFonts w:cs="Arial"/>
              </w:rPr>
              <w:t>social</w:t>
            </w:r>
            <w:r w:rsidRPr="04118685">
              <w:rPr>
                <w:rFonts w:cs="Arial"/>
              </w:rPr>
              <w:t xml:space="preserve"> work</w:t>
            </w:r>
            <w:r w:rsidR="00AD2675">
              <w:rPr>
                <w:rFonts w:cs="Arial"/>
              </w:rPr>
              <w:t>.</w:t>
            </w:r>
          </w:p>
          <w:p w14:paraId="4B2ADA2C" w14:textId="21FC06B8" w:rsidR="00760C87" w:rsidRPr="00760C87" w:rsidRDefault="00760C87" w:rsidP="009C356A">
            <w:pPr>
              <w:pStyle w:val="ListParagraph"/>
              <w:ind w:left="360"/>
              <w:rPr>
                <w:lang w:val="en"/>
              </w:rPr>
            </w:pPr>
          </w:p>
        </w:tc>
        <w:tc>
          <w:tcPr>
            <w:tcW w:w="2286" w:type="dxa"/>
          </w:tcPr>
          <w:p w14:paraId="22FE174A" w14:textId="3B91DF4F" w:rsidR="002E14A6" w:rsidRPr="00A3706F" w:rsidRDefault="002E14A6" w:rsidP="002E14A6">
            <w:pPr>
              <w:rPr>
                <w:iCs/>
              </w:rPr>
            </w:pPr>
            <w:r>
              <w:rPr>
                <w:rFonts w:cs="Arial"/>
              </w:rPr>
              <w:t>Application</w:t>
            </w:r>
          </w:p>
        </w:tc>
      </w:tr>
      <w:tr w:rsidR="002E14A6" w:rsidRPr="00A3706F" w14:paraId="2D732B4D" w14:textId="77777777" w:rsidTr="7BE7743B">
        <w:tc>
          <w:tcPr>
            <w:tcW w:w="2085" w:type="dxa"/>
          </w:tcPr>
          <w:p w14:paraId="380D1FDD" w14:textId="77777777" w:rsidR="002E14A6" w:rsidRPr="00A3706F" w:rsidRDefault="002E14A6" w:rsidP="002E14A6">
            <w:pPr>
              <w:rPr>
                <w:b/>
                <w:iCs/>
              </w:rPr>
            </w:pPr>
            <w:r w:rsidRPr="00A3706F">
              <w:rPr>
                <w:b/>
                <w:iCs/>
              </w:rPr>
              <w:t>KNOWLEDGE/ EXPERIENCE</w:t>
            </w:r>
          </w:p>
        </w:tc>
        <w:tc>
          <w:tcPr>
            <w:tcW w:w="6699" w:type="dxa"/>
          </w:tcPr>
          <w:p w14:paraId="5472A9F6" w14:textId="4558A54C" w:rsidR="0AEA03DE" w:rsidRDefault="00D209D1" w:rsidP="04118685">
            <w:pPr>
              <w:pStyle w:val="ListParagraph"/>
              <w:numPr>
                <w:ilvl w:val="0"/>
                <w:numId w:val="11"/>
              </w:numPr>
              <w:rPr>
                <w:rFonts w:asciiTheme="minorHAnsi" w:eastAsiaTheme="minorEastAsia" w:hAnsiTheme="minorHAnsi"/>
              </w:rPr>
            </w:pPr>
            <w:r>
              <w:rPr>
                <w:rFonts w:cs="Arial"/>
              </w:rPr>
              <w:t>R</w:t>
            </w:r>
            <w:r w:rsidR="19733B19" w:rsidRPr="04118685">
              <w:rPr>
                <w:rFonts w:cs="Arial"/>
              </w:rPr>
              <w:t xml:space="preserve">ecent </w:t>
            </w:r>
            <w:r w:rsidR="0AEA03DE" w:rsidRPr="04118685">
              <w:rPr>
                <w:rFonts w:cs="Arial"/>
              </w:rPr>
              <w:t xml:space="preserve">experience </w:t>
            </w:r>
            <w:r w:rsidR="002C74AF">
              <w:rPr>
                <w:rFonts w:cs="Arial"/>
              </w:rPr>
              <w:t>in</w:t>
            </w:r>
            <w:r w:rsidR="0AEA03DE" w:rsidRPr="04118685">
              <w:rPr>
                <w:rFonts w:cs="Arial"/>
              </w:rPr>
              <w:t xml:space="preserve"> managing and supervising staff in </w:t>
            </w:r>
            <w:r w:rsidR="006B6EB3">
              <w:rPr>
                <w:rFonts w:cs="Arial"/>
              </w:rPr>
              <w:t xml:space="preserve">a </w:t>
            </w:r>
            <w:r w:rsidR="0AEA03DE" w:rsidRPr="04118685">
              <w:rPr>
                <w:rFonts w:cs="Arial"/>
              </w:rPr>
              <w:t>children</w:t>
            </w:r>
            <w:r w:rsidR="006B6EB3">
              <w:rPr>
                <w:rFonts w:cs="Arial"/>
              </w:rPr>
              <w:t>’s home.</w:t>
            </w:r>
          </w:p>
          <w:p w14:paraId="0879A0B0" w14:textId="09E5C4FD" w:rsidR="006B6EB3" w:rsidRPr="00E80EF2" w:rsidRDefault="00E80EF2" w:rsidP="00E80EF2">
            <w:pPr>
              <w:pStyle w:val="ListParagraph"/>
              <w:numPr>
                <w:ilvl w:val="0"/>
                <w:numId w:val="11"/>
              </w:numPr>
              <w:rPr>
                <w:rFonts w:cs="Arial"/>
              </w:rPr>
            </w:pPr>
            <w:r w:rsidRPr="2CFBE9C4">
              <w:rPr>
                <w:rFonts w:cs="Arial"/>
              </w:rPr>
              <w:t>Experience of working with teenagers with emotional, social and behavioural difficulties</w:t>
            </w:r>
          </w:p>
          <w:p w14:paraId="7BBD7D1D" w14:textId="3DDDFE82" w:rsidR="254D6D15" w:rsidRDefault="00AA0D7A" w:rsidP="04118685">
            <w:pPr>
              <w:pStyle w:val="ListParagraph"/>
              <w:numPr>
                <w:ilvl w:val="0"/>
                <w:numId w:val="11"/>
              </w:numPr>
            </w:pPr>
            <w:r>
              <w:rPr>
                <w:rFonts w:cs="Arial"/>
              </w:rPr>
              <w:t>Sound working k</w:t>
            </w:r>
            <w:r w:rsidR="254D6D15" w:rsidRPr="04118685">
              <w:rPr>
                <w:rFonts w:cs="Arial"/>
              </w:rPr>
              <w:t>nowledge of child protection and safeguarding.</w:t>
            </w:r>
          </w:p>
          <w:p w14:paraId="5A67B03C" w14:textId="595E3B0C" w:rsidR="00477417" w:rsidRPr="00477417" w:rsidRDefault="00477417" w:rsidP="00477417">
            <w:pPr>
              <w:pStyle w:val="ListParagraph"/>
              <w:numPr>
                <w:ilvl w:val="0"/>
                <w:numId w:val="11"/>
              </w:numPr>
            </w:pPr>
            <w:r w:rsidRPr="00477417">
              <w:t>Knowledge of the regulatory and inspection frameworks and quality standards for residential childcare</w:t>
            </w:r>
          </w:p>
          <w:p w14:paraId="3AE3B5D3" w14:textId="59A5009D" w:rsidR="00477417" w:rsidRPr="00A93CC9" w:rsidRDefault="00477417" w:rsidP="04118685">
            <w:pPr>
              <w:pStyle w:val="ListParagraph"/>
              <w:numPr>
                <w:ilvl w:val="0"/>
                <w:numId w:val="11"/>
              </w:numPr>
            </w:pPr>
            <w:r>
              <w:rPr>
                <w:rStyle w:val="normaltextrun"/>
                <w:color w:val="000000"/>
                <w:shd w:val="clear" w:color="auto" w:fill="FFFFFF"/>
              </w:rPr>
              <w:t xml:space="preserve">Experience managing Ofsted inspections and achieving successful </w:t>
            </w:r>
            <w:r w:rsidR="000F64FB">
              <w:rPr>
                <w:rStyle w:val="normaltextrun"/>
                <w:color w:val="000000"/>
                <w:shd w:val="clear" w:color="auto" w:fill="FFFFFF"/>
              </w:rPr>
              <w:t>outcomes.</w:t>
            </w:r>
            <w:r>
              <w:rPr>
                <w:rStyle w:val="eop"/>
                <w:color w:val="000000"/>
                <w:shd w:val="clear" w:color="auto" w:fill="FFFFFF"/>
              </w:rPr>
              <w:t> </w:t>
            </w:r>
          </w:p>
          <w:p w14:paraId="4BD7EF1F" w14:textId="7080D36F" w:rsidR="00A93CC9" w:rsidRDefault="4BE81D4C" w:rsidP="04118685">
            <w:pPr>
              <w:pStyle w:val="ListParagraph"/>
              <w:numPr>
                <w:ilvl w:val="0"/>
                <w:numId w:val="11"/>
              </w:numPr>
            </w:pPr>
            <w:r>
              <w:t>An understanding of issues of power, discrimination and equality and how to address these in practice.</w:t>
            </w:r>
          </w:p>
          <w:p w14:paraId="210E883E" w14:textId="03B83385" w:rsidR="00AC622E" w:rsidRDefault="6BE7B482" w:rsidP="04118685">
            <w:pPr>
              <w:pStyle w:val="ListParagraph"/>
              <w:numPr>
                <w:ilvl w:val="0"/>
                <w:numId w:val="11"/>
              </w:numPr>
            </w:pPr>
            <w:r>
              <w:rPr>
                <w:rStyle w:val="normaltextrun"/>
                <w:color w:val="000000"/>
                <w:shd w:val="clear" w:color="auto" w:fill="FFFFFF"/>
              </w:rPr>
              <w:t xml:space="preserve">Sound working knowledge of the law, guidance and best practice relating to looked after </w:t>
            </w:r>
            <w:r w:rsidR="000F64FB">
              <w:rPr>
                <w:rStyle w:val="normaltextrun"/>
                <w:color w:val="000000"/>
                <w:shd w:val="clear" w:color="auto" w:fill="FFFFFF"/>
              </w:rPr>
              <w:t>children.</w:t>
            </w:r>
            <w:r>
              <w:rPr>
                <w:rStyle w:val="eop"/>
                <w:color w:val="000000"/>
                <w:shd w:val="clear" w:color="auto" w:fill="FFFFFF"/>
              </w:rPr>
              <w:t> </w:t>
            </w:r>
          </w:p>
          <w:p w14:paraId="4BB7BDD9" w14:textId="27C715F7" w:rsidR="00DA1889" w:rsidRPr="00285440" w:rsidRDefault="1F63D875" w:rsidP="00285440">
            <w:pPr>
              <w:pStyle w:val="ListParagraph"/>
              <w:numPr>
                <w:ilvl w:val="0"/>
                <w:numId w:val="11"/>
              </w:numPr>
            </w:pPr>
            <w:r w:rsidRPr="04118685">
              <w:rPr>
                <w:rFonts w:cs="Arial"/>
              </w:rPr>
              <w:t>Knowledge of child and adolescent development including the impact of trauma and mental health issues.</w:t>
            </w:r>
          </w:p>
          <w:p w14:paraId="35815AA0" w14:textId="2E1AAED0" w:rsidR="007F1F13" w:rsidRPr="004703AD" w:rsidRDefault="00143B64" w:rsidP="004703AD">
            <w:pPr>
              <w:pStyle w:val="ListParagraph"/>
              <w:numPr>
                <w:ilvl w:val="0"/>
                <w:numId w:val="11"/>
              </w:numPr>
              <w:rPr>
                <w:rFonts w:cs="Arial"/>
              </w:rPr>
            </w:pPr>
            <w:r w:rsidRPr="26BFF219">
              <w:rPr>
                <w:rFonts w:cs="Arial"/>
              </w:rPr>
              <w:t>Experience leading, engaging and motivating staff in a challenging organisational environment.</w:t>
            </w:r>
          </w:p>
          <w:p w14:paraId="2695B0ED" w14:textId="35BD2414" w:rsidR="005B007E" w:rsidRDefault="004D2948" w:rsidP="005B007E">
            <w:pPr>
              <w:pStyle w:val="ListParagraph"/>
              <w:numPr>
                <w:ilvl w:val="0"/>
                <w:numId w:val="11"/>
              </w:numPr>
              <w:rPr>
                <w:rFonts w:cs="Arial"/>
              </w:rPr>
            </w:pPr>
            <w:r w:rsidRPr="04118685">
              <w:rPr>
                <w:rFonts w:cs="Arial"/>
              </w:rPr>
              <w:t xml:space="preserve">An understanding of employment and health and safety matters necessary </w:t>
            </w:r>
            <w:r w:rsidR="004703AD">
              <w:rPr>
                <w:rFonts w:cs="Arial"/>
              </w:rPr>
              <w:t>for</w:t>
            </w:r>
            <w:r w:rsidRPr="04118685">
              <w:rPr>
                <w:rFonts w:cs="Arial"/>
              </w:rPr>
              <w:t xml:space="preserve"> the effective and safe delivery of services.</w:t>
            </w:r>
          </w:p>
          <w:p w14:paraId="639CE01F" w14:textId="0AD94ADB" w:rsidR="005B007E" w:rsidRPr="005B007E" w:rsidRDefault="2B51F3F7" w:rsidP="005B007E">
            <w:pPr>
              <w:pStyle w:val="ListParagraph"/>
              <w:numPr>
                <w:ilvl w:val="0"/>
                <w:numId w:val="11"/>
              </w:numPr>
              <w:rPr>
                <w:rFonts w:cs="Arial"/>
              </w:rPr>
            </w:pPr>
            <w:r w:rsidRPr="7BE7743B">
              <w:rPr>
                <w:rFonts w:cs="Arial"/>
              </w:rPr>
              <w:lastRenderedPageBreak/>
              <w:t xml:space="preserve">Understanding of the range of organisations working with </w:t>
            </w:r>
            <w:r w:rsidR="5E1D2F83" w:rsidRPr="7BE7743B">
              <w:rPr>
                <w:rFonts w:cs="Arial"/>
              </w:rPr>
              <w:t xml:space="preserve">children </w:t>
            </w:r>
            <w:r w:rsidRPr="7BE7743B">
              <w:rPr>
                <w:rFonts w:cs="Arial"/>
              </w:rPr>
              <w:t>and families, their roles and responsibilities and how to work with them effectively</w:t>
            </w:r>
            <w:r w:rsidR="1F3E9110" w:rsidRPr="7BE7743B">
              <w:rPr>
                <w:rFonts w:cs="Arial"/>
              </w:rPr>
              <w:t>.</w:t>
            </w:r>
          </w:p>
          <w:p w14:paraId="5AA37D2E" w14:textId="27B6AC27" w:rsidR="002E14A6" w:rsidRPr="00A3706F" w:rsidRDefault="002E14A6" w:rsidP="00F960AE">
            <w:pPr>
              <w:pStyle w:val="ListParagraph"/>
              <w:ind w:left="360"/>
              <w:rPr>
                <w:rFonts w:cs="Arial"/>
              </w:rPr>
            </w:pPr>
          </w:p>
        </w:tc>
        <w:tc>
          <w:tcPr>
            <w:tcW w:w="3531" w:type="dxa"/>
          </w:tcPr>
          <w:p w14:paraId="79C3C72F" w14:textId="77777777" w:rsidR="002E14A6" w:rsidRPr="004703AD" w:rsidRDefault="48AA275D" w:rsidP="04118685">
            <w:pPr>
              <w:pStyle w:val="ListParagraph"/>
              <w:numPr>
                <w:ilvl w:val="0"/>
                <w:numId w:val="11"/>
              </w:numPr>
              <w:rPr>
                <w:rFonts w:cs="Arial"/>
              </w:rPr>
            </w:pPr>
            <w:r w:rsidRPr="004703AD">
              <w:rPr>
                <w:rFonts w:cs="Arial"/>
              </w:rPr>
              <w:lastRenderedPageBreak/>
              <w:t>Experience of social pedagogic approaches in practice.</w:t>
            </w:r>
          </w:p>
          <w:p w14:paraId="66BD4BC9" w14:textId="7C1AEB19" w:rsidR="00A33F1A" w:rsidRPr="004703AD" w:rsidRDefault="00A33F1A" w:rsidP="00A33F1A">
            <w:pPr>
              <w:pStyle w:val="ListParagraph"/>
              <w:numPr>
                <w:ilvl w:val="0"/>
                <w:numId w:val="11"/>
              </w:numPr>
              <w:rPr>
                <w:rFonts w:cs="Arial"/>
              </w:rPr>
            </w:pPr>
            <w:r w:rsidRPr="004703AD">
              <w:rPr>
                <w:rFonts w:cs="Arial"/>
              </w:rPr>
              <w:t>Experience managing budget</w:t>
            </w:r>
            <w:r w:rsidR="00E774EB" w:rsidRPr="004703AD">
              <w:rPr>
                <w:rFonts w:cs="Arial"/>
              </w:rPr>
              <w:t>s.</w:t>
            </w:r>
          </w:p>
          <w:p w14:paraId="2A9DCB18" w14:textId="19F5AD3C" w:rsidR="009C356A" w:rsidRDefault="009C356A" w:rsidP="009C356A">
            <w:pPr>
              <w:pStyle w:val="ListParagraph"/>
              <w:numPr>
                <w:ilvl w:val="0"/>
                <w:numId w:val="11"/>
              </w:numPr>
              <w:rPr>
                <w:rFonts w:cs="Arial"/>
              </w:rPr>
            </w:pPr>
            <w:r w:rsidRPr="00DA1889">
              <w:rPr>
                <w:rFonts w:cs="Arial"/>
              </w:rPr>
              <w:t xml:space="preserve">Experience of working in partnership with </w:t>
            </w:r>
            <w:r w:rsidRPr="006A7423">
              <w:rPr>
                <w:rFonts w:cs="Arial"/>
              </w:rPr>
              <w:t>commissioners to deliver high quality services.</w:t>
            </w:r>
          </w:p>
          <w:p w14:paraId="3235D095" w14:textId="139AD031" w:rsidR="005B007E" w:rsidRPr="00D209D1" w:rsidRDefault="005B007E" w:rsidP="009C356A">
            <w:pPr>
              <w:pStyle w:val="ListParagraph"/>
              <w:numPr>
                <w:ilvl w:val="0"/>
                <w:numId w:val="11"/>
              </w:numPr>
              <w:rPr>
                <w:rFonts w:cs="Arial"/>
              </w:rPr>
            </w:pPr>
            <w:r>
              <w:rPr>
                <w:rStyle w:val="normaltextrun"/>
                <w:color w:val="000000"/>
                <w:shd w:val="clear" w:color="auto" w:fill="FFFFFF"/>
              </w:rPr>
              <w:t>Experience of reviewing referrals from local authorities on frameworks and via spot purchase, risk assessing and matching children</w:t>
            </w:r>
            <w:r>
              <w:rPr>
                <w:rStyle w:val="eop"/>
                <w:color w:val="000000"/>
                <w:shd w:val="clear" w:color="auto" w:fill="FFFFFF"/>
              </w:rPr>
              <w:t> </w:t>
            </w:r>
          </w:p>
          <w:p w14:paraId="7D3BF423" w14:textId="77777777" w:rsidR="00C9550F" w:rsidRPr="00D209D1" w:rsidRDefault="00C9550F" w:rsidP="00C9550F">
            <w:pPr>
              <w:pStyle w:val="ListParagraph"/>
              <w:numPr>
                <w:ilvl w:val="0"/>
                <w:numId w:val="11"/>
              </w:numPr>
              <w:rPr>
                <w:rFonts w:cs="Arial"/>
              </w:rPr>
            </w:pPr>
            <w:r w:rsidRPr="00D209D1">
              <w:rPr>
                <w:rFonts w:cs="Arial"/>
              </w:rPr>
              <w:t xml:space="preserve">Knowledge of relationship-based models of care such as social pedagogy, PACE or Trauma Informed Care </w:t>
            </w:r>
          </w:p>
          <w:p w14:paraId="57476A85" w14:textId="77777777" w:rsidR="009C356A" w:rsidRPr="00D209D1" w:rsidRDefault="009C356A" w:rsidP="00D209D1">
            <w:pPr>
              <w:pStyle w:val="ListParagraph"/>
              <w:ind w:left="360"/>
              <w:rPr>
                <w:rFonts w:cs="Arial"/>
              </w:rPr>
            </w:pPr>
          </w:p>
          <w:p w14:paraId="443FBBF3" w14:textId="7DC7EC5E" w:rsidR="00A33F1A" w:rsidRPr="00A33F1A" w:rsidRDefault="00A33F1A" w:rsidP="00A33F1A">
            <w:pPr>
              <w:rPr>
                <w:rFonts w:asciiTheme="minorHAnsi" w:eastAsiaTheme="minorEastAsia" w:hAnsiTheme="minorHAnsi"/>
                <w:lang w:val="en"/>
              </w:rPr>
            </w:pPr>
          </w:p>
        </w:tc>
        <w:tc>
          <w:tcPr>
            <w:tcW w:w="2286" w:type="dxa"/>
          </w:tcPr>
          <w:p w14:paraId="46FB3027" w14:textId="371E1E12" w:rsidR="002E14A6" w:rsidRPr="00A3706F" w:rsidRDefault="002E14A6" w:rsidP="002E14A6">
            <w:pPr>
              <w:rPr>
                <w:lang w:val="en"/>
              </w:rPr>
            </w:pPr>
            <w:r>
              <w:rPr>
                <w:rFonts w:cs="Arial"/>
              </w:rPr>
              <w:t>Application</w:t>
            </w:r>
            <w:r w:rsidR="00BA4C7E">
              <w:rPr>
                <w:rFonts w:cs="Arial"/>
              </w:rPr>
              <w:t xml:space="preserve"> / </w:t>
            </w:r>
            <w:r>
              <w:rPr>
                <w:rFonts w:cs="Arial"/>
              </w:rPr>
              <w:t>Interview</w:t>
            </w:r>
          </w:p>
        </w:tc>
      </w:tr>
      <w:tr w:rsidR="002E14A6" w:rsidRPr="00A3706F" w14:paraId="1D72F4B7" w14:textId="77777777" w:rsidTr="7BE7743B">
        <w:tc>
          <w:tcPr>
            <w:tcW w:w="2085" w:type="dxa"/>
          </w:tcPr>
          <w:p w14:paraId="3650E85D" w14:textId="77777777" w:rsidR="002E14A6" w:rsidRPr="00A3706F" w:rsidRDefault="002E14A6" w:rsidP="002E14A6">
            <w:pPr>
              <w:rPr>
                <w:b/>
                <w:iCs/>
              </w:rPr>
            </w:pPr>
            <w:r w:rsidRPr="00A3706F">
              <w:rPr>
                <w:b/>
                <w:iCs/>
              </w:rPr>
              <w:t>SKILLS &amp; ABILITIES</w:t>
            </w:r>
          </w:p>
        </w:tc>
        <w:tc>
          <w:tcPr>
            <w:tcW w:w="6699" w:type="dxa"/>
          </w:tcPr>
          <w:p w14:paraId="59D26D61" w14:textId="7886A7F4" w:rsidR="277F7090" w:rsidRDefault="1F3E9110" w:rsidP="04118685">
            <w:pPr>
              <w:pStyle w:val="ListParagraph"/>
              <w:numPr>
                <w:ilvl w:val="0"/>
                <w:numId w:val="11"/>
              </w:numPr>
            </w:pPr>
            <w:r w:rsidRPr="7BE7743B">
              <w:rPr>
                <w:rFonts w:cs="Arial"/>
              </w:rPr>
              <w:t>Able</w:t>
            </w:r>
            <w:r w:rsidR="4B80F68B" w:rsidRPr="7BE7743B">
              <w:rPr>
                <w:rFonts w:cs="Arial"/>
              </w:rPr>
              <w:t xml:space="preserve"> </w:t>
            </w:r>
            <w:r w:rsidR="02FBF8F8" w:rsidRPr="7BE7743B">
              <w:rPr>
                <w:rFonts w:cs="Arial"/>
              </w:rPr>
              <w:t xml:space="preserve">to form positive, trusting relationships with </w:t>
            </w:r>
            <w:r w:rsidR="4C41AE9C" w:rsidRPr="7BE7743B">
              <w:rPr>
                <w:rFonts w:cs="Arial"/>
              </w:rPr>
              <w:t>children</w:t>
            </w:r>
            <w:r w:rsidR="02FBF8F8" w:rsidRPr="7BE7743B">
              <w:rPr>
                <w:rFonts w:cs="Arial"/>
              </w:rPr>
              <w:t xml:space="preserve"> and their families and role model relationship-centred practice.</w:t>
            </w:r>
          </w:p>
          <w:p w14:paraId="7824026E" w14:textId="6931F426" w:rsidR="00DA1889" w:rsidRPr="00A74C85" w:rsidRDefault="1F3E9110" w:rsidP="7BE7743B">
            <w:pPr>
              <w:pStyle w:val="ListParagraph"/>
              <w:numPr>
                <w:ilvl w:val="0"/>
                <w:numId w:val="11"/>
              </w:numPr>
              <w:rPr>
                <w:rFonts w:asciiTheme="minorHAnsi" w:eastAsiaTheme="minorEastAsia" w:hAnsiTheme="minorHAnsi"/>
              </w:rPr>
            </w:pPr>
            <w:r w:rsidRPr="7BE7743B">
              <w:rPr>
                <w:rFonts w:cs="Arial"/>
              </w:rPr>
              <w:t xml:space="preserve">Commitment to keeping </w:t>
            </w:r>
            <w:r w:rsidR="7B2F20DB" w:rsidRPr="7BE7743B">
              <w:rPr>
                <w:rFonts w:cs="Arial"/>
              </w:rPr>
              <w:t>the interests, rights and needs of children central to organisational thinking whilst balancing these with organisational imperatives and realities.</w:t>
            </w:r>
          </w:p>
          <w:p w14:paraId="3B7050AB" w14:textId="507C1E52" w:rsidR="00816166" w:rsidRPr="00816974" w:rsidRDefault="00816166" w:rsidP="1AF0F254">
            <w:pPr>
              <w:pStyle w:val="ListParagraph"/>
              <w:numPr>
                <w:ilvl w:val="0"/>
                <w:numId w:val="11"/>
              </w:numPr>
            </w:pPr>
            <w:r>
              <w:rPr>
                <w:rStyle w:val="normaltextrun"/>
                <w:color w:val="000000"/>
                <w:shd w:val="clear" w:color="auto" w:fill="FFFFFF"/>
              </w:rPr>
              <w:t>Able to lead the staff team to ensure they deliver a consistently high quality of care.</w:t>
            </w:r>
          </w:p>
          <w:p w14:paraId="6A23FD20" w14:textId="7939C48B" w:rsidR="00A74C85" w:rsidRPr="00A74C85" w:rsidRDefault="0BA9FE3C" w:rsidP="00A74C85">
            <w:pPr>
              <w:pStyle w:val="ListParagraph"/>
              <w:numPr>
                <w:ilvl w:val="0"/>
                <w:numId w:val="11"/>
              </w:numPr>
              <w:rPr>
                <w:rFonts w:cs="Arial"/>
              </w:rPr>
            </w:pPr>
            <w:r>
              <w:rPr>
                <w:rStyle w:val="normaltextrun"/>
                <w:color w:val="000000"/>
                <w:shd w:val="clear" w:color="auto" w:fill="FFFFFF"/>
              </w:rPr>
              <w:t xml:space="preserve">Able </w:t>
            </w:r>
            <w:r w:rsidR="6B6B9BEA">
              <w:rPr>
                <w:rFonts w:cs="Arial"/>
              </w:rPr>
              <w:t xml:space="preserve">to assess and balance risks </w:t>
            </w:r>
            <w:r w:rsidR="6B6B9BEA" w:rsidRPr="00C20389">
              <w:rPr>
                <w:rFonts w:cs="Arial"/>
              </w:rPr>
              <w:t xml:space="preserve">and issues facing </w:t>
            </w:r>
            <w:r w:rsidR="7BD339B3" w:rsidRPr="7BE7743B">
              <w:rPr>
                <w:rFonts w:cs="Arial"/>
              </w:rPr>
              <w:t xml:space="preserve">children </w:t>
            </w:r>
            <w:r w:rsidR="6B6B9BEA" w:rsidRPr="00C20389">
              <w:rPr>
                <w:rFonts w:cs="Arial"/>
              </w:rPr>
              <w:t>in care and their families</w:t>
            </w:r>
            <w:r w:rsidR="6B6B9BEA">
              <w:rPr>
                <w:rFonts w:cs="Arial"/>
              </w:rPr>
              <w:t>, with opportunities for learning and growth.</w:t>
            </w:r>
          </w:p>
          <w:p w14:paraId="6CC4FB6D" w14:textId="62B39233" w:rsidR="002E14A6" w:rsidRPr="00DA1889" w:rsidRDefault="00816974" w:rsidP="00DA1889">
            <w:pPr>
              <w:pStyle w:val="ListParagraph"/>
              <w:numPr>
                <w:ilvl w:val="0"/>
                <w:numId w:val="11"/>
              </w:numPr>
              <w:rPr>
                <w:rFonts w:cs="Arial"/>
              </w:rPr>
            </w:pPr>
            <w:r>
              <w:rPr>
                <w:rStyle w:val="normaltextrun"/>
                <w:color w:val="000000"/>
                <w:shd w:val="clear" w:color="auto" w:fill="FFFFFF"/>
              </w:rPr>
              <w:t xml:space="preserve">Able </w:t>
            </w:r>
            <w:r w:rsidR="77123920" w:rsidRPr="04118685">
              <w:rPr>
                <w:rFonts w:cs="Arial"/>
              </w:rPr>
              <w:t>to</w:t>
            </w:r>
            <w:r w:rsidR="02BAA64E" w:rsidRPr="04118685">
              <w:rPr>
                <w:rFonts w:cs="Arial"/>
              </w:rPr>
              <w:t xml:space="preserve"> support the manager in</w:t>
            </w:r>
            <w:r w:rsidR="77123920" w:rsidRPr="04118685">
              <w:rPr>
                <w:rFonts w:cs="Arial"/>
              </w:rPr>
              <w:t xml:space="preserve"> creat</w:t>
            </w:r>
            <w:r w:rsidR="1CA69A1C" w:rsidRPr="04118685">
              <w:rPr>
                <w:rFonts w:cs="Arial"/>
              </w:rPr>
              <w:t>ing</w:t>
            </w:r>
            <w:r w:rsidR="77123920" w:rsidRPr="04118685">
              <w:rPr>
                <w:rFonts w:cs="Arial"/>
              </w:rPr>
              <w:t xml:space="preserve"> a compelling vision for staff and successfully manage and communicate change.</w:t>
            </w:r>
          </w:p>
          <w:p w14:paraId="280643DD" w14:textId="5FBA2F6B" w:rsidR="00DA1889" w:rsidRDefault="00816974" w:rsidP="00DA1889">
            <w:pPr>
              <w:pStyle w:val="ListParagraph"/>
              <w:numPr>
                <w:ilvl w:val="0"/>
                <w:numId w:val="11"/>
              </w:numPr>
              <w:rPr>
                <w:rFonts w:cs="Arial"/>
              </w:rPr>
            </w:pPr>
            <w:r>
              <w:rPr>
                <w:rStyle w:val="normaltextrun"/>
                <w:color w:val="000000"/>
                <w:shd w:val="clear" w:color="auto" w:fill="FFFFFF"/>
              </w:rPr>
              <w:t xml:space="preserve">Able </w:t>
            </w:r>
            <w:r w:rsidR="002E14A6" w:rsidRPr="00DA1889">
              <w:rPr>
                <w:rFonts w:cs="Arial"/>
              </w:rPr>
              <w:t xml:space="preserve">to develop systems, processes and workflows to support effective, </w:t>
            </w:r>
            <w:r w:rsidR="00816166">
              <w:rPr>
                <w:rFonts w:cs="Arial"/>
              </w:rPr>
              <w:t>high-performance</w:t>
            </w:r>
            <w:r w:rsidR="002E14A6" w:rsidRPr="00DA1889">
              <w:rPr>
                <w:rFonts w:cs="Arial"/>
              </w:rPr>
              <w:t xml:space="preserve"> service delivery.</w:t>
            </w:r>
          </w:p>
          <w:p w14:paraId="323E07AE" w14:textId="573A59F5" w:rsidR="002E14A6" w:rsidRPr="00DA1889" w:rsidRDefault="00762156" w:rsidP="00DA1889">
            <w:pPr>
              <w:pStyle w:val="ListParagraph"/>
              <w:numPr>
                <w:ilvl w:val="0"/>
                <w:numId w:val="11"/>
              </w:numPr>
              <w:rPr>
                <w:rFonts w:cs="Arial"/>
              </w:rPr>
            </w:pPr>
            <w:r>
              <w:rPr>
                <w:rStyle w:val="normaltextrun"/>
                <w:color w:val="000000"/>
                <w:shd w:val="clear" w:color="auto" w:fill="FFFFFF"/>
              </w:rPr>
              <w:t xml:space="preserve">Able </w:t>
            </w:r>
            <w:r w:rsidR="7C9C6559" w:rsidRPr="04118685">
              <w:rPr>
                <w:rFonts w:cs="Arial"/>
              </w:rPr>
              <w:t xml:space="preserve">to deputise for the </w:t>
            </w:r>
            <w:r w:rsidR="00280682">
              <w:rPr>
                <w:rFonts w:cs="Arial"/>
              </w:rPr>
              <w:t>Registered Manager</w:t>
            </w:r>
            <w:r w:rsidR="7C9C6559" w:rsidRPr="04118685">
              <w:rPr>
                <w:rFonts w:cs="Arial"/>
              </w:rPr>
              <w:t xml:space="preserve"> as necessary, including representing the home to external agencies and maintain</w:t>
            </w:r>
            <w:r w:rsidR="00C225AB">
              <w:rPr>
                <w:rFonts w:cs="Arial"/>
              </w:rPr>
              <w:t>ing</w:t>
            </w:r>
            <w:r w:rsidR="7C9C6559" w:rsidRPr="04118685">
              <w:rPr>
                <w:rFonts w:cs="Arial"/>
              </w:rPr>
              <w:t xml:space="preserve"> positive</w:t>
            </w:r>
            <w:r w:rsidR="78CCDE0F" w:rsidRPr="04118685">
              <w:rPr>
                <w:rFonts w:cs="Arial"/>
              </w:rPr>
              <w:t xml:space="preserve"> professional</w:t>
            </w:r>
            <w:r w:rsidR="7C9C6559" w:rsidRPr="04118685">
              <w:rPr>
                <w:rFonts w:cs="Arial"/>
              </w:rPr>
              <w:t xml:space="preserve"> relationships</w:t>
            </w:r>
            <w:r w:rsidR="77123920" w:rsidRPr="04118685">
              <w:rPr>
                <w:rFonts w:cs="Arial"/>
              </w:rPr>
              <w:t xml:space="preserve">. </w:t>
            </w:r>
          </w:p>
          <w:p w14:paraId="1D0D4C0A" w14:textId="171B008B" w:rsidR="002E14A6" w:rsidRPr="00DA1889" w:rsidRDefault="00762156" w:rsidP="00DA1889">
            <w:pPr>
              <w:pStyle w:val="ListParagraph"/>
              <w:numPr>
                <w:ilvl w:val="0"/>
                <w:numId w:val="11"/>
              </w:numPr>
              <w:rPr>
                <w:rFonts w:cs="Arial"/>
              </w:rPr>
            </w:pPr>
            <w:r>
              <w:rPr>
                <w:rStyle w:val="normaltextrun"/>
                <w:color w:val="000000"/>
                <w:shd w:val="clear" w:color="auto" w:fill="FFFFFF"/>
              </w:rPr>
              <w:t xml:space="preserve">Able </w:t>
            </w:r>
            <w:r w:rsidR="002E14A6" w:rsidRPr="00DA1889">
              <w:rPr>
                <w:rFonts w:cs="Arial"/>
              </w:rPr>
              <w:t>to communicate clearly, logically and effectively both orally and in writing</w:t>
            </w:r>
            <w:r>
              <w:rPr>
                <w:rFonts w:cs="Arial"/>
              </w:rPr>
              <w:t>.</w:t>
            </w:r>
          </w:p>
          <w:p w14:paraId="59977BD8" w14:textId="667251DE" w:rsidR="00F3452A" w:rsidRPr="00F3452A" w:rsidRDefault="00F3452A" w:rsidP="00C20389">
            <w:pPr>
              <w:pStyle w:val="ListParagraph"/>
              <w:numPr>
                <w:ilvl w:val="0"/>
                <w:numId w:val="11"/>
              </w:numPr>
              <w:rPr>
                <w:rStyle w:val="normaltextrun"/>
                <w:rFonts w:cs="Arial"/>
              </w:rPr>
            </w:pPr>
            <w:r>
              <w:rPr>
                <w:rStyle w:val="normaltextrun"/>
                <w:color w:val="000000"/>
                <w:shd w:val="clear" w:color="auto" w:fill="FFFFFF"/>
              </w:rPr>
              <w:t xml:space="preserve">Able to time manage effectively and know what to prioritise and when to delegate </w:t>
            </w:r>
            <w:r w:rsidR="00312238">
              <w:rPr>
                <w:rStyle w:val="normaltextrun"/>
                <w:color w:val="000000"/>
                <w:shd w:val="clear" w:color="auto" w:fill="FFFFFF"/>
              </w:rPr>
              <w:t>tasks.</w:t>
            </w:r>
            <w:r>
              <w:rPr>
                <w:rStyle w:val="eop"/>
                <w:color w:val="000000"/>
                <w:shd w:val="clear" w:color="auto" w:fill="FFFFFF"/>
              </w:rPr>
              <w:t> </w:t>
            </w:r>
            <w:r>
              <w:rPr>
                <w:rStyle w:val="normaltextrun"/>
                <w:color w:val="000000"/>
                <w:shd w:val="clear" w:color="auto" w:fill="FFFFFF"/>
              </w:rPr>
              <w:t xml:space="preserve"> </w:t>
            </w:r>
          </w:p>
          <w:p w14:paraId="51C49F6B" w14:textId="5D892865" w:rsidR="00F3452A" w:rsidRDefault="00F3452A" w:rsidP="00C20389">
            <w:pPr>
              <w:pStyle w:val="ListParagraph"/>
              <w:numPr>
                <w:ilvl w:val="0"/>
                <w:numId w:val="11"/>
              </w:numPr>
              <w:rPr>
                <w:rFonts w:cs="Arial"/>
              </w:rPr>
            </w:pPr>
            <w:r>
              <w:rPr>
                <w:rStyle w:val="normaltextrun"/>
                <w:color w:val="000000"/>
                <w:shd w:val="clear" w:color="auto" w:fill="FFFFFF"/>
              </w:rPr>
              <w:t xml:space="preserve">Able to monitor and effect improvements in staff performance and manage </w:t>
            </w:r>
            <w:r w:rsidR="00312238">
              <w:rPr>
                <w:rStyle w:val="normaltextrun"/>
                <w:color w:val="000000"/>
                <w:shd w:val="clear" w:color="auto" w:fill="FFFFFF"/>
              </w:rPr>
              <w:t>underperformance.</w:t>
            </w:r>
            <w:r>
              <w:rPr>
                <w:rStyle w:val="eop"/>
                <w:color w:val="000000"/>
                <w:shd w:val="clear" w:color="auto" w:fill="FFFFFF"/>
              </w:rPr>
              <w:t> </w:t>
            </w:r>
            <w:r>
              <w:rPr>
                <w:rFonts w:cs="Arial"/>
              </w:rPr>
              <w:t xml:space="preserve"> </w:t>
            </w:r>
          </w:p>
          <w:p w14:paraId="343896E3" w14:textId="76C10A2E" w:rsidR="006E11E6" w:rsidRDefault="006E11E6" w:rsidP="00C20389">
            <w:pPr>
              <w:pStyle w:val="ListParagraph"/>
              <w:numPr>
                <w:ilvl w:val="0"/>
                <w:numId w:val="11"/>
              </w:numPr>
              <w:rPr>
                <w:rFonts w:cs="Arial"/>
              </w:rPr>
            </w:pPr>
            <w:r>
              <w:rPr>
                <w:rStyle w:val="normaltextrun"/>
                <w:color w:val="000000"/>
                <w:shd w:val="clear" w:color="auto" w:fill="FFFFFF"/>
              </w:rPr>
              <w:t>A high degree of tenacity, resilience and emotional intelligence </w:t>
            </w:r>
            <w:r>
              <w:rPr>
                <w:rStyle w:val="eop"/>
                <w:color w:val="000000"/>
                <w:shd w:val="clear" w:color="auto" w:fill="FFFFFF"/>
              </w:rPr>
              <w:t> </w:t>
            </w:r>
          </w:p>
          <w:p w14:paraId="05D6269E" w14:textId="0805856B" w:rsidR="00D51966" w:rsidRPr="00537966" w:rsidRDefault="00D51966" w:rsidP="00312238">
            <w:pPr>
              <w:pStyle w:val="ListParagraph"/>
              <w:ind w:left="360"/>
              <w:rPr>
                <w:lang w:val="en"/>
              </w:rPr>
            </w:pPr>
          </w:p>
        </w:tc>
        <w:tc>
          <w:tcPr>
            <w:tcW w:w="3531" w:type="dxa"/>
          </w:tcPr>
          <w:p w14:paraId="11C716F5" w14:textId="50E3D6E4" w:rsidR="002E14A6" w:rsidRPr="00A3706F" w:rsidRDefault="002E14A6" w:rsidP="00DA1889">
            <w:pPr>
              <w:numPr>
                <w:ilvl w:val="0"/>
                <w:numId w:val="11"/>
              </w:numPr>
            </w:pPr>
            <w:r w:rsidRPr="00A3706F">
              <w:t>Experience, skills or interests in creative and practical activities such as cooking, sports, music, gardening, arts</w:t>
            </w:r>
            <w:r w:rsidR="00F100EA">
              <w:t>.</w:t>
            </w:r>
          </w:p>
          <w:p w14:paraId="1DC85E71" w14:textId="77777777" w:rsidR="002E14A6" w:rsidRPr="006F468C" w:rsidRDefault="002E14A6" w:rsidP="002E14A6">
            <w:pPr>
              <w:rPr>
                <w:rFonts w:cs="Arial"/>
              </w:rPr>
            </w:pPr>
          </w:p>
          <w:p w14:paraId="6633406B" w14:textId="77777777" w:rsidR="002E14A6" w:rsidRPr="00A3706F" w:rsidRDefault="002E14A6" w:rsidP="002E14A6">
            <w:pPr>
              <w:rPr>
                <w:lang w:val="en"/>
              </w:rPr>
            </w:pPr>
          </w:p>
        </w:tc>
        <w:tc>
          <w:tcPr>
            <w:tcW w:w="2286" w:type="dxa"/>
          </w:tcPr>
          <w:p w14:paraId="7D5ABF89" w14:textId="2ADBD9B0" w:rsidR="002E14A6" w:rsidRPr="00A3706F" w:rsidRDefault="002E14A6" w:rsidP="002E14A6">
            <w:pPr>
              <w:rPr>
                <w:iCs/>
              </w:rPr>
            </w:pPr>
            <w:r w:rsidRPr="006F468C">
              <w:rPr>
                <w:rFonts w:cs="Arial"/>
              </w:rPr>
              <w:t>Interview</w:t>
            </w:r>
          </w:p>
        </w:tc>
      </w:tr>
      <w:tr w:rsidR="00334828" w:rsidRPr="00A3706F" w14:paraId="29F85A3A" w14:textId="77777777" w:rsidTr="7BE7743B">
        <w:trPr>
          <w:trHeight w:val="70"/>
        </w:trPr>
        <w:tc>
          <w:tcPr>
            <w:tcW w:w="2085" w:type="dxa"/>
          </w:tcPr>
          <w:p w14:paraId="5E22D364" w14:textId="77777777" w:rsidR="00334828" w:rsidRPr="00A3706F" w:rsidRDefault="00334828" w:rsidP="00334828">
            <w:pPr>
              <w:rPr>
                <w:b/>
                <w:iCs/>
              </w:rPr>
            </w:pPr>
            <w:r w:rsidRPr="00A3706F">
              <w:rPr>
                <w:b/>
                <w:iCs/>
              </w:rPr>
              <w:lastRenderedPageBreak/>
              <w:t>OTHER</w:t>
            </w:r>
          </w:p>
        </w:tc>
        <w:tc>
          <w:tcPr>
            <w:tcW w:w="6699" w:type="dxa"/>
          </w:tcPr>
          <w:p w14:paraId="0627CCEA" w14:textId="01960250" w:rsidR="568CA56B" w:rsidRPr="00520CAB" w:rsidRDefault="568CA56B" w:rsidP="00520CAB">
            <w:pPr>
              <w:pStyle w:val="ListParagraph"/>
              <w:numPr>
                <w:ilvl w:val="0"/>
                <w:numId w:val="11"/>
              </w:numPr>
              <w:rPr>
                <w:rFonts w:asciiTheme="minorHAnsi" w:eastAsiaTheme="minorEastAsia" w:hAnsiTheme="minorHAnsi"/>
                <w:lang w:val="en"/>
              </w:rPr>
            </w:pPr>
            <w:r w:rsidRPr="0046697C">
              <w:rPr>
                <w:rFonts w:cs="Arial"/>
              </w:rPr>
              <w:t>A personal commitment to professional development.</w:t>
            </w:r>
          </w:p>
          <w:p w14:paraId="3D9803CA" w14:textId="03D08C1A" w:rsidR="006E11E6" w:rsidRPr="006E11E6" w:rsidRDefault="006E11E6" w:rsidP="5A74207E">
            <w:pPr>
              <w:pStyle w:val="ListParagraph"/>
              <w:numPr>
                <w:ilvl w:val="0"/>
                <w:numId w:val="11"/>
              </w:numPr>
              <w:rPr>
                <w:rStyle w:val="eop"/>
                <w:rFonts w:asciiTheme="minorHAnsi" w:eastAsiaTheme="minorEastAsia" w:hAnsiTheme="minorHAnsi"/>
                <w:lang w:val="en"/>
              </w:rPr>
            </w:pPr>
            <w:r>
              <w:rPr>
                <w:rStyle w:val="normaltextrun"/>
                <w:color w:val="000000"/>
                <w:shd w:val="clear" w:color="auto" w:fill="FFFFFF"/>
              </w:rPr>
              <w:t xml:space="preserve">Able to work shifts including evenings, sleep-ins, bank holidays and weekends where </w:t>
            </w:r>
            <w:r w:rsidR="000F64FB">
              <w:rPr>
                <w:rStyle w:val="normaltextrun"/>
                <w:color w:val="000000"/>
                <w:shd w:val="clear" w:color="auto" w:fill="FFFFFF"/>
              </w:rPr>
              <w:t>necessary.</w:t>
            </w:r>
            <w:r>
              <w:rPr>
                <w:rStyle w:val="eop"/>
                <w:color w:val="000000"/>
                <w:shd w:val="clear" w:color="auto" w:fill="FFFFFF"/>
              </w:rPr>
              <w:t> </w:t>
            </w:r>
          </w:p>
          <w:p w14:paraId="03B508EA" w14:textId="6510122E" w:rsidR="005004DB" w:rsidRPr="005004DB" w:rsidRDefault="005004DB" w:rsidP="005004DB">
            <w:pPr>
              <w:pStyle w:val="ListParagraph"/>
              <w:numPr>
                <w:ilvl w:val="0"/>
                <w:numId w:val="11"/>
              </w:numPr>
              <w:rPr>
                <w:rStyle w:val="eop"/>
              </w:rPr>
            </w:pPr>
            <w:r>
              <w:rPr>
                <w:rStyle w:val="normaltextrun"/>
                <w:color w:val="000000"/>
                <w:shd w:val="clear" w:color="auto" w:fill="FFFFFF"/>
              </w:rPr>
              <w:t xml:space="preserve">Able to take part in the on-call management system providing out of office hours support to the </w:t>
            </w:r>
            <w:r w:rsidR="000F64FB">
              <w:rPr>
                <w:rStyle w:val="normaltextrun"/>
                <w:color w:val="000000"/>
                <w:shd w:val="clear" w:color="auto" w:fill="FFFFFF"/>
              </w:rPr>
              <w:t>home.</w:t>
            </w:r>
            <w:r>
              <w:rPr>
                <w:rStyle w:val="eop"/>
                <w:color w:val="000000"/>
                <w:shd w:val="clear" w:color="auto" w:fill="FFFFFF"/>
              </w:rPr>
              <w:t> </w:t>
            </w:r>
          </w:p>
          <w:p w14:paraId="3E1E0A9A" w14:textId="6ACF10C1" w:rsidR="00334828" w:rsidRPr="00A3706F" w:rsidRDefault="75599D46" w:rsidP="005004DB">
            <w:pPr>
              <w:pStyle w:val="ListParagraph"/>
              <w:numPr>
                <w:ilvl w:val="0"/>
                <w:numId w:val="11"/>
              </w:numPr>
            </w:pPr>
            <w:r>
              <w:rPr>
                <w:rStyle w:val="normaltextrun"/>
                <w:color w:val="000000"/>
                <w:shd w:val="clear" w:color="auto" w:fill="FFFFFF"/>
              </w:rPr>
              <w:t xml:space="preserve">Willingness to undergo an </w:t>
            </w:r>
            <w:r w:rsidR="16F9CEA9">
              <w:rPr>
                <w:rStyle w:val="normaltextrun"/>
                <w:color w:val="000000"/>
                <w:shd w:val="clear" w:color="auto" w:fill="FFFFFF"/>
              </w:rPr>
              <w:t>E</w:t>
            </w:r>
            <w:r>
              <w:rPr>
                <w:rStyle w:val="normaltextrun"/>
                <w:color w:val="000000"/>
                <w:shd w:val="clear" w:color="auto" w:fill="FFFFFF"/>
              </w:rPr>
              <w:t>nhanced DBS check and register with the online update service</w:t>
            </w:r>
            <w:r>
              <w:rPr>
                <w:rStyle w:val="eop"/>
                <w:color w:val="000000"/>
                <w:shd w:val="clear" w:color="auto" w:fill="FFFFFF"/>
              </w:rPr>
              <w:t> </w:t>
            </w:r>
          </w:p>
        </w:tc>
        <w:tc>
          <w:tcPr>
            <w:tcW w:w="3531" w:type="dxa"/>
          </w:tcPr>
          <w:p w14:paraId="7D953BE4" w14:textId="4FB7DAF1" w:rsidR="00334828" w:rsidRPr="00A3706F" w:rsidRDefault="00334828" w:rsidP="00DA1889">
            <w:pPr>
              <w:numPr>
                <w:ilvl w:val="0"/>
                <w:numId w:val="11"/>
              </w:numPr>
            </w:pPr>
            <w:r w:rsidRPr="00A3706F">
              <w:t>An interest in innovative approaches to children’s residential care</w:t>
            </w:r>
            <w:r w:rsidR="00F100EA">
              <w:t>.</w:t>
            </w:r>
          </w:p>
          <w:p w14:paraId="4544AE23" w14:textId="6688210B" w:rsidR="00334828" w:rsidRPr="00A3706F" w:rsidRDefault="00DA1889" w:rsidP="26BFF219">
            <w:pPr>
              <w:numPr>
                <w:ilvl w:val="0"/>
                <w:numId w:val="11"/>
              </w:numPr>
              <w:rPr>
                <w:rFonts w:asciiTheme="minorHAnsi" w:eastAsiaTheme="minorEastAsia" w:hAnsiTheme="minorHAnsi"/>
              </w:rPr>
            </w:pPr>
            <w:r>
              <w:t>A</w:t>
            </w:r>
            <w:r w:rsidR="00334828">
              <w:t xml:space="preserve"> driving </w:t>
            </w:r>
            <w:r w:rsidR="000F64FB">
              <w:t>licence</w:t>
            </w:r>
            <w:r w:rsidR="00F100EA">
              <w:t>.</w:t>
            </w:r>
            <w:r w:rsidR="00334828">
              <w:t xml:space="preserve"> </w:t>
            </w:r>
          </w:p>
          <w:p w14:paraId="4E8DACD0" w14:textId="77777777" w:rsidR="00334828" w:rsidRPr="00A3706F" w:rsidRDefault="00334828" w:rsidP="00334828"/>
        </w:tc>
        <w:tc>
          <w:tcPr>
            <w:tcW w:w="2286" w:type="dxa"/>
          </w:tcPr>
          <w:p w14:paraId="5C8D0B53" w14:textId="4F3AF719" w:rsidR="00334828" w:rsidRPr="00A3706F" w:rsidRDefault="00334828" w:rsidP="00334828">
            <w:pPr>
              <w:rPr>
                <w:iCs/>
              </w:rPr>
            </w:pPr>
            <w:r w:rsidRPr="006F468C">
              <w:rPr>
                <w:rFonts w:cs="Arial"/>
              </w:rPr>
              <w:t>Interview</w:t>
            </w:r>
          </w:p>
        </w:tc>
      </w:tr>
    </w:tbl>
    <w:p w14:paraId="7C863E01" w14:textId="69AA465E" w:rsidR="00484820" w:rsidRPr="00490A8C" w:rsidRDefault="00484820" w:rsidP="00EA17A0"/>
    <w:sectPr w:rsidR="00484820" w:rsidRPr="00490A8C" w:rsidSect="00A3706F">
      <w:pgSz w:w="1684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916B1" w14:textId="77777777" w:rsidR="00203CA7" w:rsidRDefault="00203CA7" w:rsidP="00490A8C">
      <w:r>
        <w:separator/>
      </w:r>
    </w:p>
  </w:endnote>
  <w:endnote w:type="continuationSeparator" w:id="0">
    <w:p w14:paraId="6975537E" w14:textId="77777777" w:rsidR="00203CA7" w:rsidRDefault="00203CA7" w:rsidP="00490A8C">
      <w:r>
        <w:continuationSeparator/>
      </w:r>
    </w:p>
  </w:endnote>
  <w:endnote w:type="continuationNotice" w:id="1">
    <w:p w14:paraId="07FA02DC" w14:textId="77777777" w:rsidR="00203CA7" w:rsidRDefault="00203C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3F493" w14:textId="635BA53B" w:rsidR="00AC034D" w:rsidRDefault="00AC034D">
    <w:pPr>
      <w:pStyle w:val="Footer"/>
    </w:pPr>
    <w:r>
      <w:rPr>
        <w:noProof/>
      </w:rPr>
      <mc:AlternateContent>
        <mc:Choice Requires="wps">
          <w:drawing>
            <wp:anchor distT="0" distB="0" distL="0" distR="0" simplePos="0" relativeHeight="251658241" behindDoc="0" locked="0" layoutInCell="1" allowOverlap="1" wp14:anchorId="4DDEB441" wp14:editId="16604151">
              <wp:simplePos x="635" y="635"/>
              <wp:positionH relativeFrom="page">
                <wp:align>left</wp:align>
              </wp:positionH>
              <wp:positionV relativeFrom="page">
                <wp:align>bottom</wp:align>
              </wp:positionV>
              <wp:extent cx="443865" cy="443865"/>
              <wp:effectExtent l="0" t="0" r="7620" b="0"/>
              <wp:wrapNone/>
              <wp:docPr id="2" name="Text Box 2" descr="Classification : 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8A47B4" w14:textId="78EDBC46" w:rsidR="00AC034D" w:rsidRPr="00AC034D" w:rsidRDefault="00AC034D" w:rsidP="00AC034D">
                          <w:pPr>
                            <w:rPr>
                              <w:rFonts w:ascii="Calibri" w:eastAsia="Calibri" w:hAnsi="Calibri" w:cs="Calibri"/>
                              <w:noProof/>
                              <w:color w:val="000000"/>
                              <w:sz w:val="20"/>
                              <w:szCs w:val="20"/>
                            </w:rPr>
                          </w:pPr>
                          <w:r w:rsidRPr="00AC034D">
                            <w:rPr>
                              <w:rFonts w:ascii="Calibri" w:eastAsia="Calibri" w:hAnsi="Calibri" w:cs="Calibri"/>
                              <w:noProof/>
                              <w:color w:val="000000"/>
                              <w:sz w:val="20"/>
                              <w:szCs w:val="20"/>
                            </w:rPr>
                            <w:t>Classification : 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v:shapetype id="_x0000_t202" coordsize="21600,21600" o:spt="202" path="m,l,21600r21600,l21600,xe" w14:anchorId="4DDEB441">
              <v:stroke joinstyle="miter"/>
              <v:path gradientshapeok="t" o:connecttype="rect"/>
            </v:shapetype>
            <v:shape id="Text Box 2" style="position:absolute;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alt="Classification : Offic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v:textbox style="mso-fit-shape-to-text:t" inset="20pt,0,0,15pt">
                <w:txbxContent>
                  <w:p w:rsidRPr="00AC034D" w:rsidR="00AC034D" w:rsidP="00AC034D" w:rsidRDefault="00AC034D" w14:paraId="698A47B4" w14:textId="78EDBC46">
                    <w:pPr>
                      <w:rPr>
                        <w:rFonts w:ascii="Calibri" w:hAnsi="Calibri" w:eastAsia="Calibri" w:cs="Calibri"/>
                        <w:noProof/>
                        <w:color w:val="000000"/>
                        <w:sz w:val="20"/>
                        <w:szCs w:val="20"/>
                      </w:rPr>
                    </w:pPr>
                    <w:r w:rsidRPr="00AC034D">
                      <w:rPr>
                        <w:rFonts w:ascii="Calibri" w:hAnsi="Calibri" w:eastAsia="Calibri" w:cs="Calibri"/>
                        <w:noProof/>
                        <w:color w:val="000000"/>
                        <w:sz w:val="20"/>
                        <w:szCs w:val="20"/>
                      </w:rPr>
                      <w:t>Classification : 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E04E0" w14:textId="4518C49D" w:rsidR="002B472E" w:rsidRDefault="00AC034D">
    <w:pPr>
      <w:pStyle w:val="Footer"/>
      <w:jc w:val="right"/>
    </w:pPr>
    <w:r>
      <w:rPr>
        <w:noProof/>
      </w:rPr>
      <mc:AlternateContent>
        <mc:Choice Requires="wps">
          <w:drawing>
            <wp:anchor distT="0" distB="0" distL="0" distR="0" simplePos="0" relativeHeight="251658242" behindDoc="0" locked="0" layoutInCell="1" allowOverlap="1" wp14:anchorId="623B970C" wp14:editId="197B79C8">
              <wp:simplePos x="914400" y="9867900"/>
              <wp:positionH relativeFrom="page">
                <wp:align>left</wp:align>
              </wp:positionH>
              <wp:positionV relativeFrom="page">
                <wp:align>bottom</wp:align>
              </wp:positionV>
              <wp:extent cx="443865" cy="443865"/>
              <wp:effectExtent l="0" t="0" r="7620" b="0"/>
              <wp:wrapNone/>
              <wp:docPr id="3" name="Text Box 3" descr="Classification : 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EB39DB" w14:textId="18175F47" w:rsidR="00AC034D" w:rsidRPr="00AC034D" w:rsidRDefault="00AC034D" w:rsidP="00AC034D">
                          <w:pPr>
                            <w:rPr>
                              <w:rFonts w:ascii="Calibri" w:eastAsia="Calibri" w:hAnsi="Calibri" w:cs="Calibri"/>
                              <w:noProof/>
                              <w:color w:val="000000"/>
                              <w:sz w:val="20"/>
                              <w:szCs w:val="20"/>
                            </w:rPr>
                          </w:pPr>
                          <w:r w:rsidRPr="00AC034D">
                            <w:rPr>
                              <w:rFonts w:ascii="Calibri" w:eastAsia="Calibri" w:hAnsi="Calibri" w:cs="Calibri"/>
                              <w:noProof/>
                              <w:color w:val="000000"/>
                              <w:sz w:val="20"/>
                              <w:szCs w:val="20"/>
                            </w:rPr>
                            <w:t>Classification : 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v:shapetype id="_x0000_t202" coordsize="21600,21600" o:spt="202" path="m,l,21600r21600,l21600,xe" w14:anchorId="623B970C">
              <v:stroke joinstyle="miter"/>
              <v:path gradientshapeok="t" o:connecttype="rect"/>
            </v:shapetype>
            <v:shape id="Text Box 3" style="position:absolute;left:0;text-align:left;margin-left:0;margin-top:0;width:34.95pt;height:34.95pt;z-index:251658242;visibility:visible;mso-wrap-style:none;mso-wrap-distance-left:0;mso-wrap-distance-top:0;mso-wrap-distance-right:0;mso-wrap-distance-bottom:0;mso-position-horizontal:left;mso-position-horizontal-relative:page;mso-position-vertical:bottom;mso-position-vertical-relative:page;v-text-anchor:bottom" alt="Classification : 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v:textbox style="mso-fit-shape-to-text:t" inset="20pt,0,0,15pt">
                <w:txbxContent>
                  <w:p w:rsidRPr="00AC034D" w:rsidR="00AC034D" w:rsidP="00AC034D" w:rsidRDefault="00AC034D" w14:paraId="61EB39DB" w14:textId="18175F47">
                    <w:pPr>
                      <w:rPr>
                        <w:rFonts w:ascii="Calibri" w:hAnsi="Calibri" w:eastAsia="Calibri" w:cs="Calibri"/>
                        <w:noProof/>
                        <w:color w:val="000000"/>
                        <w:sz w:val="20"/>
                        <w:szCs w:val="20"/>
                      </w:rPr>
                    </w:pPr>
                    <w:r w:rsidRPr="00AC034D">
                      <w:rPr>
                        <w:rFonts w:ascii="Calibri" w:hAnsi="Calibri" w:eastAsia="Calibri" w:cs="Calibri"/>
                        <w:noProof/>
                        <w:color w:val="000000"/>
                        <w:sz w:val="20"/>
                        <w:szCs w:val="20"/>
                      </w:rPr>
                      <w:t>Classification : Official</w:t>
                    </w:r>
                  </w:p>
                </w:txbxContent>
              </v:textbox>
              <w10:wrap anchorx="page" anchory="page"/>
            </v:shape>
          </w:pict>
        </mc:Fallback>
      </mc:AlternateContent>
    </w:r>
    <w:sdt>
      <w:sdtPr>
        <w:id w:val="-1200079897"/>
        <w:docPartObj>
          <w:docPartGallery w:val="Page Numbers (Bottom of Page)"/>
          <w:docPartUnique/>
        </w:docPartObj>
      </w:sdtPr>
      <w:sdtEndPr>
        <w:rPr>
          <w:noProof/>
        </w:rPr>
      </w:sdtEndPr>
      <w:sdtContent>
        <w:r w:rsidR="002B472E">
          <w:fldChar w:fldCharType="begin"/>
        </w:r>
        <w:r w:rsidR="002B472E">
          <w:instrText xml:space="preserve"> PAGE   \* MERGEFORMAT </w:instrText>
        </w:r>
        <w:r w:rsidR="002B472E">
          <w:fldChar w:fldCharType="separate"/>
        </w:r>
        <w:r w:rsidR="002B472E">
          <w:rPr>
            <w:noProof/>
          </w:rPr>
          <w:t>2</w:t>
        </w:r>
        <w:r w:rsidR="002B472E">
          <w:rPr>
            <w:noProof/>
          </w:rPr>
          <w:fldChar w:fldCharType="end"/>
        </w:r>
      </w:sdtContent>
    </w:sdt>
  </w:p>
  <w:p w14:paraId="64B478C5" w14:textId="79C932D9" w:rsidR="0084240F" w:rsidRPr="0084240F" w:rsidRDefault="0084240F" w:rsidP="00490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53FBA" w14:textId="7F9B7D67" w:rsidR="00AC034D" w:rsidRDefault="00AC034D">
    <w:pPr>
      <w:pStyle w:val="Footer"/>
    </w:pPr>
    <w:r>
      <w:rPr>
        <w:noProof/>
      </w:rPr>
      <mc:AlternateContent>
        <mc:Choice Requires="wps">
          <w:drawing>
            <wp:anchor distT="0" distB="0" distL="0" distR="0" simplePos="0" relativeHeight="251658240" behindDoc="0" locked="0" layoutInCell="1" allowOverlap="1" wp14:anchorId="0B26CB70" wp14:editId="4727AC72">
              <wp:simplePos x="635" y="635"/>
              <wp:positionH relativeFrom="page">
                <wp:align>left</wp:align>
              </wp:positionH>
              <wp:positionV relativeFrom="page">
                <wp:align>bottom</wp:align>
              </wp:positionV>
              <wp:extent cx="443865" cy="443865"/>
              <wp:effectExtent l="0" t="0" r="7620" b="0"/>
              <wp:wrapNone/>
              <wp:docPr id="1" name="Text Box 1" descr="Classification : 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07F4EA" w14:textId="1C4B60C5" w:rsidR="00AC034D" w:rsidRPr="00AC034D" w:rsidRDefault="00AC034D" w:rsidP="00AC034D">
                          <w:pPr>
                            <w:rPr>
                              <w:rFonts w:ascii="Calibri" w:eastAsia="Calibri" w:hAnsi="Calibri" w:cs="Calibri"/>
                              <w:noProof/>
                              <w:color w:val="000000"/>
                              <w:sz w:val="20"/>
                              <w:szCs w:val="20"/>
                            </w:rPr>
                          </w:pPr>
                          <w:r w:rsidRPr="00AC034D">
                            <w:rPr>
                              <w:rFonts w:ascii="Calibri" w:eastAsia="Calibri" w:hAnsi="Calibri" w:cs="Calibri"/>
                              <w:noProof/>
                              <w:color w:val="000000"/>
                              <w:sz w:val="20"/>
                              <w:szCs w:val="20"/>
                            </w:rPr>
                            <w:t>Classification : 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v:shapetype id="_x0000_t202" coordsize="21600,21600" o:spt="202" path="m,l,21600r21600,l21600,xe" w14:anchorId="0B26CB70">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alt="Classification : 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v:textbox style="mso-fit-shape-to-text:t" inset="20pt,0,0,15pt">
                <w:txbxContent>
                  <w:p w:rsidRPr="00AC034D" w:rsidR="00AC034D" w:rsidP="00AC034D" w:rsidRDefault="00AC034D" w14:paraId="1007F4EA" w14:textId="1C4B60C5">
                    <w:pPr>
                      <w:rPr>
                        <w:rFonts w:ascii="Calibri" w:hAnsi="Calibri" w:eastAsia="Calibri" w:cs="Calibri"/>
                        <w:noProof/>
                        <w:color w:val="000000"/>
                        <w:sz w:val="20"/>
                        <w:szCs w:val="20"/>
                      </w:rPr>
                    </w:pPr>
                    <w:r w:rsidRPr="00AC034D">
                      <w:rPr>
                        <w:rFonts w:ascii="Calibri" w:hAnsi="Calibri" w:eastAsia="Calibri" w:cs="Calibri"/>
                        <w:noProof/>
                        <w:color w:val="000000"/>
                        <w:sz w:val="20"/>
                        <w:szCs w:val="20"/>
                      </w:rPr>
                      <w:t>Classification : 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51134" w14:textId="77777777" w:rsidR="00203CA7" w:rsidRDefault="00203CA7" w:rsidP="00490A8C">
      <w:r>
        <w:separator/>
      </w:r>
    </w:p>
  </w:footnote>
  <w:footnote w:type="continuationSeparator" w:id="0">
    <w:p w14:paraId="0B05ADBC" w14:textId="77777777" w:rsidR="00203CA7" w:rsidRDefault="00203CA7" w:rsidP="00490A8C">
      <w:r>
        <w:continuationSeparator/>
      </w:r>
    </w:p>
  </w:footnote>
  <w:footnote w:type="continuationNotice" w:id="1">
    <w:p w14:paraId="7625CBC5" w14:textId="77777777" w:rsidR="00203CA7" w:rsidRDefault="00203C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8937A" w14:textId="5CCF1E21" w:rsidR="00C9771C" w:rsidRDefault="001F3748" w:rsidP="00490A8C">
    <w:pPr>
      <w:pStyle w:val="Header"/>
    </w:pPr>
    <w:r>
      <w:rPr>
        <w:noProof/>
      </w:rPr>
      <w:drawing>
        <wp:anchor distT="0" distB="0" distL="114300" distR="114300" simplePos="0" relativeHeight="251658243" behindDoc="0" locked="0" layoutInCell="1" allowOverlap="1" wp14:anchorId="10C3C05E" wp14:editId="618E91C6">
          <wp:simplePos x="0" y="0"/>
          <wp:positionH relativeFrom="column">
            <wp:posOffset>-739140</wp:posOffset>
          </wp:positionH>
          <wp:positionV relativeFrom="paragraph">
            <wp:posOffset>-281940</wp:posOffset>
          </wp:positionV>
          <wp:extent cx="2666010" cy="360000"/>
          <wp:effectExtent l="0" t="0" r="1270" b="2540"/>
          <wp:wrapSquare wrapText="bothSides"/>
          <wp:docPr id="4" name="Picture 4"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66010" cy="360000"/>
                  </a:xfrm>
                  <a:prstGeom prst="rect">
                    <a:avLst/>
                  </a:prstGeom>
                </pic:spPr>
              </pic:pic>
            </a:graphicData>
          </a:graphic>
          <wp14:sizeRelH relativeFrom="page">
            <wp14:pctWidth>0</wp14:pctWidth>
          </wp14:sizeRelH>
          <wp14:sizeRelV relativeFrom="page">
            <wp14:pctHeight>0</wp14:pctHeight>
          </wp14:sizeRelV>
        </wp:anchor>
      </w:drawing>
    </w:r>
  </w:p>
  <w:p w14:paraId="44D05CA8" w14:textId="09F52346" w:rsidR="00C9771C" w:rsidRDefault="00C9771C" w:rsidP="00490A8C">
    <w:pPr>
      <w:pStyle w:val="Header"/>
    </w:pPr>
  </w:p>
</w:hdr>
</file>

<file path=word/intelligence2.xml><?xml version="1.0" encoding="utf-8"?>
<int2:intelligence xmlns:int2="http://schemas.microsoft.com/office/intelligence/2020/intelligence" xmlns:oel="http://schemas.microsoft.com/office/2019/extlst">
  <int2:observations>
    <int2:textHash int2:hashCode="5Fk/oTRyLSeSJX" int2:id="FgysP5eZ">
      <int2:state int2:value="Rejected" int2:type="spell"/>
    </int2:textHash>
    <int2:bookmark int2:bookmarkName="_Int_sZEtv0Wh" int2:invalidationBookmarkName="" int2:hashCode="SnJW35UAWY+8Qt" int2:id="r8bkknEv">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429F6"/>
    <w:multiLevelType w:val="multilevel"/>
    <w:tmpl w:val="9030F84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960F81"/>
    <w:multiLevelType w:val="multilevel"/>
    <w:tmpl w:val="EE18B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726CA1"/>
    <w:multiLevelType w:val="hybridMultilevel"/>
    <w:tmpl w:val="50B6C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74C5D"/>
    <w:multiLevelType w:val="hybridMultilevel"/>
    <w:tmpl w:val="6054CAF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6F77DB"/>
    <w:multiLevelType w:val="hybridMultilevel"/>
    <w:tmpl w:val="387A0D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5362E"/>
    <w:multiLevelType w:val="hybridMultilevel"/>
    <w:tmpl w:val="9852EBA4"/>
    <w:lvl w:ilvl="0" w:tplc="B02C0A84">
      <w:start w:val="1"/>
      <w:numFmt w:val="bullet"/>
      <w:lvlText w:val=""/>
      <w:lvlJc w:val="left"/>
      <w:pPr>
        <w:ind w:left="720" w:hanging="360"/>
      </w:pPr>
      <w:rPr>
        <w:rFonts w:ascii="Symbol" w:hAnsi="Symbol" w:hint="default"/>
        <w:u w:val="none"/>
      </w:rPr>
    </w:lvl>
    <w:lvl w:ilvl="1" w:tplc="D9123D9A">
      <w:start w:val="1"/>
      <w:numFmt w:val="bullet"/>
      <w:lvlText w:val="○"/>
      <w:lvlJc w:val="left"/>
      <w:pPr>
        <w:ind w:left="1440" w:hanging="360"/>
      </w:pPr>
      <w:rPr>
        <w:u w:val="none"/>
      </w:rPr>
    </w:lvl>
    <w:lvl w:ilvl="2" w:tplc="B0100B82">
      <w:start w:val="1"/>
      <w:numFmt w:val="bullet"/>
      <w:lvlText w:val="■"/>
      <w:lvlJc w:val="left"/>
      <w:pPr>
        <w:ind w:left="2160" w:hanging="360"/>
      </w:pPr>
      <w:rPr>
        <w:u w:val="none"/>
      </w:rPr>
    </w:lvl>
    <w:lvl w:ilvl="3" w:tplc="E77E52C2">
      <w:start w:val="1"/>
      <w:numFmt w:val="bullet"/>
      <w:lvlText w:val="●"/>
      <w:lvlJc w:val="left"/>
      <w:pPr>
        <w:ind w:left="2880" w:hanging="360"/>
      </w:pPr>
      <w:rPr>
        <w:u w:val="none"/>
      </w:rPr>
    </w:lvl>
    <w:lvl w:ilvl="4" w:tplc="774AF4EC">
      <w:start w:val="1"/>
      <w:numFmt w:val="bullet"/>
      <w:lvlText w:val="○"/>
      <w:lvlJc w:val="left"/>
      <w:pPr>
        <w:ind w:left="3600" w:hanging="360"/>
      </w:pPr>
      <w:rPr>
        <w:u w:val="none"/>
      </w:rPr>
    </w:lvl>
    <w:lvl w:ilvl="5" w:tplc="C6426860">
      <w:start w:val="1"/>
      <w:numFmt w:val="bullet"/>
      <w:lvlText w:val="■"/>
      <w:lvlJc w:val="left"/>
      <w:pPr>
        <w:ind w:left="4320" w:hanging="360"/>
      </w:pPr>
      <w:rPr>
        <w:u w:val="none"/>
      </w:rPr>
    </w:lvl>
    <w:lvl w:ilvl="6" w:tplc="9E84CC66">
      <w:start w:val="1"/>
      <w:numFmt w:val="bullet"/>
      <w:lvlText w:val="●"/>
      <w:lvlJc w:val="left"/>
      <w:pPr>
        <w:ind w:left="5040" w:hanging="360"/>
      </w:pPr>
      <w:rPr>
        <w:u w:val="none"/>
      </w:rPr>
    </w:lvl>
    <w:lvl w:ilvl="7" w:tplc="E5FC7A20">
      <w:start w:val="1"/>
      <w:numFmt w:val="bullet"/>
      <w:lvlText w:val="○"/>
      <w:lvlJc w:val="left"/>
      <w:pPr>
        <w:ind w:left="5760" w:hanging="360"/>
      </w:pPr>
      <w:rPr>
        <w:u w:val="none"/>
      </w:rPr>
    </w:lvl>
    <w:lvl w:ilvl="8" w:tplc="BC94F90E">
      <w:start w:val="1"/>
      <w:numFmt w:val="bullet"/>
      <w:lvlText w:val="■"/>
      <w:lvlJc w:val="left"/>
      <w:pPr>
        <w:ind w:left="6480" w:hanging="360"/>
      </w:pPr>
      <w:rPr>
        <w:u w:val="none"/>
      </w:rPr>
    </w:lvl>
  </w:abstractNum>
  <w:abstractNum w:abstractNumId="6" w15:restartNumberingAfterBreak="0">
    <w:nsid w:val="190C06B2"/>
    <w:multiLevelType w:val="hybridMultilevel"/>
    <w:tmpl w:val="F0E0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B305F"/>
    <w:multiLevelType w:val="hybridMultilevel"/>
    <w:tmpl w:val="F64E9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0E7C6F"/>
    <w:multiLevelType w:val="hybridMultilevel"/>
    <w:tmpl w:val="93C6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3A7DF4"/>
    <w:multiLevelType w:val="hybridMultilevel"/>
    <w:tmpl w:val="34D8A3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D0A7150"/>
    <w:multiLevelType w:val="hybridMultilevel"/>
    <w:tmpl w:val="B5005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151A01"/>
    <w:multiLevelType w:val="hybridMultilevel"/>
    <w:tmpl w:val="93166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1526EF"/>
    <w:multiLevelType w:val="hybridMultilevel"/>
    <w:tmpl w:val="BB9AA6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377E11"/>
    <w:multiLevelType w:val="hybridMultilevel"/>
    <w:tmpl w:val="EE087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072B24"/>
    <w:multiLevelType w:val="hybridMultilevel"/>
    <w:tmpl w:val="6AA6C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066736">
    <w:abstractNumId w:val="14"/>
  </w:num>
  <w:num w:numId="2" w16cid:durableId="2090105845">
    <w:abstractNumId w:val="12"/>
  </w:num>
  <w:num w:numId="3" w16cid:durableId="573127858">
    <w:abstractNumId w:val="9"/>
  </w:num>
  <w:num w:numId="4" w16cid:durableId="1577204517">
    <w:abstractNumId w:val="6"/>
  </w:num>
  <w:num w:numId="5" w16cid:durableId="1914394466">
    <w:abstractNumId w:val="3"/>
  </w:num>
  <w:num w:numId="6" w16cid:durableId="1075276412">
    <w:abstractNumId w:val="13"/>
  </w:num>
  <w:num w:numId="7" w16cid:durableId="719399936">
    <w:abstractNumId w:val="1"/>
  </w:num>
  <w:num w:numId="8" w16cid:durableId="417334142">
    <w:abstractNumId w:val="4"/>
  </w:num>
  <w:num w:numId="9" w16cid:durableId="2031645526">
    <w:abstractNumId w:val="8"/>
  </w:num>
  <w:num w:numId="10" w16cid:durableId="520120736">
    <w:abstractNumId w:val="2"/>
  </w:num>
  <w:num w:numId="11" w16cid:durableId="763843235">
    <w:abstractNumId w:val="11"/>
  </w:num>
  <w:num w:numId="12" w16cid:durableId="1322008603">
    <w:abstractNumId w:val="7"/>
  </w:num>
  <w:num w:numId="13" w16cid:durableId="1948851542">
    <w:abstractNumId w:val="10"/>
  </w:num>
  <w:num w:numId="14" w16cid:durableId="1773475192">
    <w:abstractNumId w:val="5"/>
  </w:num>
  <w:num w:numId="15" w16cid:durableId="1785153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tDS3NDMyNDEzNzdQ0lEKTi0uzszPAykwrAUAEdDMEywAAAA="/>
  </w:docVars>
  <w:rsids>
    <w:rsidRoot w:val="00C9771C"/>
    <w:rsid w:val="000002F0"/>
    <w:rsid w:val="000046CB"/>
    <w:rsid w:val="0000564E"/>
    <w:rsid w:val="000064B9"/>
    <w:rsid w:val="00006D00"/>
    <w:rsid w:val="00013302"/>
    <w:rsid w:val="00014C16"/>
    <w:rsid w:val="00015221"/>
    <w:rsid w:val="00025F76"/>
    <w:rsid w:val="00033E7B"/>
    <w:rsid w:val="00035DA7"/>
    <w:rsid w:val="00041B24"/>
    <w:rsid w:val="000740B3"/>
    <w:rsid w:val="00075787"/>
    <w:rsid w:val="00075B64"/>
    <w:rsid w:val="00083B58"/>
    <w:rsid w:val="00085444"/>
    <w:rsid w:val="00091169"/>
    <w:rsid w:val="00091569"/>
    <w:rsid w:val="000A7A57"/>
    <w:rsid w:val="000B2274"/>
    <w:rsid w:val="000C0E4B"/>
    <w:rsid w:val="000D1042"/>
    <w:rsid w:val="000D73F7"/>
    <w:rsid w:val="000D7457"/>
    <w:rsid w:val="000E241E"/>
    <w:rsid w:val="000E4A47"/>
    <w:rsid w:val="000F1072"/>
    <w:rsid w:val="000F23F2"/>
    <w:rsid w:val="000F64FB"/>
    <w:rsid w:val="000F6A73"/>
    <w:rsid w:val="00100658"/>
    <w:rsid w:val="00104420"/>
    <w:rsid w:val="0011536A"/>
    <w:rsid w:val="00131442"/>
    <w:rsid w:val="00131AB7"/>
    <w:rsid w:val="00132436"/>
    <w:rsid w:val="00143B64"/>
    <w:rsid w:val="001507AD"/>
    <w:rsid w:val="001548C8"/>
    <w:rsid w:val="0015720A"/>
    <w:rsid w:val="00157557"/>
    <w:rsid w:val="001710F7"/>
    <w:rsid w:val="001712E8"/>
    <w:rsid w:val="00183A66"/>
    <w:rsid w:val="00195555"/>
    <w:rsid w:val="001C0A8E"/>
    <w:rsid w:val="001C5BF1"/>
    <w:rsid w:val="001D3ADA"/>
    <w:rsid w:val="001E2B13"/>
    <w:rsid w:val="001F3748"/>
    <w:rsid w:val="001F3FB1"/>
    <w:rsid w:val="00203CA7"/>
    <w:rsid w:val="00217F08"/>
    <w:rsid w:val="00226447"/>
    <w:rsid w:val="00226D59"/>
    <w:rsid w:val="00253CA2"/>
    <w:rsid w:val="002548BF"/>
    <w:rsid w:val="002558A6"/>
    <w:rsid w:val="00257BE2"/>
    <w:rsid w:val="00257D95"/>
    <w:rsid w:val="00260F53"/>
    <w:rsid w:val="0026720F"/>
    <w:rsid w:val="002711FC"/>
    <w:rsid w:val="00274597"/>
    <w:rsid w:val="00277BA7"/>
    <w:rsid w:val="00280682"/>
    <w:rsid w:val="00281CED"/>
    <w:rsid w:val="00285440"/>
    <w:rsid w:val="0028784C"/>
    <w:rsid w:val="00291836"/>
    <w:rsid w:val="0029326C"/>
    <w:rsid w:val="00294940"/>
    <w:rsid w:val="002A1A5C"/>
    <w:rsid w:val="002B0DDB"/>
    <w:rsid w:val="002B472E"/>
    <w:rsid w:val="002C1A2C"/>
    <w:rsid w:val="002C5A3F"/>
    <w:rsid w:val="002C74AF"/>
    <w:rsid w:val="002E14A6"/>
    <w:rsid w:val="002E213A"/>
    <w:rsid w:val="002F7B2D"/>
    <w:rsid w:val="00301C76"/>
    <w:rsid w:val="00312238"/>
    <w:rsid w:val="0031431A"/>
    <w:rsid w:val="003345C4"/>
    <w:rsid w:val="00334828"/>
    <w:rsid w:val="00334FB2"/>
    <w:rsid w:val="00336CB4"/>
    <w:rsid w:val="00344D56"/>
    <w:rsid w:val="00351282"/>
    <w:rsid w:val="00352FEE"/>
    <w:rsid w:val="003569EB"/>
    <w:rsid w:val="00356F09"/>
    <w:rsid w:val="0035714E"/>
    <w:rsid w:val="003636A9"/>
    <w:rsid w:val="00366E20"/>
    <w:rsid w:val="00367648"/>
    <w:rsid w:val="003741DC"/>
    <w:rsid w:val="00376806"/>
    <w:rsid w:val="0037727E"/>
    <w:rsid w:val="00383AC2"/>
    <w:rsid w:val="00385DEF"/>
    <w:rsid w:val="00390C6A"/>
    <w:rsid w:val="003935AE"/>
    <w:rsid w:val="0039369B"/>
    <w:rsid w:val="003A1007"/>
    <w:rsid w:val="003A4AA2"/>
    <w:rsid w:val="003C1713"/>
    <w:rsid w:val="003C1B7B"/>
    <w:rsid w:val="003C4184"/>
    <w:rsid w:val="003D0880"/>
    <w:rsid w:val="003E13E2"/>
    <w:rsid w:val="003E3410"/>
    <w:rsid w:val="003E6FE2"/>
    <w:rsid w:val="00400C85"/>
    <w:rsid w:val="0041119E"/>
    <w:rsid w:val="004117A4"/>
    <w:rsid w:val="00430C3D"/>
    <w:rsid w:val="004335FB"/>
    <w:rsid w:val="00437ECC"/>
    <w:rsid w:val="0044335F"/>
    <w:rsid w:val="00444EFB"/>
    <w:rsid w:val="00446B40"/>
    <w:rsid w:val="004512FE"/>
    <w:rsid w:val="00453F84"/>
    <w:rsid w:val="004628B6"/>
    <w:rsid w:val="00465AAA"/>
    <w:rsid w:val="0046697C"/>
    <w:rsid w:val="004703AD"/>
    <w:rsid w:val="004728F7"/>
    <w:rsid w:val="00474E6D"/>
    <w:rsid w:val="004753D2"/>
    <w:rsid w:val="00477417"/>
    <w:rsid w:val="00480DA4"/>
    <w:rsid w:val="00484820"/>
    <w:rsid w:val="00490A8C"/>
    <w:rsid w:val="00495577"/>
    <w:rsid w:val="00495ACA"/>
    <w:rsid w:val="00497B49"/>
    <w:rsid w:val="004A4751"/>
    <w:rsid w:val="004B0721"/>
    <w:rsid w:val="004C6B4E"/>
    <w:rsid w:val="004D2948"/>
    <w:rsid w:val="004D4252"/>
    <w:rsid w:val="005004DB"/>
    <w:rsid w:val="005056A0"/>
    <w:rsid w:val="00507A8A"/>
    <w:rsid w:val="005119C6"/>
    <w:rsid w:val="005151FA"/>
    <w:rsid w:val="005157B8"/>
    <w:rsid w:val="00520CAB"/>
    <w:rsid w:val="00523989"/>
    <w:rsid w:val="005304FA"/>
    <w:rsid w:val="00537966"/>
    <w:rsid w:val="00544A3D"/>
    <w:rsid w:val="00546149"/>
    <w:rsid w:val="005617EA"/>
    <w:rsid w:val="0056250D"/>
    <w:rsid w:val="0057247D"/>
    <w:rsid w:val="005757B7"/>
    <w:rsid w:val="00584FD0"/>
    <w:rsid w:val="00585FE4"/>
    <w:rsid w:val="005876F1"/>
    <w:rsid w:val="00591D1A"/>
    <w:rsid w:val="00592AA7"/>
    <w:rsid w:val="0059477A"/>
    <w:rsid w:val="005A43F7"/>
    <w:rsid w:val="005B007E"/>
    <w:rsid w:val="005E2564"/>
    <w:rsid w:val="005F51B6"/>
    <w:rsid w:val="00615164"/>
    <w:rsid w:val="006315FF"/>
    <w:rsid w:val="0064006E"/>
    <w:rsid w:val="006418F4"/>
    <w:rsid w:val="0064406E"/>
    <w:rsid w:val="006455D4"/>
    <w:rsid w:val="00653A68"/>
    <w:rsid w:val="0065498F"/>
    <w:rsid w:val="0065524A"/>
    <w:rsid w:val="006612A1"/>
    <w:rsid w:val="00662FD1"/>
    <w:rsid w:val="006856EC"/>
    <w:rsid w:val="006862DF"/>
    <w:rsid w:val="00686CF3"/>
    <w:rsid w:val="00686D82"/>
    <w:rsid w:val="00693133"/>
    <w:rsid w:val="00696C13"/>
    <w:rsid w:val="00696E94"/>
    <w:rsid w:val="006A42FC"/>
    <w:rsid w:val="006A5785"/>
    <w:rsid w:val="006A6DC2"/>
    <w:rsid w:val="006A7423"/>
    <w:rsid w:val="006B119C"/>
    <w:rsid w:val="006B438A"/>
    <w:rsid w:val="006B6EB3"/>
    <w:rsid w:val="006C4CE5"/>
    <w:rsid w:val="006D6559"/>
    <w:rsid w:val="006E11E6"/>
    <w:rsid w:val="006E2B29"/>
    <w:rsid w:val="006F4F3C"/>
    <w:rsid w:val="006F76EC"/>
    <w:rsid w:val="00700F03"/>
    <w:rsid w:val="00703599"/>
    <w:rsid w:val="0070469F"/>
    <w:rsid w:val="00714C05"/>
    <w:rsid w:val="007164DE"/>
    <w:rsid w:val="00722A42"/>
    <w:rsid w:val="0072443C"/>
    <w:rsid w:val="00727F28"/>
    <w:rsid w:val="00733765"/>
    <w:rsid w:val="00742CF8"/>
    <w:rsid w:val="00752A7D"/>
    <w:rsid w:val="007557FB"/>
    <w:rsid w:val="00760C87"/>
    <w:rsid w:val="00762156"/>
    <w:rsid w:val="00764613"/>
    <w:rsid w:val="0077162F"/>
    <w:rsid w:val="007816A7"/>
    <w:rsid w:val="0078372C"/>
    <w:rsid w:val="00785446"/>
    <w:rsid w:val="00786920"/>
    <w:rsid w:val="00787285"/>
    <w:rsid w:val="007954B9"/>
    <w:rsid w:val="007A5064"/>
    <w:rsid w:val="007C2C1E"/>
    <w:rsid w:val="007C473D"/>
    <w:rsid w:val="007D488D"/>
    <w:rsid w:val="007E2B5A"/>
    <w:rsid w:val="007F1A8F"/>
    <w:rsid w:val="007F1F13"/>
    <w:rsid w:val="00803D48"/>
    <w:rsid w:val="008050C3"/>
    <w:rsid w:val="00810EA7"/>
    <w:rsid w:val="00816166"/>
    <w:rsid w:val="00816974"/>
    <w:rsid w:val="0083502B"/>
    <w:rsid w:val="008368BB"/>
    <w:rsid w:val="0084240F"/>
    <w:rsid w:val="008434D9"/>
    <w:rsid w:val="00843E69"/>
    <w:rsid w:val="00844AC9"/>
    <w:rsid w:val="00844B93"/>
    <w:rsid w:val="00847FF5"/>
    <w:rsid w:val="0085562A"/>
    <w:rsid w:val="00866A2C"/>
    <w:rsid w:val="008700B6"/>
    <w:rsid w:val="008705BD"/>
    <w:rsid w:val="00870CDC"/>
    <w:rsid w:val="00871830"/>
    <w:rsid w:val="00873E5C"/>
    <w:rsid w:val="00874A88"/>
    <w:rsid w:val="0087630F"/>
    <w:rsid w:val="008777C0"/>
    <w:rsid w:val="00881954"/>
    <w:rsid w:val="008843A4"/>
    <w:rsid w:val="0089295C"/>
    <w:rsid w:val="008A325A"/>
    <w:rsid w:val="008A4F3A"/>
    <w:rsid w:val="008B2E95"/>
    <w:rsid w:val="008B7DBC"/>
    <w:rsid w:val="008C2731"/>
    <w:rsid w:val="008C5FB2"/>
    <w:rsid w:val="008D6761"/>
    <w:rsid w:val="008E18BE"/>
    <w:rsid w:val="008E4548"/>
    <w:rsid w:val="008E7533"/>
    <w:rsid w:val="008F227E"/>
    <w:rsid w:val="00902E38"/>
    <w:rsid w:val="00912DEF"/>
    <w:rsid w:val="009160CB"/>
    <w:rsid w:val="0092212D"/>
    <w:rsid w:val="00933E3C"/>
    <w:rsid w:val="00947CFB"/>
    <w:rsid w:val="009522F8"/>
    <w:rsid w:val="00953F95"/>
    <w:rsid w:val="009566CB"/>
    <w:rsid w:val="00960817"/>
    <w:rsid w:val="00964588"/>
    <w:rsid w:val="00972F7F"/>
    <w:rsid w:val="00986558"/>
    <w:rsid w:val="009949BC"/>
    <w:rsid w:val="009B3965"/>
    <w:rsid w:val="009B42EC"/>
    <w:rsid w:val="009C356A"/>
    <w:rsid w:val="009D1136"/>
    <w:rsid w:val="009D3146"/>
    <w:rsid w:val="009D3830"/>
    <w:rsid w:val="009D5A2B"/>
    <w:rsid w:val="009E32FE"/>
    <w:rsid w:val="009E4819"/>
    <w:rsid w:val="009F093C"/>
    <w:rsid w:val="009F622A"/>
    <w:rsid w:val="00A02F9E"/>
    <w:rsid w:val="00A06A50"/>
    <w:rsid w:val="00A113D9"/>
    <w:rsid w:val="00A13CC1"/>
    <w:rsid w:val="00A14384"/>
    <w:rsid w:val="00A14E1B"/>
    <w:rsid w:val="00A20B59"/>
    <w:rsid w:val="00A21108"/>
    <w:rsid w:val="00A24E65"/>
    <w:rsid w:val="00A25739"/>
    <w:rsid w:val="00A33F1A"/>
    <w:rsid w:val="00A3706F"/>
    <w:rsid w:val="00A377FD"/>
    <w:rsid w:val="00A43BB8"/>
    <w:rsid w:val="00A46411"/>
    <w:rsid w:val="00A5296F"/>
    <w:rsid w:val="00A60DB7"/>
    <w:rsid w:val="00A61863"/>
    <w:rsid w:val="00A63361"/>
    <w:rsid w:val="00A6344A"/>
    <w:rsid w:val="00A74C85"/>
    <w:rsid w:val="00A74F9C"/>
    <w:rsid w:val="00A81ADC"/>
    <w:rsid w:val="00A82B74"/>
    <w:rsid w:val="00A9160D"/>
    <w:rsid w:val="00A93CC9"/>
    <w:rsid w:val="00A979E9"/>
    <w:rsid w:val="00AA0CE2"/>
    <w:rsid w:val="00AA0D7A"/>
    <w:rsid w:val="00AA3F45"/>
    <w:rsid w:val="00AB2628"/>
    <w:rsid w:val="00AB2E75"/>
    <w:rsid w:val="00AB652F"/>
    <w:rsid w:val="00AB660B"/>
    <w:rsid w:val="00AB779E"/>
    <w:rsid w:val="00AC034D"/>
    <w:rsid w:val="00AC167A"/>
    <w:rsid w:val="00AC185F"/>
    <w:rsid w:val="00AC622E"/>
    <w:rsid w:val="00AC7563"/>
    <w:rsid w:val="00AD2675"/>
    <w:rsid w:val="00AD306B"/>
    <w:rsid w:val="00AD6F5C"/>
    <w:rsid w:val="00AE05F8"/>
    <w:rsid w:val="00AE0F26"/>
    <w:rsid w:val="00AE129A"/>
    <w:rsid w:val="00AF18E7"/>
    <w:rsid w:val="00B05FDC"/>
    <w:rsid w:val="00B10238"/>
    <w:rsid w:val="00B13A65"/>
    <w:rsid w:val="00B1599B"/>
    <w:rsid w:val="00B23945"/>
    <w:rsid w:val="00B43159"/>
    <w:rsid w:val="00B60036"/>
    <w:rsid w:val="00B62313"/>
    <w:rsid w:val="00B63A0D"/>
    <w:rsid w:val="00B90D61"/>
    <w:rsid w:val="00B96182"/>
    <w:rsid w:val="00B973F3"/>
    <w:rsid w:val="00B974D1"/>
    <w:rsid w:val="00BA1035"/>
    <w:rsid w:val="00BA4C7E"/>
    <w:rsid w:val="00BB098F"/>
    <w:rsid w:val="00BB11F5"/>
    <w:rsid w:val="00BB2C56"/>
    <w:rsid w:val="00BB4478"/>
    <w:rsid w:val="00BC01BF"/>
    <w:rsid w:val="00BC0BE3"/>
    <w:rsid w:val="00BC5945"/>
    <w:rsid w:val="00BC6778"/>
    <w:rsid w:val="00BD3D5B"/>
    <w:rsid w:val="00BD45E5"/>
    <w:rsid w:val="00BD5029"/>
    <w:rsid w:val="00BD713A"/>
    <w:rsid w:val="00BE2E62"/>
    <w:rsid w:val="00BF186C"/>
    <w:rsid w:val="00C00305"/>
    <w:rsid w:val="00C06ACC"/>
    <w:rsid w:val="00C10227"/>
    <w:rsid w:val="00C16847"/>
    <w:rsid w:val="00C20389"/>
    <w:rsid w:val="00C20E22"/>
    <w:rsid w:val="00C225AB"/>
    <w:rsid w:val="00C31BA2"/>
    <w:rsid w:val="00C40ACA"/>
    <w:rsid w:val="00C41766"/>
    <w:rsid w:val="00C46077"/>
    <w:rsid w:val="00C46506"/>
    <w:rsid w:val="00C500E1"/>
    <w:rsid w:val="00C54936"/>
    <w:rsid w:val="00C5746B"/>
    <w:rsid w:val="00C6186F"/>
    <w:rsid w:val="00C816F4"/>
    <w:rsid w:val="00C82A5F"/>
    <w:rsid w:val="00C91A4E"/>
    <w:rsid w:val="00C9550F"/>
    <w:rsid w:val="00C9771C"/>
    <w:rsid w:val="00CA01FC"/>
    <w:rsid w:val="00CA7A69"/>
    <w:rsid w:val="00CB5BCF"/>
    <w:rsid w:val="00CC0C43"/>
    <w:rsid w:val="00CC2972"/>
    <w:rsid w:val="00CD1718"/>
    <w:rsid w:val="00CD3D52"/>
    <w:rsid w:val="00CD5CAD"/>
    <w:rsid w:val="00CD65DE"/>
    <w:rsid w:val="00CE3952"/>
    <w:rsid w:val="00CE50D7"/>
    <w:rsid w:val="00CF3789"/>
    <w:rsid w:val="00CF72C7"/>
    <w:rsid w:val="00D01F01"/>
    <w:rsid w:val="00D0723B"/>
    <w:rsid w:val="00D143E8"/>
    <w:rsid w:val="00D1F83D"/>
    <w:rsid w:val="00D209D1"/>
    <w:rsid w:val="00D22C6B"/>
    <w:rsid w:val="00D3073A"/>
    <w:rsid w:val="00D32A5E"/>
    <w:rsid w:val="00D3626C"/>
    <w:rsid w:val="00D37012"/>
    <w:rsid w:val="00D41D0F"/>
    <w:rsid w:val="00D41E8C"/>
    <w:rsid w:val="00D4E1BC"/>
    <w:rsid w:val="00D51838"/>
    <w:rsid w:val="00D51966"/>
    <w:rsid w:val="00D51CFF"/>
    <w:rsid w:val="00D564F1"/>
    <w:rsid w:val="00D7154F"/>
    <w:rsid w:val="00D73829"/>
    <w:rsid w:val="00D840C9"/>
    <w:rsid w:val="00D9099A"/>
    <w:rsid w:val="00D96065"/>
    <w:rsid w:val="00DA1889"/>
    <w:rsid w:val="00DA29E4"/>
    <w:rsid w:val="00DA2A7C"/>
    <w:rsid w:val="00DB1BA1"/>
    <w:rsid w:val="00DB57D1"/>
    <w:rsid w:val="00DC221D"/>
    <w:rsid w:val="00DC7688"/>
    <w:rsid w:val="00DD382A"/>
    <w:rsid w:val="00DD57AD"/>
    <w:rsid w:val="00DD7FCE"/>
    <w:rsid w:val="00DE5227"/>
    <w:rsid w:val="00DF06FB"/>
    <w:rsid w:val="00DF168E"/>
    <w:rsid w:val="00DF32F5"/>
    <w:rsid w:val="00DF3856"/>
    <w:rsid w:val="00DF4766"/>
    <w:rsid w:val="00DF78D4"/>
    <w:rsid w:val="00E02F7B"/>
    <w:rsid w:val="00E065D6"/>
    <w:rsid w:val="00E0797F"/>
    <w:rsid w:val="00E10872"/>
    <w:rsid w:val="00E1310A"/>
    <w:rsid w:val="00E30F6F"/>
    <w:rsid w:val="00E4404B"/>
    <w:rsid w:val="00E63C21"/>
    <w:rsid w:val="00E733E6"/>
    <w:rsid w:val="00E743F6"/>
    <w:rsid w:val="00E75249"/>
    <w:rsid w:val="00E774EB"/>
    <w:rsid w:val="00E80EF2"/>
    <w:rsid w:val="00E819E8"/>
    <w:rsid w:val="00E952EF"/>
    <w:rsid w:val="00E9585D"/>
    <w:rsid w:val="00EA0F3B"/>
    <w:rsid w:val="00EA17A0"/>
    <w:rsid w:val="00EA5284"/>
    <w:rsid w:val="00EE0BDC"/>
    <w:rsid w:val="00EE6AB0"/>
    <w:rsid w:val="00EF5607"/>
    <w:rsid w:val="00F02554"/>
    <w:rsid w:val="00F02F2B"/>
    <w:rsid w:val="00F0474E"/>
    <w:rsid w:val="00F100EA"/>
    <w:rsid w:val="00F13CCE"/>
    <w:rsid w:val="00F20277"/>
    <w:rsid w:val="00F2697F"/>
    <w:rsid w:val="00F27F7B"/>
    <w:rsid w:val="00F3452A"/>
    <w:rsid w:val="00F352F5"/>
    <w:rsid w:val="00F35CF4"/>
    <w:rsid w:val="00F40758"/>
    <w:rsid w:val="00F41927"/>
    <w:rsid w:val="00F42828"/>
    <w:rsid w:val="00F468AD"/>
    <w:rsid w:val="00F51AA8"/>
    <w:rsid w:val="00F55872"/>
    <w:rsid w:val="00F62CBD"/>
    <w:rsid w:val="00F62E26"/>
    <w:rsid w:val="00F63AF0"/>
    <w:rsid w:val="00F81E82"/>
    <w:rsid w:val="00F960AE"/>
    <w:rsid w:val="00F9687E"/>
    <w:rsid w:val="00F97C83"/>
    <w:rsid w:val="00FA4B8F"/>
    <w:rsid w:val="00FA7221"/>
    <w:rsid w:val="00FA7707"/>
    <w:rsid w:val="00FB2BBF"/>
    <w:rsid w:val="00FB58C9"/>
    <w:rsid w:val="00FC041A"/>
    <w:rsid w:val="00FC4C89"/>
    <w:rsid w:val="00FC5B9B"/>
    <w:rsid w:val="00FD43BE"/>
    <w:rsid w:val="00FE1A3C"/>
    <w:rsid w:val="00FE3C92"/>
    <w:rsid w:val="00FE45B8"/>
    <w:rsid w:val="00FE4D34"/>
    <w:rsid w:val="00FE6F7F"/>
    <w:rsid w:val="00FF0486"/>
    <w:rsid w:val="017846A8"/>
    <w:rsid w:val="01AB5324"/>
    <w:rsid w:val="02075B42"/>
    <w:rsid w:val="02768D90"/>
    <w:rsid w:val="02A215BA"/>
    <w:rsid w:val="02BAA64E"/>
    <w:rsid w:val="02C7CF1F"/>
    <w:rsid w:val="02F9468D"/>
    <w:rsid w:val="02FBF8F8"/>
    <w:rsid w:val="03B6E486"/>
    <w:rsid w:val="04118685"/>
    <w:rsid w:val="04670844"/>
    <w:rsid w:val="0506CE2C"/>
    <w:rsid w:val="071181AC"/>
    <w:rsid w:val="0A1282BB"/>
    <w:rsid w:val="0A21854A"/>
    <w:rsid w:val="0A5A8087"/>
    <w:rsid w:val="0A7A07B9"/>
    <w:rsid w:val="0A80B4EF"/>
    <w:rsid w:val="0A867D31"/>
    <w:rsid w:val="0AC1C114"/>
    <w:rsid w:val="0AE8AEFC"/>
    <w:rsid w:val="0AEA03DE"/>
    <w:rsid w:val="0B752F97"/>
    <w:rsid w:val="0BA9FE3C"/>
    <w:rsid w:val="0C5872E3"/>
    <w:rsid w:val="0C5D9175"/>
    <w:rsid w:val="0CA359A2"/>
    <w:rsid w:val="0D33C1B6"/>
    <w:rsid w:val="0E922253"/>
    <w:rsid w:val="0F964C61"/>
    <w:rsid w:val="10154491"/>
    <w:rsid w:val="105CF5A8"/>
    <w:rsid w:val="10C04A47"/>
    <w:rsid w:val="10CD0136"/>
    <w:rsid w:val="117D7A88"/>
    <w:rsid w:val="117EA85F"/>
    <w:rsid w:val="11B1F0E6"/>
    <w:rsid w:val="12664B1B"/>
    <w:rsid w:val="12AEBE15"/>
    <w:rsid w:val="12F1DF60"/>
    <w:rsid w:val="1333E75C"/>
    <w:rsid w:val="139B8DF3"/>
    <w:rsid w:val="144245BD"/>
    <w:rsid w:val="146384C8"/>
    <w:rsid w:val="1463C194"/>
    <w:rsid w:val="14DCBB4F"/>
    <w:rsid w:val="15C76957"/>
    <w:rsid w:val="160FE5E5"/>
    <w:rsid w:val="1643C6D1"/>
    <w:rsid w:val="16A93733"/>
    <w:rsid w:val="16F9CEA9"/>
    <w:rsid w:val="17173B3A"/>
    <w:rsid w:val="175CC91D"/>
    <w:rsid w:val="17795A78"/>
    <w:rsid w:val="183E1C8E"/>
    <w:rsid w:val="184B207E"/>
    <w:rsid w:val="186448DB"/>
    <w:rsid w:val="1869A6B5"/>
    <w:rsid w:val="188176DB"/>
    <w:rsid w:val="18888191"/>
    <w:rsid w:val="19026EB0"/>
    <w:rsid w:val="191B895F"/>
    <w:rsid w:val="1965E18C"/>
    <w:rsid w:val="19733B19"/>
    <w:rsid w:val="19A2D150"/>
    <w:rsid w:val="1A1E18D2"/>
    <w:rsid w:val="1AC06BA3"/>
    <w:rsid w:val="1ADE1321"/>
    <w:rsid w:val="1AE08382"/>
    <w:rsid w:val="1AF0F254"/>
    <w:rsid w:val="1B99AEC2"/>
    <w:rsid w:val="1C1BE0A9"/>
    <w:rsid w:val="1C7E18AD"/>
    <w:rsid w:val="1CA69A1C"/>
    <w:rsid w:val="1EFC90E5"/>
    <w:rsid w:val="1F3E9110"/>
    <w:rsid w:val="1F63D875"/>
    <w:rsid w:val="1FAB634D"/>
    <w:rsid w:val="206DFCCF"/>
    <w:rsid w:val="21930DBD"/>
    <w:rsid w:val="220A8681"/>
    <w:rsid w:val="22153A4F"/>
    <w:rsid w:val="22C59969"/>
    <w:rsid w:val="22D52F7B"/>
    <w:rsid w:val="22E3589F"/>
    <w:rsid w:val="22FE8ECC"/>
    <w:rsid w:val="235ABC5D"/>
    <w:rsid w:val="24503789"/>
    <w:rsid w:val="25344F5F"/>
    <w:rsid w:val="254D6D15"/>
    <w:rsid w:val="26B43910"/>
    <w:rsid w:val="26BFF219"/>
    <w:rsid w:val="277F7090"/>
    <w:rsid w:val="27BB2D43"/>
    <w:rsid w:val="282D8440"/>
    <w:rsid w:val="2A4877B3"/>
    <w:rsid w:val="2A8383D5"/>
    <w:rsid w:val="2A9BD4C6"/>
    <w:rsid w:val="2AAF4C2C"/>
    <w:rsid w:val="2B06FA31"/>
    <w:rsid w:val="2B205AD3"/>
    <w:rsid w:val="2B2FD157"/>
    <w:rsid w:val="2B51F3F7"/>
    <w:rsid w:val="2B632EDF"/>
    <w:rsid w:val="2B87AA33"/>
    <w:rsid w:val="2C4125DE"/>
    <w:rsid w:val="2CBD9322"/>
    <w:rsid w:val="2D638134"/>
    <w:rsid w:val="2D7E40C8"/>
    <w:rsid w:val="2DB4208D"/>
    <w:rsid w:val="2E9A9DA3"/>
    <w:rsid w:val="2FBFFE1E"/>
    <w:rsid w:val="2FC448BF"/>
    <w:rsid w:val="2FECA432"/>
    <w:rsid w:val="3014D163"/>
    <w:rsid w:val="30A208AE"/>
    <w:rsid w:val="30CB6DA8"/>
    <w:rsid w:val="31789CDD"/>
    <w:rsid w:val="31ED9DA7"/>
    <w:rsid w:val="325AB619"/>
    <w:rsid w:val="32B22D7E"/>
    <w:rsid w:val="33434DB0"/>
    <w:rsid w:val="338E5346"/>
    <w:rsid w:val="33B6C2CB"/>
    <w:rsid w:val="33C3B2D2"/>
    <w:rsid w:val="348DEFD9"/>
    <w:rsid w:val="34C21926"/>
    <w:rsid w:val="34CE0C4C"/>
    <w:rsid w:val="34E31353"/>
    <w:rsid w:val="35756B1F"/>
    <w:rsid w:val="35E97E6A"/>
    <w:rsid w:val="35F583C0"/>
    <w:rsid w:val="36599973"/>
    <w:rsid w:val="36836264"/>
    <w:rsid w:val="37BE1FCD"/>
    <w:rsid w:val="37E08BEB"/>
    <w:rsid w:val="37E625FB"/>
    <w:rsid w:val="389A6473"/>
    <w:rsid w:val="38BC0B8D"/>
    <w:rsid w:val="3A42DBC0"/>
    <w:rsid w:val="3A7AD3F1"/>
    <w:rsid w:val="3AD51B92"/>
    <w:rsid w:val="3AF046FE"/>
    <w:rsid w:val="3AF5C08F"/>
    <w:rsid w:val="3B3F6141"/>
    <w:rsid w:val="3B6CEA81"/>
    <w:rsid w:val="3B84A5A0"/>
    <w:rsid w:val="3BFDB325"/>
    <w:rsid w:val="3C3CED3C"/>
    <w:rsid w:val="3D09C64F"/>
    <w:rsid w:val="3D9E1347"/>
    <w:rsid w:val="3DD935E7"/>
    <w:rsid w:val="3FDC7FD8"/>
    <w:rsid w:val="40713F20"/>
    <w:rsid w:val="4074E046"/>
    <w:rsid w:val="4196FB60"/>
    <w:rsid w:val="41FBD4AA"/>
    <w:rsid w:val="421126A1"/>
    <w:rsid w:val="424778D1"/>
    <w:rsid w:val="42C60934"/>
    <w:rsid w:val="4300D274"/>
    <w:rsid w:val="43B38D1F"/>
    <w:rsid w:val="43CD21DD"/>
    <w:rsid w:val="43EAC79B"/>
    <w:rsid w:val="446BF46F"/>
    <w:rsid w:val="4500CF52"/>
    <w:rsid w:val="4513D783"/>
    <w:rsid w:val="451B247B"/>
    <w:rsid w:val="4576C85A"/>
    <w:rsid w:val="457BDAD5"/>
    <w:rsid w:val="45887842"/>
    <w:rsid w:val="46E63E99"/>
    <w:rsid w:val="4737153C"/>
    <w:rsid w:val="474C7BB6"/>
    <w:rsid w:val="48AA275D"/>
    <w:rsid w:val="494AC607"/>
    <w:rsid w:val="4ACED14B"/>
    <w:rsid w:val="4B0F02ED"/>
    <w:rsid w:val="4B80F68B"/>
    <w:rsid w:val="4B921BA1"/>
    <w:rsid w:val="4BCF25A4"/>
    <w:rsid w:val="4BD26E66"/>
    <w:rsid w:val="4BE81D4C"/>
    <w:rsid w:val="4BFC225F"/>
    <w:rsid w:val="4C41AE9C"/>
    <w:rsid w:val="4D4D57A6"/>
    <w:rsid w:val="4DACEBEA"/>
    <w:rsid w:val="4DC14338"/>
    <w:rsid w:val="4F5FD557"/>
    <w:rsid w:val="4FF22215"/>
    <w:rsid w:val="50B509BC"/>
    <w:rsid w:val="50E28E4F"/>
    <w:rsid w:val="50E59E76"/>
    <w:rsid w:val="521A1E78"/>
    <w:rsid w:val="52C2B94D"/>
    <w:rsid w:val="551569EF"/>
    <w:rsid w:val="5518EAD0"/>
    <w:rsid w:val="55417759"/>
    <w:rsid w:val="55689121"/>
    <w:rsid w:val="56486302"/>
    <w:rsid w:val="568CA56B"/>
    <w:rsid w:val="574F81D7"/>
    <w:rsid w:val="57B4EFB4"/>
    <w:rsid w:val="5806C6F2"/>
    <w:rsid w:val="5885F0CD"/>
    <w:rsid w:val="588A1781"/>
    <w:rsid w:val="58C501F7"/>
    <w:rsid w:val="58D49E1B"/>
    <w:rsid w:val="595BD48E"/>
    <w:rsid w:val="5A47A9FB"/>
    <w:rsid w:val="5A74207E"/>
    <w:rsid w:val="5AACD593"/>
    <w:rsid w:val="5AAD084F"/>
    <w:rsid w:val="5AB594BA"/>
    <w:rsid w:val="5BD2B4A5"/>
    <w:rsid w:val="5C0AB117"/>
    <w:rsid w:val="5CDC8B17"/>
    <w:rsid w:val="5CE14198"/>
    <w:rsid w:val="5D2BFFC7"/>
    <w:rsid w:val="5D46364B"/>
    <w:rsid w:val="5D6E8506"/>
    <w:rsid w:val="5D840958"/>
    <w:rsid w:val="5E1D2F83"/>
    <w:rsid w:val="5EBFBAB5"/>
    <w:rsid w:val="5EDF40A5"/>
    <w:rsid w:val="5EF3EDD5"/>
    <w:rsid w:val="5F47C655"/>
    <w:rsid w:val="5F9BA2DF"/>
    <w:rsid w:val="5FDBC3CB"/>
    <w:rsid w:val="605A4335"/>
    <w:rsid w:val="60AD4261"/>
    <w:rsid w:val="60DDDA15"/>
    <w:rsid w:val="615620BC"/>
    <w:rsid w:val="6269EA2A"/>
    <w:rsid w:val="62BEEF59"/>
    <w:rsid w:val="62C22C18"/>
    <w:rsid w:val="62C714D9"/>
    <w:rsid w:val="6499C656"/>
    <w:rsid w:val="65249415"/>
    <w:rsid w:val="6531D83A"/>
    <w:rsid w:val="65FB162E"/>
    <w:rsid w:val="670638AA"/>
    <w:rsid w:val="676823EA"/>
    <w:rsid w:val="67E088CD"/>
    <w:rsid w:val="68339DE6"/>
    <w:rsid w:val="684DB8EE"/>
    <w:rsid w:val="690AE3F5"/>
    <w:rsid w:val="6A3DB655"/>
    <w:rsid w:val="6B13BF37"/>
    <w:rsid w:val="6B6B9BEA"/>
    <w:rsid w:val="6BE7B482"/>
    <w:rsid w:val="6BFB6246"/>
    <w:rsid w:val="6C04DF83"/>
    <w:rsid w:val="6C2B4A40"/>
    <w:rsid w:val="6CF0A9DC"/>
    <w:rsid w:val="6CFA9A39"/>
    <w:rsid w:val="6D69CF34"/>
    <w:rsid w:val="6D7E99DE"/>
    <w:rsid w:val="6EC0AA63"/>
    <w:rsid w:val="70698B74"/>
    <w:rsid w:val="710C0A36"/>
    <w:rsid w:val="718623E3"/>
    <w:rsid w:val="71BE8E0D"/>
    <w:rsid w:val="735A01E8"/>
    <w:rsid w:val="735A5E6E"/>
    <w:rsid w:val="74877018"/>
    <w:rsid w:val="74CB47F5"/>
    <w:rsid w:val="75599D46"/>
    <w:rsid w:val="75EFF7B4"/>
    <w:rsid w:val="762F7DAF"/>
    <w:rsid w:val="76507B60"/>
    <w:rsid w:val="7668F1F5"/>
    <w:rsid w:val="7669ADD2"/>
    <w:rsid w:val="77123920"/>
    <w:rsid w:val="77AC6851"/>
    <w:rsid w:val="77D5E5EB"/>
    <w:rsid w:val="77DAD97D"/>
    <w:rsid w:val="781737BC"/>
    <w:rsid w:val="7861E21C"/>
    <w:rsid w:val="78BDD659"/>
    <w:rsid w:val="78CCDE0F"/>
    <w:rsid w:val="793A1535"/>
    <w:rsid w:val="79E50C7E"/>
    <w:rsid w:val="7AF71FFD"/>
    <w:rsid w:val="7B2F20DB"/>
    <w:rsid w:val="7B932A43"/>
    <w:rsid w:val="7BD339B3"/>
    <w:rsid w:val="7BE7743B"/>
    <w:rsid w:val="7C0D31BF"/>
    <w:rsid w:val="7C9C6559"/>
    <w:rsid w:val="7CA32F16"/>
    <w:rsid w:val="7D29F365"/>
    <w:rsid w:val="7D550C5D"/>
    <w:rsid w:val="7DB37FD7"/>
    <w:rsid w:val="7E3196BF"/>
    <w:rsid w:val="7E4A526E"/>
    <w:rsid w:val="7E68DF80"/>
    <w:rsid w:val="7F11AC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BE2F9"/>
  <w15:chartTrackingRefBased/>
  <w15:docId w15:val="{E7CF2FC2-0BB7-4F4B-88A6-FE52662AB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A8C"/>
    <w:rPr>
      <w:rFonts w:ascii="Ebrima" w:hAnsi="Ebrima"/>
      <w:sz w:val="22"/>
      <w:szCs w:val="22"/>
    </w:rPr>
  </w:style>
  <w:style w:type="paragraph" w:styleId="Heading1">
    <w:name w:val="heading 1"/>
    <w:basedOn w:val="ListParagraph"/>
    <w:next w:val="Normal"/>
    <w:link w:val="Heading1Char"/>
    <w:uiPriority w:val="9"/>
    <w:qFormat/>
    <w:rsid w:val="004512FE"/>
    <w:pPr>
      <w:ind w:left="0"/>
      <w:outlineLvl w:val="0"/>
    </w:pPr>
    <w:rPr>
      <w:b/>
      <w:bCs/>
      <w:color w:val="17485A" w:themeColor="text1"/>
      <w:sz w:val="24"/>
      <w:szCs w:val="24"/>
      <w:u w:val="single"/>
    </w:rPr>
  </w:style>
  <w:style w:type="paragraph" w:styleId="Heading2">
    <w:name w:val="heading 2"/>
    <w:basedOn w:val="Normal"/>
    <w:next w:val="Normal"/>
    <w:link w:val="Heading2Char"/>
    <w:uiPriority w:val="9"/>
    <w:unhideWhenUsed/>
    <w:qFormat/>
    <w:rsid w:val="006E2B29"/>
    <w:pPr>
      <w:keepNext/>
      <w:keepLines/>
      <w:spacing w:before="40"/>
      <w:outlineLvl w:val="1"/>
    </w:pPr>
    <w:rPr>
      <w:rFonts w:eastAsiaTheme="majorEastAsia" w:cstheme="majorBidi"/>
      <w:b/>
      <w:bCs/>
      <w:color w:val="3E8C9C"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71C"/>
    <w:pPr>
      <w:tabs>
        <w:tab w:val="center" w:pos="4513"/>
        <w:tab w:val="right" w:pos="9026"/>
      </w:tabs>
    </w:pPr>
  </w:style>
  <w:style w:type="character" w:customStyle="1" w:styleId="HeaderChar">
    <w:name w:val="Header Char"/>
    <w:basedOn w:val="DefaultParagraphFont"/>
    <w:link w:val="Header"/>
    <w:uiPriority w:val="99"/>
    <w:rsid w:val="00C9771C"/>
  </w:style>
  <w:style w:type="paragraph" w:styleId="Footer">
    <w:name w:val="footer"/>
    <w:basedOn w:val="Normal"/>
    <w:link w:val="FooterChar"/>
    <w:uiPriority w:val="99"/>
    <w:unhideWhenUsed/>
    <w:rsid w:val="00C9771C"/>
    <w:pPr>
      <w:tabs>
        <w:tab w:val="center" w:pos="4513"/>
        <w:tab w:val="right" w:pos="9026"/>
      </w:tabs>
    </w:pPr>
  </w:style>
  <w:style w:type="character" w:customStyle="1" w:styleId="FooterChar">
    <w:name w:val="Footer Char"/>
    <w:basedOn w:val="DefaultParagraphFont"/>
    <w:link w:val="Footer"/>
    <w:uiPriority w:val="99"/>
    <w:rsid w:val="00C9771C"/>
  </w:style>
  <w:style w:type="paragraph" w:styleId="ListParagraph">
    <w:name w:val="List Paragraph"/>
    <w:basedOn w:val="Normal"/>
    <w:uiPriority w:val="34"/>
    <w:qFormat/>
    <w:rsid w:val="006E2B29"/>
    <w:pPr>
      <w:ind w:left="720"/>
      <w:contextualSpacing/>
    </w:pPr>
  </w:style>
  <w:style w:type="character" w:customStyle="1" w:styleId="Heading1Char">
    <w:name w:val="Heading 1 Char"/>
    <w:basedOn w:val="DefaultParagraphFont"/>
    <w:link w:val="Heading1"/>
    <w:uiPriority w:val="9"/>
    <w:rsid w:val="004512FE"/>
    <w:rPr>
      <w:rFonts w:ascii="Ebrima" w:hAnsi="Ebrima"/>
      <w:b/>
      <w:bCs/>
      <w:color w:val="17485A" w:themeColor="text1"/>
      <w:u w:val="single"/>
    </w:rPr>
  </w:style>
  <w:style w:type="paragraph" w:styleId="NoSpacing">
    <w:name w:val="No Spacing"/>
    <w:basedOn w:val="Normal"/>
    <w:uiPriority w:val="1"/>
    <w:qFormat/>
    <w:rsid w:val="006E2B29"/>
    <w:pPr>
      <w:ind w:firstLine="360"/>
    </w:pPr>
  </w:style>
  <w:style w:type="character" w:customStyle="1" w:styleId="Heading2Char">
    <w:name w:val="Heading 2 Char"/>
    <w:basedOn w:val="DefaultParagraphFont"/>
    <w:link w:val="Heading2"/>
    <w:uiPriority w:val="9"/>
    <w:rsid w:val="006E2B29"/>
    <w:rPr>
      <w:rFonts w:ascii="Ebrima" w:eastAsiaTheme="majorEastAsia" w:hAnsi="Ebrima" w:cstheme="majorBidi"/>
      <w:b/>
      <w:bCs/>
      <w:color w:val="3E8C9C" w:themeColor="accent1" w:themeShade="BF"/>
      <w:u w:val="single"/>
    </w:rPr>
  </w:style>
  <w:style w:type="paragraph" w:styleId="Title">
    <w:name w:val="Title"/>
    <w:basedOn w:val="Normal"/>
    <w:next w:val="Normal"/>
    <w:link w:val="TitleChar"/>
    <w:uiPriority w:val="10"/>
    <w:qFormat/>
    <w:rsid w:val="0078372C"/>
    <w:pPr>
      <w:contextualSpacing/>
      <w:jc w:val="center"/>
    </w:pPr>
    <w:rPr>
      <w:rFonts w:eastAsiaTheme="majorEastAsia" w:cstheme="majorBidi"/>
      <w:color w:val="17485A" w:themeColor="text1"/>
      <w:spacing w:val="-10"/>
      <w:kern w:val="28"/>
      <w:sz w:val="28"/>
      <w:szCs w:val="28"/>
      <w:u w:val="single"/>
    </w:rPr>
  </w:style>
  <w:style w:type="character" w:customStyle="1" w:styleId="TitleChar">
    <w:name w:val="Title Char"/>
    <w:basedOn w:val="DefaultParagraphFont"/>
    <w:link w:val="Title"/>
    <w:uiPriority w:val="10"/>
    <w:rsid w:val="0078372C"/>
    <w:rPr>
      <w:rFonts w:ascii="Ebrima" w:eastAsiaTheme="majorEastAsia" w:hAnsi="Ebrima" w:cstheme="majorBidi"/>
      <w:color w:val="17485A" w:themeColor="text1"/>
      <w:spacing w:val="-10"/>
      <w:kern w:val="28"/>
      <w:sz w:val="28"/>
      <w:szCs w:val="28"/>
      <w:u w:val="single"/>
    </w:rPr>
  </w:style>
  <w:style w:type="paragraph" w:styleId="Subtitle">
    <w:name w:val="Subtitle"/>
    <w:basedOn w:val="Normal"/>
    <w:next w:val="Normal"/>
    <w:link w:val="SubtitleChar"/>
    <w:uiPriority w:val="11"/>
    <w:qFormat/>
    <w:rsid w:val="00BF186C"/>
    <w:pPr>
      <w:numPr>
        <w:ilvl w:val="1"/>
      </w:numPr>
      <w:spacing w:after="160"/>
    </w:pPr>
    <w:rPr>
      <w:rFonts w:eastAsiaTheme="minorEastAsia" w:cstheme="minorHAnsi"/>
      <w:b/>
      <w:bCs/>
      <w:color w:val="63B1C1" w:themeColor="accent1"/>
      <w:spacing w:val="15"/>
      <w:u w:val="single"/>
    </w:rPr>
  </w:style>
  <w:style w:type="character" w:customStyle="1" w:styleId="SubtitleChar">
    <w:name w:val="Subtitle Char"/>
    <w:basedOn w:val="DefaultParagraphFont"/>
    <w:link w:val="Subtitle"/>
    <w:uiPriority w:val="11"/>
    <w:rsid w:val="00BF186C"/>
    <w:rPr>
      <w:rFonts w:ascii="Ebrima" w:eastAsiaTheme="minorEastAsia" w:hAnsi="Ebrima" w:cstheme="minorHAnsi"/>
      <w:b/>
      <w:bCs/>
      <w:color w:val="63B1C1" w:themeColor="accent1"/>
      <w:spacing w:val="15"/>
      <w:sz w:val="22"/>
      <w:szCs w:val="22"/>
      <w:u w:val="single"/>
    </w:rPr>
  </w:style>
  <w:style w:type="character" w:styleId="SubtleEmphasis">
    <w:name w:val="Subtle Emphasis"/>
    <w:uiPriority w:val="19"/>
    <w:qFormat/>
    <w:rsid w:val="00BC01BF"/>
    <w:rPr>
      <w:rFonts w:ascii="Ebrima" w:hAnsi="Ebrima"/>
      <w:color w:val="63B1C1" w:themeColor="accent1"/>
      <w:sz w:val="22"/>
      <w:szCs w:val="22"/>
    </w:rPr>
  </w:style>
  <w:style w:type="character" w:styleId="Emphasis">
    <w:name w:val="Emphasis"/>
    <w:basedOn w:val="DefaultParagraphFont"/>
    <w:uiPriority w:val="20"/>
    <w:qFormat/>
    <w:rsid w:val="00BC01BF"/>
    <w:rPr>
      <w:rFonts w:ascii="Ebrima" w:hAnsi="Ebrima"/>
      <w:i/>
      <w:iCs/>
      <w:sz w:val="22"/>
      <w:szCs w:val="22"/>
    </w:rPr>
  </w:style>
  <w:style w:type="character" w:styleId="IntenseEmphasis">
    <w:name w:val="Intense Emphasis"/>
    <w:basedOn w:val="DefaultParagraphFont"/>
    <w:uiPriority w:val="21"/>
    <w:qFormat/>
    <w:rsid w:val="00BC01BF"/>
    <w:rPr>
      <w:rFonts w:ascii="Ebrima" w:hAnsi="Ebrima"/>
      <w:i/>
      <w:iCs/>
      <w:color w:val="295D68" w:themeColor="accent1" w:themeShade="80"/>
      <w:sz w:val="22"/>
      <w:szCs w:val="22"/>
    </w:rPr>
  </w:style>
  <w:style w:type="character" w:styleId="Strong">
    <w:name w:val="Strong"/>
    <w:basedOn w:val="DefaultParagraphFont"/>
    <w:uiPriority w:val="22"/>
    <w:qFormat/>
    <w:rsid w:val="00BC01BF"/>
    <w:rPr>
      <w:rFonts w:ascii="Ebrima" w:hAnsi="Ebrima"/>
      <w:b/>
      <w:bCs/>
      <w:sz w:val="22"/>
      <w:szCs w:val="22"/>
    </w:rPr>
  </w:style>
  <w:style w:type="paragraph" w:styleId="Quote">
    <w:name w:val="Quote"/>
    <w:basedOn w:val="Normal"/>
    <w:next w:val="Normal"/>
    <w:link w:val="QuoteChar"/>
    <w:uiPriority w:val="29"/>
    <w:qFormat/>
    <w:rsid w:val="00696E94"/>
    <w:pPr>
      <w:spacing w:before="200" w:after="160"/>
      <w:ind w:left="864" w:right="864"/>
      <w:jc w:val="center"/>
    </w:pPr>
    <w:rPr>
      <w:i/>
      <w:iCs/>
      <w:color w:val="2B86A9" w:themeColor="text1" w:themeTint="BF"/>
    </w:rPr>
  </w:style>
  <w:style w:type="character" w:customStyle="1" w:styleId="QuoteChar">
    <w:name w:val="Quote Char"/>
    <w:basedOn w:val="DefaultParagraphFont"/>
    <w:link w:val="Quote"/>
    <w:uiPriority w:val="29"/>
    <w:rsid w:val="00696E94"/>
    <w:rPr>
      <w:rFonts w:ascii="Ebrima" w:hAnsi="Ebrima"/>
      <w:i/>
      <w:iCs/>
      <w:color w:val="2B86A9" w:themeColor="text1" w:themeTint="BF"/>
      <w:sz w:val="22"/>
      <w:szCs w:val="22"/>
    </w:rPr>
  </w:style>
  <w:style w:type="paragraph" w:styleId="IntenseQuote">
    <w:name w:val="Intense Quote"/>
    <w:basedOn w:val="Normal"/>
    <w:next w:val="Normal"/>
    <w:link w:val="IntenseQuoteChar"/>
    <w:uiPriority w:val="30"/>
    <w:qFormat/>
    <w:rsid w:val="00696E94"/>
    <w:pPr>
      <w:pBdr>
        <w:top w:val="single" w:sz="4" w:space="10" w:color="63B1C1" w:themeColor="accent1"/>
        <w:bottom w:val="single" w:sz="4" w:space="10" w:color="63B1C1" w:themeColor="accent1"/>
      </w:pBdr>
      <w:spacing w:before="360" w:after="360"/>
      <w:ind w:left="864" w:right="864"/>
      <w:jc w:val="center"/>
    </w:pPr>
    <w:rPr>
      <w:i/>
      <w:iCs/>
      <w:color w:val="3E8C9C" w:themeColor="accent1" w:themeShade="BF"/>
    </w:rPr>
  </w:style>
  <w:style w:type="character" w:customStyle="1" w:styleId="IntenseQuoteChar">
    <w:name w:val="Intense Quote Char"/>
    <w:basedOn w:val="DefaultParagraphFont"/>
    <w:link w:val="IntenseQuote"/>
    <w:uiPriority w:val="30"/>
    <w:rsid w:val="00696E94"/>
    <w:rPr>
      <w:rFonts w:ascii="Ebrima" w:hAnsi="Ebrima"/>
      <w:i/>
      <w:iCs/>
      <w:color w:val="3E8C9C" w:themeColor="accent1" w:themeShade="BF"/>
      <w:sz w:val="22"/>
      <w:szCs w:val="22"/>
    </w:rPr>
  </w:style>
  <w:style w:type="character" w:styleId="SubtleReference">
    <w:name w:val="Subtle Reference"/>
    <w:basedOn w:val="DefaultParagraphFont"/>
    <w:uiPriority w:val="31"/>
    <w:qFormat/>
    <w:rsid w:val="00D01F01"/>
    <w:rPr>
      <w:rFonts w:ascii="Ebrima" w:hAnsi="Ebrima"/>
      <w:smallCaps/>
      <w:color w:val="33A0C9" w:themeColor="text1" w:themeTint="A5"/>
      <w:sz w:val="22"/>
      <w:szCs w:val="22"/>
    </w:rPr>
  </w:style>
  <w:style w:type="character" w:styleId="IntenseReference">
    <w:name w:val="Intense Reference"/>
    <w:basedOn w:val="DefaultParagraphFont"/>
    <w:uiPriority w:val="32"/>
    <w:qFormat/>
    <w:rsid w:val="00D01F01"/>
    <w:rPr>
      <w:rFonts w:ascii="Ebrima" w:hAnsi="Ebrima"/>
      <w:b/>
      <w:bCs/>
      <w:smallCaps/>
      <w:color w:val="63B1C1" w:themeColor="accent1"/>
      <w:spacing w:val="5"/>
      <w:sz w:val="22"/>
      <w:szCs w:val="22"/>
    </w:rPr>
  </w:style>
  <w:style w:type="character" w:styleId="BookTitle">
    <w:name w:val="Book Title"/>
    <w:basedOn w:val="DefaultParagraphFont"/>
    <w:uiPriority w:val="33"/>
    <w:qFormat/>
    <w:rsid w:val="00D01F01"/>
    <w:rPr>
      <w:rFonts w:ascii="Ebrima" w:hAnsi="Ebrima"/>
      <w:b/>
      <w:bCs/>
      <w:i/>
      <w:iCs/>
      <w:spacing w:val="5"/>
      <w:sz w:val="22"/>
      <w:szCs w:val="22"/>
    </w:rPr>
  </w:style>
  <w:style w:type="character" w:styleId="Hyperlink">
    <w:name w:val="Hyperlink"/>
    <w:basedOn w:val="DefaultParagraphFont"/>
    <w:uiPriority w:val="99"/>
    <w:unhideWhenUsed/>
    <w:rsid w:val="00484820"/>
    <w:rPr>
      <w:color w:val="0563C1" w:themeColor="hyperlink"/>
      <w:u w:val="single"/>
    </w:rPr>
  </w:style>
  <w:style w:type="character" w:styleId="UnresolvedMention">
    <w:name w:val="Unresolved Mention"/>
    <w:basedOn w:val="DefaultParagraphFont"/>
    <w:uiPriority w:val="99"/>
    <w:semiHidden/>
    <w:unhideWhenUsed/>
    <w:rsid w:val="00484820"/>
    <w:rPr>
      <w:color w:val="605E5C"/>
      <w:shd w:val="clear" w:color="auto" w:fill="E1DFDD"/>
    </w:rPr>
  </w:style>
  <w:style w:type="paragraph" w:styleId="BalloonText">
    <w:name w:val="Balloon Text"/>
    <w:basedOn w:val="Normal"/>
    <w:link w:val="BalloonTextChar"/>
    <w:uiPriority w:val="99"/>
    <w:semiHidden/>
    <w:unhideWhenUsed/>
    <w:rsid w:val="00F558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872"/>
    <w:rPr>
      <w:rFonts w:ascii="Segoe UI" w:hAnsi="Segoe UI" w:cs="Segoe UI"/>
      <w:sz w:val="18"/>
      <w:szCs w:val="18"/>
    </w:rPr>
  </w:style>
  <w:style w:type="table" w:styleId="TableGrid">
    <w:name w:val="Table Grid"/>
    <w:basedOn w:val="TableNormal"/>
    <w:uiPriority w:val="39"/>
    <w:rsid w:val="00DA2A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3706F"/>
    <w:rPr>
      <w:sz w:val="20"/>
      <w:szCs w:val="20"/>
    </w:rPr>
  </w:style>
  <w:style w:type="character" w:customStyle="1" w:styleId="CommentTextChar">
    <w:name w:val="Comment Text Char"/>
    <w:basedOn w:val="DefaultParagraphFont"/>
    <w:link w:val="CommentText"/>
    <w:uiPriority w:val="99"/>
    <w:rsid w:val="00A3706F"/>
    <w:rPr>
      <w:rFonts w:ascii="Ebrima" w:hAnsi="Ebrima"/>
      <w:sz w:val="20"/>
      <w:szCs w:val="20"/>
    </w:rPr>
  </w:style>
  <w:style w:type="character" w:styleId="CommentReference">
    <w:name w:val="annotation reference"/>
    <w:basedOn w:val="DefaultParagraphFont"/>
    <w:uiPriority w:val="99"/>
    <w:semiHidden/>
    <w:unhideWhenUsed/>
    <w:rsid w:val="00A3706F"/>
    <w:rPr>
      <w:sz w:val="16"/>
      <w:szCs w:val="16"/>
    </w:rPr>
  </w:style>
  <w:style w:type="paragraph" w:styleId="CommentSubject">
    <w:name w:val="annotation subject"/>
    <w:basedOn w:val="CommentText"/>
    <w:next w:val="CommentText"/>
    <w:link w:val="CommentSubjectChar"/>
    <w:uiPriority w:val="99"/>
    <w:semiHidden/>
    <w:unhideWhenUsed/>
    <w:rsid w:val="00A06A50"/>
    <w:rPr>
      <w:b/>
      <w:bCs/>
    </w:rPr>
  </w:style>
  <w:style w:type="character" w:customStyle="1" w:styleId="CommentSubjectChar">
    <w:name w:val="Comment Subject Char"/>
    <w:basedOn w:val="CommentTextChar"/>
    <w:link w:val="CommentSubject"/>
    <w:uiPriority w:val="99"/>
    <w:semiHidden/>
    <w:rsid w:val="00A06A50"/>
    <w:rPr>
      <w:rFonts w:ascii="Ebrima" w:hAnsi="Ebrima"/>
      <w:b/>
      <w:bCs/>
      <w:sz w:val="20"/>
      <w:szCs w:val="20"/>
    </w:rPr>
  </w:style>
  <w:style w:type="character" w:customStyle="1" w:styleId="normaltextrun">
    <w:name w:val="normaltextrun"/>
    <w:basedOn w:val="DefaultParagraphFont"/>
    <w:rsid w:val="3014D163"/>
  </w:style>
  <w:style w:type="character" w:customStyle="1" w:styleId="eop">
    <w:name w:val="eop"/>
    <w:basedOn w:val="DefaultParagraphFont"/>
    <w:rsid w:val="3014D163"/>
  </w:style>
  <w:style w:type="paragraph" w:styleId="Revision">
    <w:name w:val="Revision"/>
    <w:hidden/>
    <w:uiPriority w:val="99"/>
    <w:semiHidden/>
    <w:rsid w:val="00BC5945"/>
    <w:rPr>
      <w:rFonts w:ascii="Ebrima" w:hAnsi="Ebrima"/>
      <w:sz w:val="22"/>
      <w:szCs w:val="22"/>
    </w:rPr>
  </w:style>
  <w:style w:type="paragraph" w:customStyle="1" w:styleId="paragraph">
    <w:name w:val="paragraph"/>
    <w:basedOn w:val="Normal"/>
    <w:rsid w:val="00874A8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matterport.com/show/?m=ZmCZntDjkVj"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matterport.com/show/?m=ZmCZntDjkVj"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lptrust.org.uk/sutton-london/"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Lighthouse">
      <a:dk1>
        <a:srgbClr val="17485A"/>
      </a:dk1>
      <a:lt1>
        <a:srgbClr val="D5ECF4"/>
      </a:lt1>
      <a:dk2>
        <a:srgbClr val="EB7339"/>
      </a:dk2>
      <a:lt2>
        <a:srgbClr val="F0D0B6"/>
      </a:lt2>
      <a:accent1>
        <a:srgbClr val="63B1C1"/>
      </a:accent1>
      <a:accent2>
        <a:srgbClr val="44978E"/>
      </a:accent2>
      <a:accent3>
        <a:srgbClr val="98C694"/>
      </a:accent3>
      <a:accent4>
        <a:srgbClr val="FDCF82"/>
      </a:accent4>
      <a:accent5>
        <a:srgbClr val="D9796A"/>
      </a:accent5>
      <a:accent6>
        <a:srgbClr val="966DA2"/>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0A868C2BF3B24EAA09B72C2190733F" ma:contentTypeVersion="19" ma:contentTypeDescription="Create a new document." ma:contentTypeScope="" ma:versionID="4f3a233f031a01380c1be58b3389276e">
  <xsd:schema xmlns:xsd="http://www.w3.org/2001/XMLSchema" xmlns:xs="http://www.w3.org/2001/XMLSchema" xmlns:p="http://schemas.microsoft.com/office/2006/metadata/properties" xmlns:ns2="bdca1a12-86f5-4dc0-a297-2bbbe9885cba" xmlns:ns3="2594327f-1086-4419-a3f0-b9021a0b1b35" targetNamespace="http://schemas.microsoft.com/office/2006/metadata/properties" ma:root="true" ma:fieldsID="655cd4ae951b3f0144334f3a7fcf95d3" ns2:_="" ns3:_="">
    <xsd:import namespace="bdca1a12-86f5-4dc0-a297-2bbbe9885cba"/>
    <xsd:import namespace="2594327f-1086-4419-a3f0-b9021a0b1b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ca1a12-86f5-4dc0-a297-2bbbe9885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fa03e4-426a-41c6-a776-1cd48614a9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4327f-1086-4419-a3f0-b9021a0b1b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9d14e77-e2a6-4c1d-85a1-b5f8b296dd86}" ma:internalName="TaxCatchAll" ma:showField="CatchAllData" ma:web="2594327f-1086-4419-a3f0-b9021a0b1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594327f-1086-4419-a3f0-b9021a0b1b35">
      <UserInfo>
        <DisplayName>Emmanuel Akpan-Inwang</DisplayName>
        <AccountId>15</AccountId>
        <AccountType/>
      </UserInfo>
      <UserInfo>
        <DisplayName>Claire Turner</DisplayName>
        <AccountId>130</AccountId>
        <AccountType/>
      </UserInfo>
    </SharedWithUsers>
    <lcf76f155ced4ddcb4097134ff3c332f xmlns="bdca1a12-86f5-4dc0-a297-2bbbe9885cba">
      <Terms xmlns="http://schemas.microsoft.com/office/infopath/2007/PartnerControls"/>
    </lcf76f155ced4ddcb4097134ff3c332f>
    <TaxCatchAll xmlns="2594327f-1086-4419-a3f0-b9021a0b1b35" xsi:nil="true"/>
  </documentManagement>
</p:properties>
</file>

<file path=customXml/itemProps1.xml><?xml version="1.0" encoding="utf-8"?>
<ds:datastoreItem xmlns:ds="http://schemas.openxmlformats.org/officeDocument/2006/customXml" ds:itemID="{9ACDF70B-3CA5-4C55-BF02-50D943DC6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ca1a12-86f5-4dc0-a297-2bbbe9885cba"/>
    <ds:schemaRef ds:uri="2594327f-1086-4419-a3f0-b9021a0b1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A8C24-A560-43D3-9A1C-02BEA60F5A85}">
  <ds:schemaRefs>
    <ds:schemaRef ds:uri="http://schemas.microsoft.com/sharepoint/v3/contenttype/forms"/>
  </ds:schemaRefs>
</ds:datastoreItem>
</file>

<file path=customXml/itemProps3.xml><?xml version="1.0" encoding="utf-8"?>
<ds:datastoreItem xmlns:ds="http://schemas.openxmlformats.org/officeDocument/2006/customXml" ds:itemID="{E665C1CB-DC14-46E5-B706-8804633A3441}">
  <ds:schemaRefs>
    <ds:schemaRef ds:uri="http://schemas.microsoft.com/office/2006/metadata/properties"/>
    <ds:schemaRef ds:uri="http://schemas.microsoft.com/office/infopath/2007/PartnerControls"/>
    <ds:schemaRef ds:uri="2594327f-1086-4419-a3f0-b9021a0b1b35"/>
    <ds:schemaRef ds:uri="bdca1a12-86f5-4dc0-a297-2bbbe9885cb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22</Words>
  <Characters>13763</Characters>
  <Application>Microsoft Office Word</Application>
  <DocSecurity>0</DocSecurity>
  <Lines>352</Lines>
  <Paragraphs>157</Paragraphs>
  <ScaleCrop>false</ScaleCrop>
  <Company/>
  <LinksUpToDate>false</LinksUpToDate>
  <CharactersWithSpaces>1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Jones</dc:creator>
  <cp:keywords/>
  <dc:description/>
  <cp:lastModifiedBy>Sinead Kirrane-Davis</cp:lastModifiedBy>
  <cp:revision>161</cp:revision>
  <cp:lastPrinted>2020-11-24T09:34:00Z</cp:lastPrinted>
  <dcterms:created xsi:type="dcterms:W3CDTF">2023-09-04T15:40:00Z</dcterms:created>
  <dcterms:modified xsi:type="dcterms:W3CDTF">2026-06-2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0A868C2BF3B24EAA09B72C2190733F</vt:lpwstr>
  </property>
  <property fmtid="{D5CDD505-2E9C-101B-9397-08002B2CF9AE}" pid="3" name="ClassificationContentMarkingFooterShapeIds">
    <vt:lpwstr>1,2,3</vt:lpwstr>
  </property>
  <property fmtid="{D5CDD505-2E9C-101B-9397-08002B2CF9AE}" pid="4" name="ClassificationContentMarkingFooterFontProps">
    <vt:lpwstr>#000000,10,Calibri</vt:lpwstr>
  </property>
  <property fmtid="{D5CDD505-2E9C-101B-9397-08002B2CF9AE}" pid="5" name="ClassificationContentMarkingFooterText">
    <vt:lpwstr>Classification : Official</vt:lpwstr>
  </property>
  <property fmtid="{D5CDD505-2E9C-101B-9397-08002B2CF9AE}" pid="6" name="MSIP_Label_47e51286-47c4-4123-8966-22562bada071_Enabled">
    <vt:lpwstr>true</vt:lpwstr>
  </property>
  <property fmtid="{D5CDD505-2E9C-101B-9397-08002B2CF9AE}" pid="7" name="MSIP_Label_47e51286-47c4-4123-8966-22562bada071_SetDate">
    <vt:lpwstr>2023-09-04T15:40:34Z</vt:lpwstr>
  </property>
  <property fmtid="{D5CDD505-2E9C-101B-9397-08002B2CF9AE}" pid="8" name="MSIP_Label_47e51286-47c4-4123-8966-22562bada071_Method">
    <vt:lpwstr>Privileged</vt:lpwstr>
  </property>
  <property fmtid="{D5CDD505-2E9C-101B-9397-08002B2CF9AE}" pid="9" name="MSIP_Label_47e51286-47c4-4123-8966-22562bada071_Name">
    <vt:lpwstr>Internal</vt:lpwstr>
  </property>
  <property fmtid="{D5CDD505-2E9C-101B-9397-08002B2CF9AE}" pid="10" name="MSIP_Label_47e51286-47c4-4123-8966-22562bada071_SiteId">
    <vt:lpwstr>f1ded84e-ebd3-46b2-98f8-658f4ca1209c</vt:lpwstr>
  </property>
  <property fmtid="{D5CDD505-2E9C-101B-9397-08002B2CF9AE}" pid="11" name="MSIP_Label_47e51286-47c4-4123-8966-22562bada071_ActionId">
    <vt:lpwstr>f683b070-15bb-4051-8ee9-182a5057db2d</vt:lpwstr>
  </property>
  <property fmtid="{D5CDD505-2E9C-101B-9397-08002B2CF9AE}" pid="12" name="MSIP_Label_47e51286-47c4-4123-8966-22562bada071_ContentBits">
    <vt:lpwstr>2</vt:lpwstr>
  </property>
  <property fmtid="{D5CDD505-2E9C-101B-9397-08002B2CF9AE}" pid="13" name="GrammarlyDocumentId">
    <vt:lpwstr>1b462e8eacf5ac38c527c75fc998834be2e554560dba30c457d80f510d1901af</vt:lpwstr>
  </property>
  <property fmtid="{D5CDD505-2E9C-101B-9397-08002B2CF9AE}" pid="14" name="MediaServiceImageTags">
    <vt:lpwstr/>
  </property>
</Properties>
</file>